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7F57FE" w14:textId="3767B1FB" w:rsidR="001E12FB" w:rsidRPr="005445B3" w:rsidRDefault="00160640" w:rsidP="00326F46">
      <w:pPr>
        <w:jc w:val="left"/>
        <w:rPr>
          <w:rFonts w:ascii="Times New Roman" w:hAnsi="Times New Roman" w:cs="Times New Roman" w:hint="eastAsia"/>
          <w:color w:val="0070C0"/>
          <w:sz w:val="24"/>
          <w:szCs w:val="24"/>
          <w:u w:val="single"/>
        </w:rPr>
      </w:pPr>
      <w:r>
        <w:rPr>
          <w:rFonts w:ascii="Times New Roman" w:hAnsi="Times New Roman" w:cs="Times New Roman"/>
          <w:color w:val="0070C0"/>
          <w:sz w:val="24"/>
          <w:szCs w:val="24"/>
          <w:u w:val="single"/>
        </w:rPr>
        <w:t>2.</w:t>
      </w:r>
      <w:r w:rsidR="00764BF8">
        <w:rPr>
          <w:rFonts w:ascii="Times New Roman" w:hAnsi="Times New Roman" w:cs="Times New Roman"/>
          <w:color w:val="0070C0"/>
          <w:sz w:val="24"/>
          <w:szCs w:val="24"/>
          <w:u w:val="single"/>
        </w:rPr>
        <w:t>1</w:t>
      </w:r>
      <w:r>
        <w:rPr>
          <w:rFonts w:ascii="Times New Roman" w:hAnsi="Times New Roman" w:cs="Times New Roman"/>
          <w:color w:val="0070C0"/>
          <w:sz w:val="24"/>
          <w:szCs w:val="24"/>
          <w:u w:val="single"/>
        </w:rPr>
        <w:t xml:space="preserve"> </w:t>
      </w:r>
      <w:r w:rsidR="00764BF8">
        <w:rPr>
          <w:rFonts w:ascii="Times New Roman" w:hAnsi="Times New Roman" w:cs="Times New Roman"/>
          <w:color w:val="0070C0"/>
          <w:sz w:val="24"/>
          <w:szCs w:val="24"/>
          <w:u w:val="single"/>
        </w:rPr>
        <w:t>Turning Off Countermeasures</w:t>
      </w:r>
      <w:bookmarkStart w:id="0" w:name="_Hlk80824642"/>
      <w:bookmarkEnd w:id="0"/>
    </w:p>
    <w:p w14:paraId="04AF0137" w14:textId="416E63FE" w:rsidR="00764BF8" w:rsidRDefault="00764BF8" w:rsidP="00326F46">
      <w:pPr>
        <w:jc w:val="left"/>
        <w:rPr>
          <w:rFonts w:ascii="Times New Roman" w:hAnsi="Times New Roman" w:cs="Times New Roman" w:hint="eastAsia"/>
          <w:sz w:val="24"/>
          <w:szCs w:val="24"/>
        </w:rPr>
      </w:pPr>
      <w:r w:rsidRPr="00764BF8">
        <w:rPr>
          <w:rFonts w:ascii="Times New Roman" w:hAnsi="Times New Roman" w:cs="Times New Roman" w:hint="eastAsia"/>
          <w:sz w:val="24"/>
          <w:szCs w:val="24"/>
        </w:rPr>
        <w:t>2</w:t>
      </w:r>
      <w:r w:rsidRPr="00764BF8">
        <w:rPr>
          <w:rFonts w:ascii="Times New Roman" w:hAnsi="Times New Roman" w:cs="Times New Roman"/>
          <w:sz w:val="24"/>
          <w:szCs w:val="24"/>
        </w:rPr>
        <w:t>.2.1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64BF8">
        <w:rPr>
          <w:rFonts w:ascii="Times New Roman" w:hAnsi="Times New Roman" w:cs="Times New Roman"/>
          <w:sz w:val="24"/>
          <w:szCs w:val="24"/>
        </w:rPr>
        <w:t>Address Space Randomization</w:t>
      </w:r>
    </w:p>
    <w:p w14:paraId="2ACD70E6" w14:textId="067E96DE" w:rsidR="00764BF8" w:rsidRPr="00764BF8" w:rsidRDefault="00764BF8" w:rsidP="00326F46">
      <w:pPr>
        <w:jc w:val="left"/>
        <w:rPr>
          <w:rFonts w:ascii="Times New Roman" w:hAnsi="Times New Roman" w:cs="Times New Roman" w:hint="eastAsia"/>
          <w:sz w:val="24"/>
          <w:szCs w:val="24"/>
        </w:rPr>
      </w:pPr>
      <w:r w:rsidRPr="00764BF8">
        <w:rPr>
          <w:rFonts w:ascii="Times New Roman" w:hAnsi="Times New Roman" w:cs="Times New Roman"/>
          <w:sz w:val="24"/>
          <w:szCs w:val="24"/>
        </w:rPr>
        <w:t xml:space="preserve">$ </w:t>
      </w:r>
      <w:proofErr w:type="spellStart"/>
      <w:r w:rsidRPr="00764BF8">
        <w:rPr>
          <w:rFonts w:ascii="Times New Roman" w:hAnsi="Times New Roman" w:cs="Times New Roman"/>
          <w:sz w:val="24"/>
          <w:szCs w:val="24"/>
        </w:rPr>
        <w:t>sudo</w:t>
      </w:r>
      <w:proofErr w:type="spellEnd"/>
      <w:r w:rsidRPr="00764BF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4BF8">
        <w:rPr>
          <w:rFonts w:ascii="Times New Roman" w:hAnsi="Times New Roman" w:cs="Times New Roman"/>
          <w:sz w:val="24"/>
          <w:szCs w:val="24"/>
        </w:rPr>
        <w:t>sysctl</w:t>
      </w:r>
      <w:proofErr w:type="spellEnd"/>
      <w:r w:rsidRPr="00764BF8">
        <w:rPr>
          <w:rFonts w:ascii="Times New Roman" w:hAnsi="Times New Roman" w:cs="Times New Roman"/>
          <w:sz w:val="24"/>
          <w:szCs w:val="24"/>
        </w:rPr>
        <w:t xml:space="preserve"> -w </w:t>
      </w:r>
      <w:proofErr w:type="spellStart"/>
      <w:proofErr w:type="gramStart"/>
      <w:r w:rsidRPr="00764BF8">
        <w:rPr>
          <w:rFonts w:ascii="Times New Roman" w:hAnsi="Times New Roman" w:cs="Times New Roman"/>
          <w:sz w:val="24"/>
          <w:szCs w:val="24"/>
        </w:rPr>
        <w:t>kernel.randomize</w:t>
      </w:r>
      <w:proofErr w:type="gramEnd"/>
      <w:r w:rsidRPr="00764BF8">
        <w:rPr>
          <w:rFonts w:ascii="Times New Roman" w:hAnsi="Times New Roman" w:cs="Times New Roman"/>
          <w:sz w:val="24"/>
          <w:szCs w:val="24"/>
        </w:rPr>
        <w:t>_va_space</w:t>
      </w:r>
      <w:proofErr w:type="spellEnd"/>
      <w:r w:rsidRPr="00764BF8">
        <w:rPr>
          <w:rFonts w:ascii="Times New Roman" w:hAnsi="Times New Roman" w:cs="Times New Roman"/>
          <w:sz w:val="24"/>
          <w:szCs w:val="24"/>
        </w:rPr>
        <w:t>=0</w:t>
      </w:r>
    </w:p>
    <w:p w14:paraId="5C3C8ACC" w14:textId="1B9B4F4E" w:rsidR="00160640" w:rsidRDefault="00764BF8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764BF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6392AFF" wp14:editId="5D201D62">
            <wp:extent cx="5274310" cy="612140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12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D764C2" w14:textId="2023A95A" w:rsidR="00764BF8" w:rsidRDefault="00764BF8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150EAC59" w14:textId="3C345334" w:rsidR="005445B3" w:rsidRDefault="005445B3" w:rsidP="005445B3">
      <w:pPr>
        <w:jc w:val="left"/>
        <w:rPr>
          <w:rFonts w:ascii="Times New Roman" w:hAnsi="Times New Roman" w:cs="Times New Roman" w:hint="eastAsia"/>
          <w:sz w:val="24"/>
          <w:szCs w:val="24"/>
        </w:rPr>
      </w:pPr>
      <w:r w:rsidRPr="00764BF8">
        <w:rPr>
          <w:rFonts w:ascii="Times New Roman" w:hAnsi="Times New Roman" w:cs="Times New Roman" w:hint="eastAsia"/>
          <w:sz w:val="24"/>
          <w:szCs w:val="24"/>
        </w:rPr>
        <w:t>2</w:t>
      </w:r>
      <w:r w:rsidRPr="00764BF8">
        <w:rPr>
          <w:rFonts w:ascii="Times New Roman" w:hAnsi="Times New Roman" w:cs="Times New Roman"/>
          <w:sz w:val="24"/>
          <w:szCs w:val="24"/>
        </w:rPr>
        <w:t>.2.</w:t>
      </w:r>
      <w:r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445B3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StackGuard</w:t>
      </w:r>
      <w:proofErr w:type="spellEnd"/>
      <w:r w:rsidRPr="005445B3">
        <w:rPr>
          <w:rFonts w:ascii="Times New Roman" w:hAnsi="Times New Roman" w:cs="Times New Roman"/>
          <w:sz w:val="24"/>
          <w:szCs w:val="24"/>
        </w:rPr>
        <w:t xml:space="preserve"> Protection Scheme</w:t>
      </w:r>
    </w:p>
    <w:p w14:paraId="132499E5" w14:textId="3E68D1CD" w:rsidR="005445B3" w:rsidRDefault="005445B3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6456C21" w14:textId="00E12571" w:rsidR="005445B3" w:rsidRPr="005445B3" w:rsidRDefault="005445B3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.2.3 </w:t>
      </w:r>
      <w:r w:rsidRPr="005445B3">
        <w:rPr>
          <w:rFonts w:ascii="Times New Roman" w:hAnsi="Times New Roman" w:cs="Times New Roman"/>
          <w:sz w:val="24"/>
          <w:szCs w:val="24"/>
        </w:rPr>
        <w:t>Non-Executable Stack</w:t>
      </w:r>
    </w:p>
    <w:p w14:paraId="2AD73789" w14:textId="1D7A423C" w:rsidR="005445B3" w:rsidRDefault="005445B3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764BCBDD" w14:textId="7B30DA2B" w:rsidR="005445B3" w:rsidRDefault="005445B3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.2.4 </w:t>
      </w:r>
      <w:r w:rsidRPr="005445B3">
        <w:rPr>
          <w:rFonts w:ascii="Times New Roman" w:hAnsi="Times New Roman" w:cs="Times New Roman"/>
          <w:sz w:val="24"/>
          <w:szCs w:val="24"/>
        </w:rPr>
        <w:t>Configuring /bin/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sh</w:t>
      </w:r>
      <w:proofErr w:type="spellEnd"/>
    </w:p>
    <w:p w14:paraId="227393F2" w14:textId="77777777" w:rsidR="005445B3" w:rsidRPr="005445B3" w:rsidRDefault="005445B3" w:rsidP="005445B3">
      <w:pPr>
        <w:jc w:val="left"/>
        <w:rPr>
          <w:rFonts w:ascii="Times New Roman" w:hAnsi="Times New Roman" w:cs="Times New Roman"/>
          <w:sz w:val="24"/>
          <w:szCs w:val="24"/>
        </w:rPr>
      </w:pPr>
      <w:r w:rsidRPr="005445B3">
        <w:rPr>
          <w:rFonts w:ascii="Times New Roman" w:hAnsi="Times New Roman" w:cs="Times New Roman"/>
          <w:sz w:val="24"/>
          <w:szCs w:val="24"/>
        </w:rPr>
        <w:t xml:space="preserve">$ 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sudo</w:t>
      </w:r>
      <w:proofErr w:type="spellEnd"/>
      <w:r w:rsidRPr="005445B3">
        <w:rPr>
          <w:rFonts w:ascii="Times New Roman" w:hAnsi="Times New Roman" w:cs="Times New Roman"/>
          <w:sz w:val="24"/>
          <w:szCs w:val="24"/>
        </w:rPr>
        <w:t xml:space="preserve"> rm /bin/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sh</w:t>
      </w:r>
      <w:proofErr w:type="spellEnd"/>
    </w:p>
    <w:p w14:paraId="1D90A35A" w14:textId="46FF753E" w:rsidR="005445B3" w:rsidRDefault="005445B3" w:rsidP="005445B3">
      <w:pPr>
        <w:jc w:val="left"/>
        <w:rPr>
          <w:rFonts w:ascii="Times New Roman" w:hAnsi="Times New Roman" w:cs="Times New Roman"/>
          <w:sz w:val="24"/>
          <w:szCs w:val="24"/>
        </w:rPr>
      </w:pPr>
      <w:r w:rsidRPr="005445B3">
        <w:rPr>
          <w:rFonts w:ascii="Times New Roman" w:hAnsi="Times New Roman" w:cs="Times New Roman"/>
          <w:sz w:val="24"/>
          <w:szCs w:val="24"/>
        </w:rPr>
        <w:t xml:space="preserve">$ 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sudo</w:t>
      </w:r>
      <w:proofErr w:type="spellEnd"/>
      <w:r w:rsidRPr="005445B3">
        <w:rPr>
          <w:rFonts w:ascii="Times New Roman" w:hAnsi="Times New Roman" w:cs="Times New Roman"/>
          <w:sz w:val="24"/>
          <w:szCs w:val="24"/>
        </w:rPr>
        <w:t xml:space="preserve"> ln -s /bin/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zsh</w:t>
      </w:r>
      <w:proofErr w:type="spellEnd"/>
      <w:r w:rsidRPr="005445B3">
        <w:rPr>
          <w:rFonts w:ascii="Times New Roman" w:hAnsi="Times New Roman" w:cs="Times New Roman"/>
          <w:sz w:val="24"/>
          <w:szCs w:val="24"/>
        </w:rPr>
        <w:t xml:space="preserve"> /bin/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sh</w:t>
      </w:r>
      <w:proofErr w:type="spellEnd"/>
    </w:p>
    <w:p w14:paraId="43B18E70" w14:textId="1266032D" w:rsidR="005445B3" w:rsidRDefault="005445B3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5445B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9EB31E3" wp14:editId="3F1D8649">
            <wp:extent cx="5274310" cy="1009015"/>
            <wp:effectExtent l="0" t="0" r="2540" b="63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009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970B93" w14:textId="6AB58339" w:rsidR="005445B3" w:rsidRDefault="005445B3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0780057" w14:textId="18479572" w:rsidR="005445B3" w:rsidRDefault="005445B3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cording to 2.2.2 and 2.2.3, we need to use</w:t>
      </w:r>
    </w:p>
    <w:p w14:paraId="70E8788E" w14:textId="208D9F16" w:rsidR="005445B3" w:rsidRDefault="005445B3" w:rsidP="005445B3">
      <w:pPr>
        <w:jc w:val="left"/>
        <w:rPr>
          <w:rFonts w:ascii="Times New Roman" w:hAnsi="Times New Roman" w:cs="Times New Roman"/>
          <w:sz w:val="24"/>
          <w:szCs w:val="24"/>
        </w:rPr>
      </w:pPr>
      <w:r w:rsidRPr="005445B3">
        <w:rPr>
          <w:rFonts w:ascii="Times New Roman" w:hAnsi="Times New Roman" w:cs="Times New Roman"/>
          <w:sz w:val="24"/>
          <w:szCs w:val="24"/>
        </w:rPr>
        <w:t xml:space="preserve">$ </w:t>
      </w:r>
      <w:proofErr w:type="spellStart"/>
      <w:r>
        <w:rPr>
          <w:rFonts w:ascii="Times New Roman" w:hAnsi="Times New Roman" w:cs="Times New Roman"/>
          <w:sz w:val="24"/>
          <w:szCs w:val="24"/>
        </w:rPr>
        <w:t>gc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445B3">
        <w:rPr>
          <w:rFonts w:ascii="Times New Roman" w:hAnsi="Times New Roman" w:cs="Times New Roman"/>
          <w:sz w:val="24"/>
          <w:szCs w:val="24"/>
        </w:rPr>
        <w:t>-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fno</w:t>
      </w:r>
      <w:proofErr w:type="spellEnd"/>
      <w:r w:rsidRPr="005445B3">
        <w:rPr>
          <w:rFonts w:ascii="Times New Roman" w:hAnsi="Times New Roman" w:cs="Times New Roman"/>
          <w:sz w:val="24"/>
          <w:szCs w:val="24"/>
        </w:rPr>
        <w:t xml:space="preserve">-stack-protector -z 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execstac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example.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-o example</w:t>
      </w:r>
    </w:p>
    <w:p w14:paraId="741CCF5A" w14:textId="0F808EB6" w:rsidR="005445B3" w:rsidRPr="005445B3" w:rsidRDefault="005445B3" w:rsidP="005445B3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ead of</w:t>
      </w:r>
    </w:p>
    <w:p w14:paraId="35F7FD64" w14:textId="05C0C0AB" w:rsidR="005445B3" w:rsidRDefault="005445B3" w:rsidP="005445B3">
      <w:pPr>
        <w:jc w:val="left"/>
        <w:rPr>
          <w:rFonts w:ascii="Times New Roman" w:hAnsi="Times New Roman" w:cs="Times New Roman"/>
          <w:sz w:val="24"/>
          <w:szCs w:val="24"/>
        </w:rPr>
      </w:pPr>
      <w:r w:rsidRPr="005445B3">
        <w:rPr>
          <w:rFonts w:ascii="Times New Roman" w:hAnsi="Times New Roman" w:cs="Times New Roman"/>
          <w:sz w:val="24"/>
          <w:szCs w:val="24"/>
        </w:rPr>
        <w:t xml:space="preserve">$ </w:t>
      </w:r>
      <w:proofErr w:type="spellStart"/>
      <w:r>
        <w:rPr>
          <w:rFonts w:ascii="Times New Roman" w:hAnsi="Times New Roman" w:cs="Times New Roman"/>
          <w:sz w:val="24"/>
          <w:szCs w:val="24"/>
        </w:rPr>
        <w:t>gc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445B3">
        <w:rPr>
          <w:rFonts w:ascii="Times New Roman" w:hAnsi="Times New Roman" w:cs="Times New Roman"/>
          <w:sz w:val="24"/>
          <w:szCs w:val="24"/>
        </w:rPr>
        <w:t>example.c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-o example</w:t>
      </w:r>
    </w:p>
    <w:p w14:paraId="0D3D05C4" w14:textId="551C495B" w:rsidR="005445B3" w:rsidRPr="005445B3" w:rsidRDefault="007B786C" w:rsidP="00326F46">
      <w:pPr>
        <w:jc w:val="left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t our final step.</w:t>
      </w:r>
    </w:p>
    <w:p w14:paraId="7358AC3F" w14:textId="77777777" w:rsidR="005445B3" w:rsidRDefault="005445B3" w:rsidP="00326F46">
      <w:pPr>
        <w:jc w:val="left"/>
        <w:rPr>
          <w:rFonts w:ascii="Times New Roman" w:hAnsi="Times New Roman" w:cs="Times New Roman" w:hint="eastAsia"/>
          <w:sz w:val="24"/>
          <w:szCs w:val="24"/>
        </w:rPr>
      </w:pPr>
    </w:p>
    <w:p w14:paraId="27DAB928" w14:textId="77777777" w:rsidR="00764BF8" w:rsidRPr="002D39D6" w:rsidRDefault="00764BF8" w:rsidP="00764BF8">
      <w:pPr>
        <w:jc w:val="left"/>
        <w:rPr>
          <w:rFonts w:ascii="Times New Roman" w:hAnsi="Times New Roman" w:cs="Times New Roman"/>
          <w:color w:val="0070C0"/>
          <w:sz w:val="24"/>
          <w:szCs w:val="24"/>
          <w:u w:val="single"/>
        </w:rPr>
      </w:pPr>
      <w:r>
        <w:rPr>
          <w:rFonts w:ascii="Times New Roman" w:hAnsi="Times New Roman" w:cs="Times New Roman"/>
          <w:color w:val="0070C0"/>
          <w:sz w:val="24"/>
          <w:szCs w:val="24"/>
          <w:u w:val="single"/>
        </w:rPr>
        <w:t>2.2 Task 1: Running Shellcode</w:t>
      </w:r>
    </w:p>
    <w:p w14:paraId="54451804" w14:textId="77777777" w:rsidR="00764BF8" w:rsidRPr="00764BF8" w:rsidRDefault="00764BF8" w:rsidP="00326F46">
      <w:pPr>
        <w:jc w:val="left"/>
        <w:rPr>
          <w:rFonts w:ascii="Times New Roman" w:hAnsi="Times New Roman" w:cs="Times New Roman" w:hint="eastAsia"/>
          <w:sz w:val="24"/>
          <w:szCs w:val="24"/>
        </w:rPr>
      </w:pPr>
    </w:p>
    <w:p w14:paraId="57E64E11" w14:textId="77777777" w:rsidR="00160640" w:rsidRDefault="00160640" w:rsidP="00326F46">
      <w:pPr>
        <w:jc w:val="left"/>
        <w:rPr>
          <w:rFonts w:ascii="Times New Roman" w:hAnsi="Times New Roman" w:cs="Times New Roman" w:hint="eastAsia"/>
          <w:b/>
          <w:bCs/>
          <w:color w:val="FF0000"/>
          <w:sz w:val="24"/>
          <w:szCs w:val="24"/>
        </w:rPr>
      </w:pPr>
    </w:p>
    <w:p w14:paraId="24F8401F" w14:textId="34F148B7" w:rsidR="00BA5F05" w:rsidRPr="00BA5F05" w:rsidRDefault="00BA5F05" w:rsidP="00326F46">
      <w:pPr>
        <w:jc w:val="left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  <w:r w:rsidRPr="00BA5F05">
        <w:rPr>
          <w:rFonts w:ascii="Times New Roman" w:hAnsi="Times New Roman" w:cs="Times New Roman" w:hint="eastAsia"/>
          <w:b/>
          <w:bCs/>
          <w:color w:val="FF0000"/>
          <w:sz w:val="24"/>
          <w:szCs w:val="24"/>
        </w:rPr>
        <w:t>A</w:t>
      </w:r>
      <w:r w:rsidRPr="00BA5F05">
        <w:rPr>
          <w:rFonts w:ascii="Times New Roman" w:hAnsi="Times New Roman" w:cs="Times New Roman"/>
          <w:b/>
          <w:bCs/>
          <w:color w:val="FF0000"/>
          <w:sz w:val="24"/>
          <w:szCs w:val="24"/>
        </w:rPr>
        <w:t>nswers</w:t>
      </w:r>
    </w:p>
    <w:p w14:paraId="1411C0EB" w14:textId="10C5A9D6" w:rsidR="00BA5F05" w:rsidRPr="001E12FB" w:rsidRDefault="006B3D59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</w:t>
      </w:r>
      <w:r w:rsidR="00BA5F05" w:rsidRPr="002D39D6">
        <w:rPr>
          <w:rFonts w:ascii="Times New Roman" w:hAnsi="Times New Roman" w:cs="Times New Roman"/>
          <w:sz w:val="24"/>
          <w:szCs w:val="24"/>
        </w:rPr>
        <w:t>)</w:t>
      </w:r>
    </w:p>
    <w:p w14:paraId="189B16C8" w14:textId="43E484FB" w:rsidR="001E12FB" w:rsidRPr="00B030F7" w:rsidRDefault="001E12FB" w:rsidP="00326F46">
      <w:pPr>
        <w:jc w:val="left"/>
        <w:rPr>
          <w:rFonts w:ascii="Times New Roman" w:hAnsi="Times New Roman" w:cs="Times New Roman"/>
          <w:color w:val="0070C0"/>
          <w:sz w:val="24"/>
          <w:szCs w:val="24"/>
        </w:rPr>
      </w:pPr>
      <w:r w:rsidRPr="00B030F7">
        <w:rPr>
          <w:rFonts w:ascii="Times New Roman" w:hAnsi="Times New Roman" w:cs="Times New Roman"/>
          <w:color w:val="0070C0"/>
          <w:sz w:val="24"/>
          <w:szCs w:val="24"/>
        </w:rPr>
        <w:t>a) What is the language accepted by M?</w:t>
      </w:r>
    </w:p>
    <w:p w14:paraId="1068EC81" w14:textId="410DD514" w:rsidR="001E12FB" w:rsidRPr="00D445C9" w:rsidRDefault="001E12FB" w:rsidP="00326F46">
      <w:pPr>
        <w:jc w:val="left"/>
        <w:rPr>
          <w:rFonts w:ascii="Times New Roman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L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G</m:t>
              </m:r>
            </m:e>
          </m:d>
          <m:r>
            <w:rPr>
              <w:rFonts w:ascii="Cambria Math" w:hAnsi="Cambria Math" w:cs="Times New Roman"/>
              <w:sz w:val="24"/>
              <w:szCs w:val="24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d>
                <m:dPr>
                  <m:begChr m:val=""/>
                  <m:endChr m:val="|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w</m:t>
                  </m:r>
                </m:e>
              </m:d>
              <m:r>
                <w:rPr>
                  <w:rFonts w:ascii="Cambria Math" w:hAnsi="Cambria Math" w:cs="Times New Roman"/>
                  <w:sz w:val="24"/>
                  <w:szCs w:val="24"/>
                </w:rPr>
                <m:t>w ends with "abb",w∈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d>
                    <m:dPr>
                      <m:begChr m:val="{"/>
                      <m:endChr m:val="}"/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a,b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*</m:t>
                  </m:r>
                </m:sup>
              </m:sSup>
            </m:e>
          </m:d>
        </m:oMath>
      </m:oMathPara>
    </w:p>
    <w:p w14:paraId="62B00219" w14:textId="77777777" w:rsidR="00D445C9" w:rsidRPr="00821C60" w:rsidRDefault="00D445C9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11392E48" w14:textId="77777777" w:rsidR="001E12FB" w:rsidRPr="00B030F7" w:rsidRDefault="001E12FB" w:rsidP="00326F46">
      <w:pPr>
        <w:jc w:val="left"/>
        <w:rPr>
          <w:rFonts w:ascii="Times New Roman" w:hAnsi="Times New Roman" w:cs="Times New Roman"/>
          <w:color w:val="0070C0"/>
          <w:sz w:val="24"/>
          <w:szCs w:val="24"/>
        </w:rPr>
      </w:pPr>
      <w:r w:rsidRPr="00B030F7">
        <w:rPr>
          <w:rFonts w:ascii="Times New Roman" w:hAnsi="Times New Roman" w:cs="Times New Roman"/>
          <w:color w:val="0070C0"/>
          <w:sz w:val="24"/>
          <w:szCs w:val="24"/>
        </w:rPr>
        <w:t xml:space="preserve">b) Use the formal definition of Deterministic Finite Automaton to describe M. </w:t>
      </w:r>
    </w:p>
    <w:p w14:paraId="6BFABE08" w14:textId="77777777" w:rsidR="00B030F7" w:rsidRPr="00882A58" w:rsidRDefault="00B030F7" w:rsidP="00326F46">
      <w:pPr>
        <w:jc w:val="left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M</m:t>
        </m:r>
      </m:oMath>
      <w:r w:rsidRPr="00882A58">
        <w:rPr>
          <w:rFonts w:ascii="Times New Roman" w:hAnsi="Times New Roman" w:cs="Times New Roman"/>
          <w:sz w:val="24"/>
          <w:szCs w:val="24"/>
        </w:rPr>
        <w:t xml:space="preserve"> = </w:t>
      </w:r>
      <m:oMath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Q,Σ,δ,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q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,F</m:t>
            </m:r>
          </m:e>
        </m:d>
      </m:oMath>
    </w:p>
    <w:p w14:paraId="0D5925DB" w14:textId="5BBD435B" w:rsidR="00B030F7" w:rsidRPr="00882A58" w:rsidRDefault="00B030F7" w:rsidP="00326F46">
      <w:pPr>
        <w:jc w:val="left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Q</m:t>
        </m:r>
      </m:oMath>
      <w:r w:rsidRPr="00882A58">
        <w:rPr>
          <w:rFonts w:ascii="Times New Roman" w:hAnsi="Times New Roman" w:cs="Times New Roman"/>
          <w:sz w:val="24"/>
          <w:szCs w:val="24"/>
        </w:rPr>
        <w:t xml:space="preserve"> = </w:t>
      </w:r>
      <m:oMath>
        <m:d>
          <m:dPr>
            <m:begChr m:val="{"/>
            <m:endChr m:val="}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0,1,2,3</m:t>
            </m:r>
          </m:e>
        </m:d>
      </m:oMath>
    </w:p>
    <w:p w14:paraId="300DFA3B" w14:textId="77777777" w:rsidR="00B030F7" w:rsidRPr="00882A58" w:rsidRDefault="00B030F7" w:rsidP="00326F46">
      <w:pPr>
        <w:jc w:val="left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Σ</m:t>
        </m:r>
      </m:oMath>
      <w:r w:rsidRPr="00882A58">
        <w:rPr>
          <w:rFonts w:ascii="Times New Roman" w:hAnsi="Times New Roman" w:cs="Times New Roman"/>
          <w:sz w:val="24"/>
          <w:szCs w:val="24"/>
        </w:rPr>
        <w:t xml:space="preserve"> = </w:t>
      </w:r>
      <m:oMath>
        <m:d>
          <m:dPr>
            <m:begChr m:val="{"/>
            <m:endChr m:val="}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a,b</m:t>
            </m:r>
          </m:e>
        </m:d>
      </m:oMath>
    </w:p>
    <w:p w14:paraId="234581B4" w14:textId="248E4A77" w:rsidR="00B030F7" w:rsidRPr="00882A58" w:rsidRDefault="00ED2BA6" w:rsidP="00326F46">
      <w:pPr>
        <w:jc w:val="left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q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</m:sSub>
      </m:oMath>
      <w:r w:rsidR="00B030F7" w:rsidRPr="00882A58">
        <w:rPr>
          <w:rFonts w:ascii="Times New Roman" w:hAnsi="Times New Roman" w:cs="Times New Roman"/>
          <w:sz w:val="24"/>
          <w:szCs w:val="24"/>
        </w:rPr>
        <w:t xml:space="preserve"> = </w:t>
      </w:r>
      <m:oMath>
        <m:r>
          <w:rPr>
            <w:rFonts w:ascii="Cambria Math" w:hAnsi="Cambria Math" w:cs="Times New Roman"/>
            <w:sz w:val="24"/>
            <w:szCs w:val="24"/>
          </w:rPr>
          <m:t>0</m:t>
        </m:r>
      </m:oMath>
    </w:p>
    <w:p w14:paraId="3C8D88D1" w14:textId="775B8A4C" w:rsidR="00B030F7" w:rsidRPr="00882A58" w:rsidRDefault="00B030F7" w:rsidP="00326F46">
      <w:pPr>
        <w:jc w:val="left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F</m:t>
        </m:r>
      </m:oMath>
      <w:r w:rsidRPr="00882A58">
        <w:rPr>
          <w:rFonts w:ascii="Times New Roman" w:hAnsi="Times New Roman" w:cs="Times New Roman"/>
          <w:sz w:val="24"/>
          <w:szCs w:val="24"/>
        </w:rPr>
        <w:t xml:space="preserve"> = </w:t>
      </w:r>
      <m:oMath>
        <m:d>
          <m:dPr>
            <m:begChr m:val="{"/>
            <m:endChr m:val="}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3</m:t>
            </m:r>
          </m:e>
        </m:d>
      </m:oMath>
    </w:p>
    <w:p w14:paraId="1CC69D22" w14:textId="77777777" w:rsidR="00B030F7" w:rsidRPr="00107447" w:rsidRDefault="00B030F7" w:rsidP="00326F46">
      <w:pPr>
        <w:jc w:val="left"/>
        <w:rPr>
          <w:rFonts w:ascii="Times New Roman" w:hAnsi="Times New Roman" w:cs="Times New Roman"/>
          <w:bCs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δ</m:t>
        </m:r>
      </m:oMath>
      <w:r w:rsidRPr="00107447">
        <w:rPr>
          <w:rFonts w:ascii="Times New Roman" w:hAnsi="Times New Roman" w:cs="Times New Roman"/>
          <w:bCs/>
          <w:sz w:val="24"/>
          <w:szCs w:val="24"/>
        </w:rPr>
        <w:t xml:space="preserve"> =</w:t>
      </w:r>
    </w:p>
    <w:tbl>
      <w:tblPr>
        <w:tblStyle w:val="a7"/>
        <w:tblW w:w="0" w:type="auto"/>
        <w:jc w:val="center"/>
        <w:tblLook w:val="04A0" w:firstRow="1" w:lastRow="0" w:firstColumn="1" w:lastColumn="0" w:noHBand="0" w:noVBand="1"/>
      </w:tblPr>
      <w:tblGrid>
        <w:gridCol w:w="2415"/>
        <w:gridCol w:w="1417"/>
        <w:gridCol w:w="1418"/>
      </w:tblGrid>
      <w:tr w:rsidR="00B030F7" w:rsidRPr="00107447" w14:paraId="7AEFF6E9" w14:textId="77777777" w:rsidTr="00AC2AB4">
        <w:trPr>
          <w:jc w:val="center"/>
        </w:trPr>
        <w:tc>
          <w:tcPr>
            <w:tcW w:w="2415" w:type="dxa"/>
          </w:tcPr>
          <w:p w14:paraId="0A86E7B6" w14:textId="77777777" w:rsidR="00B030F7" w:rsidRPr="00107447" w:rsidRDefault="00B030F7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0744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S</w:t>
            </w:r>
            <w:r w:rsidRPr="00107447">
              <w:rPr>
                <w:rFonts w:ascii="Times New Roman" w:hAnsi="Times New Roman" w:cs="Times New Roman"/>
                <w:bCs/>
                <w:sz w:val="24"/>
                <w:szCs w:val="24"/>
              </w:rPr>
              <w:t>tates \ Symbols</w:t>
            </w:r>
          </w:p>
        </w:tc>
        <w:tc>
          <w:tcPr>
            <w:tcW w:w="1417" w:type="dxa"/>
          </w:tcPr>
          <w:p w14:paraId="7473FA18" w14:textId="77777777" w:rsidR="00B030F7" w:rsidRPr="00107447" w:rsidRDefault="00B030F7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a</m:t>
                </m:r>
              </m:oMath>
            </m:oMathPara>
          </w:p>
        </w:tc>
        <w:tc>
          <w:tcPr>
            <w:tcW w:w="1418" w:type="dxa"/>
          </w:tcPr>
          <w:p w14:paraId="204E67C7" w14:textId="77777777" w:rsidR="00B030F7" w:rsidRPr="00107447" w:rsidRDefault="00B030F7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b</m:t>
                </m:r>
              </m:oMath>
            </m:oMathPara>
          </w:p>
        </w:tc>
      </w:tr>
      <w:tr w:rsidR="00B030F7" w:rsidRPr="00107447" w14:paraId="1ABC1ECA" w14:textId="77777777" w:rsidTr="00AC2AB4">
        <w:trPr>
          <w:jc w:val="center"/>
        </w:trPr>
        <w:tc>
          <w:tcPr>
            <w:tcW w:w="2415" w:type="dxa"/>
          </w:tcPr>
          <w:p w14:paraId="62E03CA2" w14:textId="527E709E" w:rsidR="00B030F7" w:rsidRPr="00107447" w:rsidRDefault="00B030F7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w:lastRenderedPageBreak/>
                  <m:t>0</m:t>
                </m:r>
              </m:oMath>
            </m:oMathPara>
          </w:p>
        </w:tc>
        <w:tc>
          <w:tcPr>
            <w:tcW w:w="1417" w:type="dxa"/>
          </w:tcPr>
          <w:p w14:paraId="4F82F395" w14:textId="069D7557" w:rsidR="00B030F7" w:rsidRPr="00107447" w:rsidRDefault="00B030F7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oMath>
            </m:oMathPara>
          </w:p>
        </w:tc>
        <w:tc>
          <w:tcPr>
            <w:tcW w:w="1418" w:type="dxa"/>
          </w:tcPr>
          <w:p w14:paraId="6DC78812" w14:textId="00F26362" w:rsidR="00B030F7" w:rsidRPr="00107447" w:rsidRDefault="00B030F7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oMath>
            </m:oMathPara>
          </w:p>
        </w:tc>
      </w:tr>
      <w:tr w:rsidR="00B030F7" w:rsidRPr="00107447" w14:paraId="12A253F2" w14:textId="77777777" w:rsidTr="00AC2AB4">
        <w:trPr>
          <w:jc w:val="center"/>
        </w:trPr>
        <w:tc>
          <w:tcPr>
            <w:tcW w:w="2415" w:type="dxa"/>
          </w:tcPr>
          <w:p w14:paraId="3DF5F5C9" w14:textId="1288C342" w:rsidR="00B030F7" w:rsidRPr="00107447" w:rsidRDefault="00B030F7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oMath>
            </m:oMathPara>
          </w:p>
        </w:tc>
        <w:tc>
          <w:tcPr>
            <w:tcW w:w="1417" w:type="dxa"/>
          </w:tcPr>
          <w:p w14:paraId="1FE30806" w14:textId="1352207C" w:rsidR="00B030F7" w:rsidRPr="00107447" w:rsidRDefault="00B030F7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oMath>
            </m:oMathPara>
          </w:p>
        </w:tc>
        <w:tc>
          <w:tcPr>
            <w:tcW w:w="1418" w:type="dxa"/>
          </w:tcPr>
          <w:p w14:paraId="63B78626" w14:textId="4B99FB48" w:rsidR="00B030F7" w:rsidRPr="00107447" w:rsidRDefault="00B030F7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oMath>
            </m:oMathPara>
          </w:p>
        </w:tc>
      </w:tr>
      <w:tr w:rsidR="00B030F7" w:rsidRPr="00107447" w14:paraId="319E0BEC" w14:textId="77777777" w:rsidTr="00AC2AB4">
        <w:trPr>
          <w:jc w:val="center"/>
        </w:trPr>
        <w:tc>
          <w:tcPr>
            <w:tcW w:w="2415" w:type="dxa"/>
          </w:tcPr>
          <w:p w14:paraId="787B3337" w14:textId="4D68DD15" w:rsidR="00B030F7" w:rsidRPr="00107447" w:rsidRDefault="00B030F7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oMath>
            </m:oMathPara>
          </w:p>
        </w:tc>
        <w:tc>
          <w:tcPr>
            <w:tcW w:w="1417" w:type="dxa"/>
          </w:tcPr>
          <w:p w14:paraId="2968D00D" w14:textId="2B9530E1" w:rsidR="00B030F7" w:rsidRPr="00107447" w:rsidRDefault="00B030F7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oMath>
            </m:oMathPara>
          </w:p>
        </w:tc>
        <w:tc>
          <w:tcPr>
            <w:tcW w:w="1418" w:type="dxa"/>
          </w:tcPr>
          <w:p w14:paraId="35023AFF" w14:textId="0D100B84" w:rsidR="00B030F7" w:rsidRPr="00107447" w:rsidRDefault="00B030F7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3</m:t>
                </m:r>
              </m:oMath>
            </m:oMathPara>
          </w:p>
        </w:tc>
      </w:tr>
      <w:tr w:rsidR="00B030F7" w:rsidRPr="00107447" w14:paraId="7370504E" w14:textId="77777777" w:rsidTr="00AC2AB4">
        <w:trPr>
          <w:jc w:val="center"/>
        </w:trPr>
        <w:tc>
          <w:tcPr>
            <w:tcW w:w="2415" w:type="dxa"/>
          </w:tcPr>
          <w:p w14:paraId="173C3AEC" w14:textId="653E55A7" w:rsidR="00B030F7" w:rsidRPr="00107447" w:rsidRDefault="00B030F7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3</m:t>
                </m:r>
              </m:oMath>
            </m:oMathPara>
          </w:p>
        </w:tc>
        <w:tc>
          <w:tcPr>
            <w:tcW w:w="1417" w:type="dxa"/>
          </w:tcPr>
          <w:p w14:paraId="7CAD2F92" w14:textId="3823F914" w:rsidR="00B030F7" w:rsidRPr="00107447" w:rsidRDefault="00B030F7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oMath>
            </m:oMathPara>
          </w:p>
        </w:tc>
        <w:tc>
          <w:tcPr>
            <w:tcW w:w="1418" w:type="dxa"/>
          </w:tcPr>
          <w:p w14:paraId="1B06EAF4" w14:textId="1767D9B0" w:rsidR="00B030F7" w:rsidRPr="00107447" w:rsidRDefault="00B030F7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oMath>
            </m:oMathPara>
          </w:p>
        </w:tc>
      </w:tr>
    </w:tbl>
    <w:p w14:paraId="770C502B" w14:textId="77777777" w:rsidR="00D445C9" w:rsidRDefault="00D445C9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4DA34DE9" w14:textId="77777777" w:rsidR="00D445C9" w:rsidRDefault="00D445C9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0C935959" w14:textId="343F3BFD" w:rsidR="00D445C9" w:rsidRDefault="00D445C9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78ED1D8B" w14:textId="3B934606" w:rsidR="00326F46" w:rsidRDefault="00326F46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1BF216A5" w14:textId="315B6FD7" w:rsidR="00326F46" w:rsidRDefault="00326F46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1BDE51EA" w14:textId="77777777" w:rsidR="00326F46" w:rsidRDefault="00326F46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A6C7E36" w14:textId="0CF0CA73" w:rsidR="00CE4508" w:rsidRDefault="001E12FB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</w:t>
      </w:r>
      <w:r w:rsidR="000D6D3D" w:rsidRPr="002D39D6">
        <w:rPr>
          <w:rFonts w:ascii="Times New Roman" w:hAnsi="Times New Roman" w:cs="Times New Roman"/>
          <w:sz w:val="24"/>
          <w:szCs w:val="24"/>
        </w:rPr>
        <w:t>)</w:t>
      </w:r>
    </w:p>
    <w:p w14:paraId="1243322A" w14:textId="399F7D19" w:rsidR="001E12FB" w:rsidRPr="00AE4519" w:rsidRDefault="001E12FB" w:rsidP="00326F46">
      <w:pPr>
        <w:jc w:val="left"/>
        <w:rPr>
          <w:rFonts w:ascii="Times New Roman" w:hAnsi="Times New Roman" w:cs="Times New Roman"/>
          <w:color w:val="0070C0"/>
          <w:sz w:val="24"/>
          <w:szCs w:val="24"/>
        </w:rPr>
      </w:pPr>
      <w:r w:rsidRPr="00AE4519">
        <w:rPr>
          <w:rFonts w:ascii="Times New Roman" w:hAnsi="Times New Roman" w:cs="Times New Roman" w:hint="eastAsia"/>
          <w:color w:val="0070C0"/>
          <w:sz w:val="24"/>
          <w:szCs w:val="24"/>
        </w:rPr>
        <w:t>a</w:t>
      </w:r>
      <w:r w:rsidRPr="00AE4519">
        <w:rPr>
          <w:rFonts w:ascii="Times New Roman" w:hAnsi="Times New Roman" w:cs="Times New Roman"/>
          <w:color w:val="0070C0"/>
          <w:sz w:val="24"/>
          <w:szCs w:val="24"/>
        </w:rPr>
        <w:t>) L = {a*b and a}</w:t>
      </w:r>
    </w:p>
    <w:p w14:paraId="7C4F2B04" w14:textId="09B63F1B" w:rsidR="001E12FB" w:rsidRDefault="00821C60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821C6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09F1545" wp14:editId="27825082">
            <wp:extent cx="4727675" cy="1745130"/>
            <wp:effectExtent l="0" t="0" r="0" b="762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5787" cy="17591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C2B60F" w14:textId="0F04DDBB" w:rsidR="001E12FB" w:rsidRPr="00AE4519" w:rsidRDefault="001E12FB" w:rsidP="00326F46">
      <w:pPr>
        <w:jc w:val="left"/>
        <w:rPr>
          <w:rFonts w:ascii="Times New Roman" w:hAnsi="Times New Roman" w:cs="Times New Roman"/>
          <w:color w:val="0070C0"/>
          <w:sz w:val="24"/>
          <w:szCs w:val="24"/>
        </w:rPr>
      </w:pPr>
      <w:r w:rsidRPr="00AE4519">
        <w:rPr>
          <w:rFonts w:ascii="Times New Roman" w:hAnsi="Times New Roman" w:cs="Times New Roman" w:hint="eastAsia"/>
          <w:color w:val="0070C0"/>
          <w:sz w:val="24"/>
          <w:szCs w:val="24"/>
        </w:rPr>
        <w:t>b</w:t>
      </w:r>
      <w:r w:rsidRPr="00AE4519">
        <w:rPr>
          <w:rFonts w:ascii="Times New Roman" w:hAnsi="Times New Roman" w:cs="Times New Roman"/>
          <w:color w:val="0070C0"/>
          <w:sz w:val="24"/>
          <w:szCs w:val="24"/>
        </w:rPr>
        <w:t>) L = {a*b and b*a}</w:t>
      </w:r>
    </w:p>
    <w:p w14:paraId="48BAFB11" w14:textId="1F297E40" w:rsidR="001E12FB" w:rsidRDefault="00821C60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821C6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5DD1539" wp14:editId="6ADC82B7">
            <wp:extent cx="4817493" cy="2259106"/>
            <wp:effectExtent l="0" t="0" r="2540" b="825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3222" cy="22711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D36D08" w14:textId="010A9BC9" w:rsidR="001E12FB" w:rsidRDefault="001E12FB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0F7552F5" w14:textId="77777777" w:rsidR="00AE4519" w:rsidRDefault="00AE4519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0F071343" w14:textId="7F1AD68E" w:rsidR="001E12FB" w:rsidRPr="0097157F" w:rsidRDefault="00AE4519" w:rsidP="00326F46">
      <w:pPr>
        <w:jc w:val="left"/>
        <w:rPr>
          <w:rFonts w:ascii="Times New Roman" w:hAnsi="Times New Roman" w:cs="Times New Roman"/>
          <w:color w:val="0070C0"/>
          <w:sz w:val="24"/>
          <w:szCs w:val="24"/>
        </w:rPr>
      </w:pPr>
      <w:r w:rsidRPr="0097157F">
        <w:rPr>
          <w:rFonts w:ascii="Times New Roman" w:hAnsi="Times New Roman" w:cs="Times New Roman"/>
          <w:color w:val="0070C0"/>
          <w:sz w:val="24"/>
          <w:szCs w:val="24"/>
        </w:rPr>
        <w:t>a) Use the formal definition of NFA’s to describe the following NFA</w:t>
      </w:r>
    </w:p>
    <w:p w14:paraId="4B928271" w14:textId="512E64C3" w:rsidR="00AE4519" w:rsidRPr="00AE4519" w:rsidRDefault="00AE4519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AE4519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BDC6241" wp14:editId="2A2D0C92">
            <wp:extent cx="1276597" cy="783702"/>
            <wp:effectExtent l="0" t="0" r="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285235" cy="789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F4A804" w14:textId="77777777" w:rsidR="00AE4519" w:rsidRDefault="00AE4519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7C1DCBB" w14:textId="7D117120" w:rsidR="00AE4519" w:rsidRPr="00AE4519" w:rsidRDefault="00AE4519" w:rsidP="00326F46">
      <w:pPr>
        <w:jc w:val="left"/>
        <w:rPr>
          <w:rFonts w:ascii="Times New Roman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M=</m:t>
          </m:r>
          <m:d>
            <m:d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Q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,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Σ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,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δ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q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,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F</m:t>
              </m:r>
            </m:e>
          </m:d>
        </m:oMath>
      </m:oMathPara>
    </w:p>
    <w:p w14:paraId="433DE300" w14:textId="16BE11B6" w:rsidR="00AE4519" w:rsidRPr="00AE4519" w:rsidRDefault="00AE4519" w:rsidP="00326F46">
      <w:pPr>
        <w:jc w:val="left"/>
        <w:rPr>
          <w:rFonts w:ascii="Times New Roman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Q=</m:t>
          </m:r>
          <m:d>
            <m:dPr>
              <m:begChr m:val="{"/>
              <m:endChr m:val="}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0,1,2</m:t>
              </m:r>
            </m:e>
          </m:d>
        </m:oMath>
      </m:oMathPara>
    </w:p>
    <w:p w14:paraId="383A5483" w14:textId="2C1DC3EC" w:rsidR="00AE4519" w:rsidRPr="00AE4519" w:rsidRDefault="00AE4519" w:rsidP="00326F46">
      <w:pPr>
        <w:jc w:val="left"/>
        <w:rPr>
          <w:rFonts w:ascii="Times New Roman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w:lastRenderedPageBreak/>
            <m:t>Σ=</m:t>
          </m:r>
          <m:d>
            <m:dPr>
              <m:begChr m:val="{"/>
              <m:endChr m:val="}"/>
              <m:ctrlPr>
                <w:rPr>
                  <w:rFonts w:ascii="Cambria Math" w:hAnsi="Cambria Math" w:cs="Times New Roman"/>
                  <w:i/>
                  <w:iCs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a,b</m:t>
              </m:r>
            </m:e>
          </m:d>
        </m:oMath>
      </m:oMathPara>
    </w:p>
    <w:p w14:paraId="30C8F371" w14:textId="78659044" w:rsidR="00AE4519" w:rsidRPr="00AE4519" w:rsidRDefault="00ED2BA6" w:rsidP="00326F46">
      <w:pPr>
        <w:jc w:val="left"/>
        <w:rPr>
          <w:rFonts w:ascii="Times New Roman" w:hAnsi="Times New Roman" w:cs="Times New Roman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q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0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a</m:t>
          </m:r>
        </m:oMath>
      </m:oMathPara>
    </w:p>
    <w:p w14:paraId="28300554" w14:textId="620AC7AD" w:rsidR="00AE4519" w:rsidRPr="00AE4519" w:rsidRDefault="00AE4519" w:rsidP="00326F46">
      <w:pPr>
        <w:jc w:val="left"/>
        <w:rPr>
          <w:rFonts w:ascii="Times New Roman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F=</m:t>
          </m:r>
          <m:d>
            <m:dPr>
              <m:begChr m:val="{"/>
              <m:endChr m:val="}"/>
              <m:ctrlPr>
                <w:rPr>
                  <w:rFonts w:ascii="Cambria Math" w:hAnsi="Cambria Math" w:cs="Times New Roman"/>
                  <w:i/>
                  <w:iCs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e>
          </m:d>
        </m:oMath>
      </m:oMathPara>
    </w:p>
    <w:p w14:paraId="5A7307BB" w14:textId="77777777" w:rsidR="0097157F" w:rsidRPr="00107447" w:rsidRDefault="00AE4519" w:rsidP="00326F46">
      <w:pPr>
        <w:jc w:val="left"/>
        <w:rPr>
          <w:rFonts w:ascii="Times New Roman" w:hAnsi="Times New Roman" w:cs="Times New Roman"/>
          <w:bCs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δ</m:t>
        </m:r>
      </m:oMath>
      <w:r w:rsidRPr="00AE4519">
        <w:rPr>
          <w:rFonts w:ascii="Times New Roman" w:hAnsi="Times New Roman" w:cs="Times New Roman"/>
          <w:sz w:val="24"/>
          <w:szCs w:val="24"/>
        </w:rPr>
        <w:t xml:space="preserve"> = </w:t>
      </w:r>
    </w:p>
    <w:tbl>
      <w:tblPr>
        <w:tblStyle w:val="a7"/>
        <w:tblW w:w="0" w:type="auto"/>
        <w:jc w:val="center"/>
        <w:tblLook w:val="04A0" w:firstRow="1" w:lastRow="0" w:firstColumn="1" w:lastColumn="0" w:noHBand="0" w:noVBand="1"/>
      </w:tblPr>
      <w:tblGrid>
        <w:gridCol w:w="2415"/>
        <w:gridCol w:w="1417"/>
        <w:gridCol w:w="1418"/>
        <w:gridCol w:w="1418"/>
      </w:tblGrid>
      <w:tr w:rsidR="0097157F" w:rsidRPr="00107447" w14:paraId="3424D41F" w14:textId="1C4C21A0" w:rsidTr="00E05BF9">
        <w:trPr>
          <w:jc w:val="center"/>
        </w:trPr>
        <w:tc>
          <w:tcPr>
            <w:tcW w:w="2415" w:type="dxa"/>
          </w:tcPr>
          <w:p w14:paraId="09FC71AB" w14:textId="77777777" w:rsidR="0097157F" w:rsidRPr="00107447" w:rsidRDefault="0097157F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0744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S</w:t>
            </w:r>
            <w:r w:rsidRPr="00107447">
              <w:rPr>
                <w:rFonts w:ascii="Times New Roman" w:hAnsi="Times New Roman" w:cs="Times New Roman"/>
                <w:bCs/>
                <w:sz w:val="24"/>
                <w:szCs w:val="24"/>
              </w:rPr>
              <w:t>tates \ Symbols</w:t>
            </w:r>
          </w:p>
        </w:tc>
        <w:tc>
          <w:tcPr>
            <w:tcW w:w="1417" w:type="dxa"/>
          </w:tcPr>
          <w:p w14:paraId="34A173B4" w14:textId="77777777" w:rsidR="0097157F" w:rsidRPr="00107447" w:rsidRDefault="0097157F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a</m:t>
                </m:r>
              </m:oMath>
            </m:oMathPara>
          </w:p>
        </w:tc>
        <w:tc>
          <w:tcPr>
            <w:tcW w:w="1418" w:type="dxa"/>
          </w:tcPr>
          <w:p w14:paraId="30E09E47" w14:textId="77777777" w:rsidR="0097157F" w:rsidRPr="00107447" w:rsidRDefault="0097157F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b</m:t>
                </m:r>
              </m:oMath>
            </m:oMathPara>
          </w:p>
        </w:tc>
        <w:tc>
          <w:tcPr>
            <w:tcW w:w="1418" w:type="dxa"/>
          </w:tcPr>
          <w:p w14:paraId="2FB2A6DB" w14:textId="2CF33E03" w:rsidR="0097157F" w:rsidRDefault="0097157F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eastAsia="等线" w:hAnsi="Cambria Math" w:cs="Times New Roman"/>
                    <w:sz w:val="24"/>
                    <w:szCs w:val="24"/>
                  </w:rPr>
                  <m:t>ε</m:t>
                </m:r>
              </m:oMath>
            </m:oMathPara>
          </w:p>
        </w:tc>
      </w:tr>
      <w:tr w:rsidR="0097157F" w:rsidRPr="00107447" w14:paraId="233A2E93" w14:textId="73B7EE15" w:rsidTr="00E05BF9">
        <w:trPr>
          <w:jc w:val="center"/>
        </w:trPr>
        <w:tc>
          <w:tcPr>
            <w:tcW w:w="2415" w:type="dxa"/>
          </w:tcPr>
          <w:p w14:paraId="03EA8A4C" w14:textId="77777777" w:rsidR="0097157F" w:rsidRPr="00107447" w:rsidRDefault="0097157F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oMath>
            </m:oMathPara>
          </w:p>
        </w:tc>
        <w:tc>
          <w:tcPr>
            <w:tcW w:w="1417" w:type="dxa"/>
          </w:tcPr>
          <w:p w14:paraId="57C841B3" w14:textId="04C63FB1" w:rsidR="0097157F" w:rsidRPr="00107447" w:rsidRDefault="00ED2BA6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,2</m:t>
                    </m:r>
                  </m:e>
                </m:d>
              </m:oMath>
            </m:oMathPara>
          </w:p>
        </w:tc>
        <w:tc>
          <w:tcPr>
            <w:tcW w:w="1418" w:type="dxa"/>
          </w:tcPr>
          <w:p w14:paraId="388D63CB" w14:textId="2DBC338C" w:rsidR="0097157F" w:rsidRPr="00107447" w:rsidRDefault="0097157F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  <w:tc>
          <w:tcPr>
            <w:tcW w:w="1418" w:type="dxa"/>
          </w:tcPr>
          <w:p w14:paraId="72358341" w14:textId="19C28365" w:rsidR="0097157F" w:rsidRDefault="00ED2BA6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</m:t>
                    </m:r>
                  </m:e>
                </m:d>
              </m:oMath>
            </m:oMathPara>
          </w:p>
        </w:tc>
      </w:tr>
      <w:tr w:rsidR="0097157F" w:rsidRPr="00107447" w14:paraId="6782CD28" w14:textId="09F9368C" w:rsidTr="00E05BF9">
        <w:trPr>
          <w:jc w:val="center"/>
        </w:trPr>
        <w:tc>
          <w:tcPr>
            <w:tcW w:w="2415" w:type="dxa"/>
          </w:tcPr>
          <w:p w14:paraId="0A19905A" w14:textId="77777777" w:rsidR="0097157F" w:rsidRPr="00107447" w:rsidRDefault="0097157F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oMath>
            </m:oMathPara>
          </w:p>
        </w:tc>
        <w:tc>
          <w:tcPr>
            <w:tcW w:w="1417" w:type="dxa"/>
          </w:tcPr>
          <w:p w14:paraId="11C38319" w14:textId="7F445A97" w:rsidR="0097157F" w:rsidRPr="00107447" w:rsidRDefault="0097157F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  <w:tc>
          <w:tcPr>
            <w:tcW w:w="1418" w:type="dxa"/>
          </w:tcPr>
          <w:p w14:paraId="1489049E" w14:textId="4D9A708D" w:rsidR="0097157F" w:rsidRPr="00107447" w:rsidRDefault="00ED2BA6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e>
                </m:d>
              </m:oMath>
            </m:oMathPara>
          </w:p>
        </w:tc>
        <w:tc>
          <w:tcPr>
            <w:tcW w:w="1418" w:type="dxa"/>
          </w:tcPr>
          <w:p w14:paraId="38AE5BEC" w14:textId="1ECC0E2F" w:rsidR="0097157F" w:rsidRDefault="0097157F" w:rsidP="00326F46">
            <w:pPr>
              <w:jc w:val="center"/>
              <w:rPr>
                <w:rFonts w:ascii="Times New Roman" w:eastAsia="等线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</w:tr>
      <w:tr w:rsidR="0097157F" w:rsidRPr="00107447" w14:paraId="27139291" w14:textId="14093604" w:rsidTr="00E05BF9">
        <w:trPr>
          <w:jc w:val="center"/>
        </w:trPr>
        <w:tc>
          <w:tcPr>
            <w:tcW w:w="2415" w:type="dxa"/>
          </w:tcPr>
          <w:p w14:paraId="2005545F" w14:textId="77777777" w:rsidR="0097157F" w:rsidRPr="00107447" w:rsidRDefault="0097157F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oMath>
            </m:oMathPara>
          </w:p>
        </w:tc>
        <w:tc>
          <w:tcPr>
            <w:tcW w:w="1417" w:type="dxa"/>
          </w:tcPr>
          <w:p w14:paraId="07827604" w14:textId="217BAF7C" w:rsidR="0097157F" w:rsidRPr="00107447" w:rsidRDefault="00ED2BA6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e>
                </m:d>
              </m:oMath>
            </m:oMathPara>
          </w:p>
        </w:tc>
        <w:tc>
          <w:tcPr>
            <w:tcW w:w="1418" w:type="dxa"/>
          </w:tcPr>
          <w:p w14:paraId="32F61F17" w14:textId="27D80255" w:rsidR="0097157F" w:rsidRPr="00107447" w:rsidRDefault="0097157F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  <w:tc>
          <w:tcPr>
            <w:tcW w:w="1418" w:type="dxa"/>
          </w:tcPr>
          <w:p w14:paraId="406A03A8" w14:textId="3B28FF90" w:rsidR="0097157F" w:rsidRDefault="00ED2BA6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</m:t>
                    </m:r>
                  </m:e>
                </m:d>
              </m:oMath>
            </m:oMathPara>
          </w:p>
        </w:tc>
      </w:tr>
    </w:tbl>
    <w:p w14:paraId="681A579A" w14:textId="3AF94A6F" w:rsidR="00AE4519" w:rsidRDefault="00AE4519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08A968A8" w14:textId="77777777" w:rsidR="00326F46" w:rsidRPr="00AE4519" w:rsidRDefault="00326F46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77F1F4A5" w14:textId="5843764F" w:rsidR="00AE4519" w:rsidRDefault="00AE4519" w:rsidP="00326F46">
      <w:pPr>
        <w:jc w:val="left"/>
        <w:rPr>
          <w:rFonts w:ascii="Times New Roman" w:hAnsi="Times New Roman" w:cs="Times New Roman"/>
          <w:color w:val="0070C0"/>
          <w:sz w:val="24"/>
          <w:szCs w:val="24"/>
        </w:rPr>
      </w:pPr>
      <w:r w:rsidRPr="00D445C9">
        <w:rPr>
          <w:rFonts w:ascii="Times New Roman" w:hAnsi="Times New Roman" w:cs="Times New Roman"/>
          <w:color w:val="0070C0"/>
          <w:sz w:val="24"/>
          <w:szCs w:val="24"/>
        </w:rPr>
        <w:t>b) Find a DFA that is equivalent to the given NFA</w:t>
      </w:r>
    </w:p>
    <w:p w14:paraId="2F1EA8D7" w14:textId="0607D36D" w:rsidR="00D445C9" w:rsidRPr="00D445C9" w:rsidRDefault="00D445C9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D445C9">
        <w:rPr>
          <w:rFonts w:ascii="Times New Roman" w:hAnsi="Times New Roman" w:cs="Times New Roman" w:hint="eastAsia"/>
          <w:sz w:val="24"/>
          <w:szCs w:val="24"/>
        </w:rPr>
        <w:t>N</w:t>
      </w:r>
      <w:r w:rsidRPr="00D445C9">
        <w:rPr>
          <w:rFonts w:ascii="Times New Roman" w:hAnsi="Times New Roman" w:cs="Times New Roman"/>
          <w:sz w:val="24"/>
          <w:szCs w:val="24"/>
        </w:rPr>
        <w:t>FA:</w:t>
      </w:r>
    </w:p>
    <w:p w14:paraId="218F88DA" w14:textId="088BF1A6" w:rsidR="00D445C9" w:rsidRDefault="009F644F" w:rsidP="00326F46">
      <w:pPr>
        <w:jc w:val="center"/>
        <w:rPr>
          <w:rFonts w:ascii="Times New Roman" w:hAnsi="Times New Roman" w:cs="Times New Roman"/>
          <w:color w:val="0070C0"/>
          <w:sz w:val="24"/>
          <w:szCs w:val="24"/>
        </w:rPr>
      </w:pPr>
      <w:r w:rsidRPr="009F644F">
        <w:rPr>
          <w:rFonts w:ascii="Times New Roman" w:hAnsi="Times New Roman" w:cs="Times New Roman"/>
          <w:noProof/>
          <w:color w:val="0070C0"/>
          <w:sz w:val="24"/>
          <w:szCs w:val="24"/>
        </w:rPr>
        <w:drawing>
          <wp:inline distT="0" distB="0" distL="0" distR="0" wp14:anchorId="3CFD9ACA" wp14:editId="02750766">
            <wp:extent cx="2587812" cy="2120161"/>
            <wp:effectExtent l="0" t="0" r="3175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9272" cy="21213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677DE2" w14:textId="77777777" w:rsidR="00D445C9" w:rsidRPr="00D445C9" w:rsidRDefault="00D445C9" w:rsidP="00326F46">
      <w:pPr>
        <w:jc w:val="left"/>
        <w:rPr>
          <w:rFonts w:ascii="Times New Roman" w:hAnsi="Times New Roman" w:cs="Times New Roman"/>
          <w:color w:val="0070C0"/>
          <w:sz w:val="24"/>
          <w:szCs w:val="24"/>
        </w:rPr>
      </w:pPr>
    </w:p>
    <w:tbl>
      <w:tblPr>
        <w:tblStyle w:val="a7"/>
        <w:tblW w:w="0" w:type="auto"/>
        <w:jc w:val="center"/>
        <w:tblLook w:val="04A0" w:firstRow="1" w:lastRow="0" w:firstColumn="1" w:lastColumn="0" w:noHBand="0" w:noVBand="1"/>
      </w:tblPr>
      <w:tblGrid>
        <w:gridCol w:w="2415"/>
        <w:gridCol w:w="1417"/>
        <w:gridCol w:w="1418"/>
      </w:tblGrid>
      <w:tr w:rsidR="00D75191" w:rsidRPr="00107447" w14:paraId="1A4F1E47" w14:textId="77777777" w:rsidTr="00AC2AB4">
        <w:trPr>
          <w:jc w:val="center"/>
        </w:trPr>
        <w:tc>
          <w:tcPr>
            <w:tcW w:w="2415" w:type="dxa"/>
          </w:tcPr>
          <w:p w14:paraId="51388D15" w14:textId="77777777" w:rsidR="00D75191" w:rsidRPr="00107447" w:rsidRDefault="00D75191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0744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S</w:t>
            </w:r>
            <w:r w:rsidRPr="00107447">
              <w:rPr>
                <w:rFonts w:ascii="Times New Roman" w:hAnsi="Times New Roman" w:cs="Times New Roman"/>
                <w:bCs/>
                <w:sz w:val="24"/>
                <w:szCs w:val="24"/>
              </w:rPr>
              <w:t>tates \ Symbols</w:t>
            </w:r>
          </w:p>
        </w:tc>
        <w:tc>
          <w:tcPr>
            <w:tcW w:w="1417" w:type="dxa"/>
          </w:tcPr>
          <w:p w14:paraId="01894EF3" w14:textId="77777777" w:rsidR="00D75191" w:rsidRPr="00107447" w:rsidRDefault="00D75191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a</m:t>
                </m:r>
              </m:oMath>
            </m:oMathPara>
          </w:p>
        </w:tc>
        <w:tc>
          <w:tcPr>
            <w:tcW w:w="1418" w:type="dxa"/>
          </w:tcPr>
          <w:p w14:paraId="0BA67E79" w14:textId="77777777" w:rsidR="00D75191" w:rsidRPr="00107447" w:rsidRDefault="00D75191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b</m:t>
                </m:r>
              </m:oMath>
            </m:oMathPara>
          </w:p>
        </w:tc>
      </w:tr>
      <w:tr w:rsidR="00D75191" w:rsidRPr="00107447" w14:paraId="15BFBC70" w14:textId="77777777" w:rsidTr="00AC2AB4">
        <w:trPr>
          <w:jc w:val="center"/>
        </w:trPr>
        <w:tc>
          <w:tcPr>
            <w:tcW w:w="2415" w:type="dxa"/>
          </w:tcPr>
          <w:p w14:paraId="68494F83" w14:textId="77777777" w:rsidR="00D75191" w:rsidRPr="00107447" w:rsidRDefault="00D75191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oMath>
            </m:oMathPara>
          </w:p>
        </w:tc>
        <w:tc>
          <w:tcPr>
            <w:tcW w:w="1417" w:type="dxa"/>
          </w:tcPr>
          <w:p w14:paraId="5F7C423F" w14:textId="77777777" w:rsidR="00D75191" w:rsidRPr="00107447" w:rsidRDefault="00ED2BA6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,2</m:t>
                    </m:r>
                  </m:e>
                </m:d>
              </m:oMath>
            </m:oMathPara>
          </w:p>
        </w:tc>
        <w:tc>
          <w:tcPr>
            <w:tcW w:w="1418" w:type="dxa"/>
          </w:tcPr>
          <w:p w14:paraId="3D065164" w14:textId="472C9D1C" w:rsidR="00D75191" w:rsidRPr="00107447" w:rsidRDefault="00ED2BA6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,2</m:t>
                    </m:r>
                  </m:e>
                </m:d>
              </m:oMath>
            </m:oMathPara>
          </w:p>
        </w:tc>
      </w:tr>
      <w:tr w:rsidR="00D75191" w:rsidRPr="00107447" w14:paraId="7F025EAA" w14:textId="77777777" w:rsidTr="00AC2AB4">
        <w:trPr>
          <w:jc w:val="center"/>
        </w:trPr>
        <w:tc>
          <w:tcPr>
            <w:tcW w:w="2415" w:type="dxa"/>
          </w:tcPr>
          <w:p w14:paraId="77ACD57F" w14:textId="77777777" w:rsidR="00D75191" w:rsidRPr="00107447" w:rsidRDefault="00D75191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oMath>
            </m:oMathPara>
          </w:p>
        </w:tc>
        <w:tc>
          <w:tcPr>
            <w:tcW w:w="1417" w:type="dxa"/>
          </w:tcPr>
          <w:p w14:paraId="3C876DE9" w14:textId="77777777" w:rsidR="00D75191" w:rsidRPr="00107447" w:rsidRDefault="00D75191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  <w:tc>
          <w:tcPr>
            <w:tcW w:w="1418" w:type="dxa"/>
          </w:tcPr>
          <w:p w14:paraId="32905864" w14:textId="7D54AD95" w:rsidR="00D75191" w:rsidRPr="00107447" w:rsidRDefault="00ED2BA6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,2</m:t>
                    </m:r>
                  </m:e>
                </m:d>
              </m:oMath>
            </m:oMathPara>
          </w:p>
        </w:tc>
      </w:tr>
      <w:tr w:rsidR="00D75191" w:rsidRPr="00107447" w14:paraId="36772DE2" w14:textId="77777777" w:rsidTr="00AC2AB4">
        <w:trPr>
          <w:jc w:val="center"/>
        </w:trPr>
        <w:tc>
          <w:tcPr>
            <w:tcW w:w="2415" w:type="dxa"/>
          </w:tcPr>
          <w:p w14:paraId="18F6A13D" w14:textId="77777777" w:rsidR="00D75191" w:rsidRPr="00107447" w:rsidRDefault="00D75191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oMath>
            </m:oMathPara>
          </w:p>
        </w:tc>
        <w:tc>
          <w:tcPr>
            <w:tcW w:w="1417" w:type="dxa"/>
          </w:tcPr>
          <w:p w14:paraId="48944FD7" w14:textId="4C1E53FF" w:rsidR="00D75191" w:rsidRPr="00107447" w:rsidRDefault="00ED2BA6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,2</m:t>
                    </m:r>
                  </m:e>
                </m:d>
              </m:oMath>
            </m:oMathPara>
          </w:p>
        </w:tc>
        <w:tc>
          <w:tcPr>
            <w:tcW w:w="1418" w:type="dxa"/>
          </w:tcPr>
          <w:p w14:paraId="7CC7CB29" w14:textId="644BD2FE" w:rsidR="00D75191" w:rsidRPr="00107447" w:rsidRDefault="00ED2BA6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,2</m:t>
                    </m:r>
                  </m:e>
                </m:d>
              </m:oMath>
            </m:oMathPara>
          </w:p>
        </w:tc>
      </w:tr>
    </w:tbl>
    <w:p w14:paraId="035F14B2" w14:textId="77777777" w:rsidR="009F644F" w:rsidRDefault="009F644F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492BB65A" w14:textId="323E639B" w:rsidR="00D75191" w:rsidRDefault="009F644F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ransition table for the </w:t>
      </w:r>
      <w:r w:rsidRPr="00AE4519">
        <w:rPr>
          <w:rFonts w:ascii="Times New Roman" w:hAnsi="Times New Roman" w:cs="Times New Roman"/>
          <w:sz w:val="24"/>
          <w:szCs w:val="24"/>
        </w:rPr>
        <w:t>equivalent</w:t>
      </w:r>
      <w:r>
        <w:rPr>
          <w:rFonts w:ascii="Times New Roman" w:hAnsi="Times New Roman" w:cs="Times New Roman"/>
          <w:sz w:val="24"/>
          <w:szCs w:val="24"/>
        </w:rPr>
        <w:t xml:space="preserve"> DFA: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D75191" w:rsidRPr="00841D02" w14:paraId="420D31FA" w14:textId="77777777" w:rsidTr="00AC2AB4">
        <w:tc>
          <w:tcPr>
            <w:tcW w:w="2765" w:type="dxa"/>
          </w:tcPr>
          <w:p w14:paraId="1C70826E" w14:textId="77777777" w:rsidR="00D75191" w:rsidRPr="00841D02" w:rsidRDefault="00D75191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1D02">
              <w:rPr>
                <w:rFonts w:ascii="Times New Roman" w:hAnsi="Times New Roman" w:cs="Times New Roman" w:hint="eastAsia"/>
                <w:sz w:val="24"/>
                <w:szCs w:val="24"/>
              </w:rPr>
              <w:t>Stat</w:t>
            </w:r>
            <w:r w:rsidRPr="00841D02">
              <w:rPr>
                <w:rFonts w:ascii="Times New Roman" w:hAnsi="Times New Roman" w:cs="Times New Roman"/>
                <w:sz w:val="24"/>
                <w:szCs w:val="24"/>
              </w:rPr>
              <w:t>es</w:t>
            </w:r>
          </w:p>
        </w:tc>
        <w:tc>
          <w:tcPr>
            <w:tcW w:w="2765" w:type="dxa"/>
          </w:tcPr>
          <w:p w14:paraId="234879C6" w14:textId="77777777" w:rsidR="00D75191" w:rsidRPr="00841D02" w:rsidRDefault="00D75191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δ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q,a</m:t>
                    </m:r>
                  </m:e>
                </m:d>
              </m:oMath>
            </m:oMathPara>
          </w:p>
        </w:tc>
        <w:tc>
          <w:tcPr>
            <w:tcW w:w="2766" w:type="dxa"/>
          </w:tcPr>
          <w:p w14:paraId="2E74632B" w14:textId="77777777" w:rsidR="00D75191" w:rsidRPr="00841D02" w:rsidRDefault="00D75191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δ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q,b</m:t>
                    </m:r>
                  </m:e>
                </m:d>
              </m:oMath>
            </m:oMathPara>
          </w:p>
        </w:tc>
      </w:tr>
      <w:tr w:rsidR="00D75191" w:rsidRPr="00841D02" w14:paraId="4A6BF5DB" w14:textId="77777777" w:rsidTr="00AC2AB4">
        <w:tc>
          <w:tcPr>
            <w:tcW w:w="2765" w:type="dxa"/>
          </w:tcPr>
          <w:p w14:paraId="0F4316FE" w14:textId="4B58D9C0" w:rsidR="00D75191" w:rsidRPr="00841D02" w:rsidRDefault="00ED2BA6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color w:val="0070C0"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70C0"/>
                        <w:sz w:val="24"/>
                        <w:szCs w:val="24"/>
                      </w:rPr>
                      <m:t>0,1</m:t>
                    </m:r>
                  </m:e>
                </m:d>
                <m:r>
                  <w:rPr>
                    <w:rFonts w:ascii="Cambria Math" w:hAnsi="Cambria Math" w:cs="Times New Roman"/>
                    <w:color w:val="0070C0"/>
                    <w:sz w:val="24"/>
                    <w:szCs w:val="24"/>
                  </w:rPr>
                  <m:t>(start state)</m:t>
                </m:r>
              </m:oMath>
            </m:oMathPara>
          </w:p>
        </w:tc>
        <w:tc>
          <w:tcPr>
            <w:tcW w:w="2765" w:type="dxa"/>
          </w:tcPr>
          <w:p w14:paraId="1BD5D994" w14:textId="3AD70957" w:rsidR="00D75191" w:rsidRPr="00841D02" w:rsidRDefault="00ED2BA6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,2</m:t>
                    </m:r>
                  </m:e>
                </m:d>
              </m:oMath>
            </m:oMathPara>
          </w:p>
        </w:tc>
        <w:tc>
          <w:tcPr>
            <w:tcW w:w="2766" w:type="dxa"/>
          </w:tcPr>
          <w:p w14:paraId="7608CB4B" w14:textId="0183B123" w:rsidR="00D75191" w:rsidRPr="00841D02" w:rsidRDefault="00ED2BA6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,2</m:t>
                    </m:r>
                  </m:e>
                </m:d>
              </m:oMath>
            </m:oMathPara>
          </w:p>
        </w:tc>
      </w:tr>
      <w:tr w:rsidR="00D75191" w:rsidRPr="00841D02" w14:paraId="20F1F551" w14:textId="77777777" w:rsidTr="00AC2AB4">
        <w:tc>
          <w:tcPr>
            <w:tcW w:w="2765" w:type="dxa"/>
          </w:tcPr>
          <w:p w14:paraId="2AC3A4E8" w14:textId="3DA64198" w:rsidR="00D75191" w:rsidRPr="00841D02" w:rsidRDefault="00ED2BA6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color w:val="FF0000"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FF0000"/>
                        <w:sz w:val="24"/>
                        <w:szCs w:val="24"/>
                      </w:rPr>
                      <m:t>1,2</m:t>
                    </m:r>
                  </m:e>
                </m:d>
                <m:r>
                  <w:rPr>
                    <w:rFonts w:ascii="Cambria Math" w:hAnsi="Cambria Math" w:cs="Times New Roman"/>
                    <w:color w:val="FF0000"/>
                    <w:sz w:val="24"/>
                    <w:szCs w:val="24"/>
                  </w:rPr>
                  <m:t>(accept state)</m:t>
                </m:r>
              </m:oMath>
            </m:oMathPara>
          </w:p>
        </w:tc>
        <w:tc>
          <w:tcPr>
            <w:tcW w:w="2765" w:type="dxa"/>
          </w:tcPr>
          <w:p w14:paraId="2E9A23A9" w14:textId="23F72272" w:rsidR="00D75191" w:rsidRPr="00841D02" w:rsidRDefault="00ED2BA6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,2</m:t>
                    </m:r>
                  </m:e>
                </m:d>
              </m:oMath>
            </m:oMathPara>
          </w:p>
        </w:tc>
        <w:tc>
          <w:tcPr>
            <w:tcW w:w="2766" w:type="dxa"/>
          </w:tcPr>
          <w:p w14:paraId="6A56D9E4" w14:textId="5F1D2C88" w:rsidR="00D75191" w:rsidRPr="00841D02" w:rsidRDefault="00ED2BA6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,2</m:t>
                    </m:r>
                  </m:e>
                </m:d>
              </m:oMath>
            </m:oMathPara>
          </w:p>
        </w:tc>
      </w:tr>
    </w:tbl>
    <w:p w14:paraId="6A742F4A" w14:textId="0ECF0512" w:rsidR="00AE4519" w:rsidRDefault="00AE4519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A10F3AB" w14:textId="55097EAF" w:rsidR="00D445C9" w:rsidRDefault="00D445C9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he </w:t>
      </w:r>
      <w:r w:rsidRPr="00AE4519">
        <w:rPr>
          <w:rFonts w:ascii="Times New Roman" w:hAnsi="Times New Roman" w:cs="Times New Roman"/>
          <w:sz w:val="24"/>
          <w:szCs w:val="24"/>
        </w:rPr>
        <w:t>equivalent</w:t>
      </w:r>
      <w:r>
        <w:rPr>
          <w:rFonts w:ascii="Times New Roman" w:hAnsi="Times New Roman" w:cs="Times New Roman"/>
          <w:sz w:val="24"/>
          <w:szCs w:val="24"/>
        </w:rPr>
        <w:t xml:space="preserve"> DFA:</w:t>
      </w:r>
    </w:p>
    <w:p w14:paraId="6F5DAB3F" w14:textId="00ACAF1A" w:rsidR="00AE4519" w:rsidRDefault="00251A6A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251A6A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CAD14A0" wp14:editId="3DD71BA2">
            <wp:extent cx="4554070" cy="1934356"/>
            <wp:effectExtent l="0" t="0" r="0" b="889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4858" cy="19346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1EA9B2" w14:textId="684DEDCB" w:rsidR="00AE4519" w:rsidRDefault="00AE4519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10A86602" w14:textId="275E055D" w:rsidR="00D445C9" w:rsidRDefault="00D445C9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D0081D2" w14:textId="7781489A" w:rsidR="00D445C9" w:rsidRDefault="00D445C9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35CB2AB1" w14:textId="4E318DC2" w:rsidR="00D445C9" w:rsidRDefault="00D445C9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E1833ED" w14:textId="1E7FF678" w:rsidR="00D445C9" w:rsidRDefault="00D445C9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2E1F262C" w14:textId="7C0831E2" w:rsidR="009F644F" w:rsidRDefault="009F644F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616EAB61" w14:textId="6620B0D2" w:rsidR="009F644F" w:rsidRDefault="009F644F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0F2C668C" w14:textId="77777777" w:rsidR="00326F46" w:rsidRDefault="00326F46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4DAA0D02" w14:textId="0FC1D47B" w:rsidR="009F644F" w:rsidRDefault="009F644F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05BDCF0C" w14:textId="34FDF5EA" w:rsidR="002A1223" w:rsidRPr="002D39D6" w:rsidRDefault="002A1223" w:rsidP="00326F46">
      <w:pPr>
        <w:jc w:val="left"/>
        <w:rPr>
          <w:rFonts w:ascii="Times New Roman" w:hAnsi="Times New Roman" w:cs="Times New Roman"/>
          <w:color w:val="0070C0"/>
          <w:sz w:val="24"/>
          <w:szCs w:val="24"/>
          <w:u w:val="single"/>
        </w:rPr>
      </w:pPr>
      <w:r w:rsidRPr="002D39D6">
        <w:rPr>
          <w:rFonts w:ascii="Times New Roman" w:hAnsi="Times New Roman" w:cs="Times New Roman"/>
          <w:color w:val="0070C0"/>
          <w:sz w:val="24"/>
          <w:szCs w:val="24"/>
          <w:u w:val="single"/>
        </w:rPr>
        <w:t>Problem Two</w:t>
      </w:r>
    </w:p>
    <w:p w14:paraId="40086A00" w14:textId="342AEA4B" w:rsidR="009F644F" w:rsidRDefault="009F644F" w:rsidP="00326F46">
      <w:pPr>
        <w:jc w:val="left"/>
        <w:rPr>
          <w:rFonts w:ascii="Times New Roman" w:hAnsi="Times New Roman" w:cs="Times New Roman"/>
          <w:color w:val="0070C0"/>
          <w:sz w:val="24"/>
          <w:szCs w:val="24"/>
        </w:rPr>
      </w:pPr>
      <w:r w:rsidRPr="009F644F">
        <w:rPr>
          <w:rFonts w:ascii="Times New Roman" w:hAnsi="Times New Roman" w:cs="Times New Roman"/>
          <w:noProof/>
          <w:color w:val="0070C0"/>
          <w:sz w:val="24"/>
          <w:szCs w:val="24"/>
        </w:rPr>
        <w:drawing>
          <wp:inline distT="0" distB="0" distL="0" distR="0" wp14:anchorId="6D6B1303" wp14:editId="1EFDE8AA">
            <wp:extent cx="5274310" cy="2665730"/>
            <wp:effectExtent l="0" t="0" r="2540" b="127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65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06CCEF" w14:textId="3047E864" w:rsidR="00BA5F05" w:rsidRDefault="00BA5F05" w:rsidP="00326F46">
      <w:pPr>
        <w:jc w:val="left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  <w:r w:rsidRPr="00BA5F05">
        <w:rPr>
          <w:rFonts w:ascii="Times New Roman" w:hAnsi="Times New Roman" w:cs="Times New Roman" w:hint="eastAsia"/>
          <w:b/>
          <w:bCs/>
          <w:color w:val="FF0000"/>
          <w:sz w:val="24"/>
          <w:szCs w:val="24"/>
        </w:rPr>
        <w:t>A</w:t>
      </w:r>
      <w:r w:rsidRPr="00BA5F05">
        <w:rPr>
          <w:rFonts w:ascii="Times New Roman" w:hAnsi="Times New Roman" w:cs="Times New Roman"/>
          <w:b/>
          <w:bCs/>
          <w:color w:val="FF0000"/>
          <w:sz w:val="24"/>
          <w:szCs w:val="24"/>
        </w:rPr>
        <w:t>nswers</w:t>
      </w:r>
    </w:p>
    <w:p w14:paraId="1510BA72" w14:textId="4DDC4A15" w:rsidR="004E29FA" w:rsidRPr="004E29FA" w:rsidRDefault="003A099D" w:rsidP="00326F46">
      <w:pPr>
        <w:jc w:val="left"/>
        <w:rPr>
          <w:rFonts w:ascii="Times New Roman" w:hAnsi="Times New Roman" w:cs="Times New Roman"/>
          <w:color w:val="0070C0"/>
          <w:sz w:val="24"/>
          <w:szCs w:val="24"/>
        </w:rPr>
      </w:pPr>
      <w:r w:rsidRPr="004E29FA">
        <w:rPr>
          <w:rFonts w:ascii="Times New Roman" w:hAnsi="Times New Roman" w:cs="Times New Roman"/>
          <w:color w:val="0070C0"/>
          <w:sz w:val="24"/>
          <w:szCs w:val="24"/>
        </w:rPr>
        <w:t>A)</w:t>
      </w:r>
      <w:r w:rsidR="004E29FA">
        <w:rPr>
          <w:rFonts w:ascii="Times New Roman" w:hAnsi="Times New Roman" w:cs="Times New Roman" w:hint="eastAsia"/>
          <w:color w:val="0070C0"/>
          <w:sz w:val="24"/>
          <w:szCs w:val="24"/>
        </w:rPr>
        <w:t xml:space="preserve"> </w:t>
      </w:r>
      <w:r w:rsidR="004E29FA" w:rsidRPr="004E29FA">
        <w:rPr>
          <w:rFonts w:ascii="Times New Roman" w:hAnsi="Times New Roman" w:cs="Times New Roman"/>
          <w:color w:val="0070C0"/>
          <w:sz w:val="24"/>
          <w:szCs w:val="24"/>
        </w:rPr>
        <w:t>A binary string w is “framed” if |w| ≥ 4 and it begins with “01” and ends with “10”</w:t>
      </w:r>
    </w:p>
    <w:p w14:paraId="15629B71" w14:textId="59F95D2E" w:rsidR="00B922EE" w:rsidRDefault="009F644F" w:rsidP="00326F46">
      <w:pPr>
        <w:jc w:val="left"/>
        <w:rPr>
          <w:rFonts w:ascii="Times New Roman" w:hAnsi="Times New Roman" w:cs="Times New Roman"/>
          <w:color w:val="0070C0"/>
          <w:sz w:val="24"/>
          <w:szCs w:val="24"/>
        </w:rPr>
      </w:pPr>
      <w:r w:rsidRPr="00577A7F">
        <w:rPr>
          <w:rFonts w:ascii="Times New Roman" w:hAnsi="Times New Roman" w:cs="Times New Roman"/>
          <w:color w:val="0070C0"/>
          <w:sz w:val="24"/>
          <w:szCs w:val="24"/>
        </w:rPr>
        <w:t>1)</w:t>
      </w:r>
      <w:r w:rsidR="00B922EE" w:rsidRPr="00577A7F">
        <w:rPr>
          <w:rFonts w:ascii="Times New Roman" w:hAnsi="Times New Roman" w:cs="Times New Roman"/>
          <w:color w:val="0070C0"/>
          <w:sz w:val="24"/>
          <w:szCs w:val="24"/>
        </w:rPr>
        <w:t xml:space="preserve"> </w:t>
      </w:r>
      <w:r w:rsidRPr="00577A7F">
        <w:rPr>
          <w:rFonts w:ascii="Times New Roman" w:hAnsi="Times New Roman" w:cs="Times New Roman"/>
          <w:color w:val="0070C0"/>
          <w:sz w:val="24"/>
          <w:szCs w:val="24"/>
        </w:rPr>
        <w:t>C</w:t>
      </w:r>
      <w:r w:rsidRPr="009F644F">
        <w:rPr>
          <w:rFonts w:ascii="Times New Roman" w:hAnsi="Times New Roman" w:cs="Times New Roman"/>
          <w:color w:val="0070C0"/>
          <w:sz w:val="24"/>
          <w:szCs w:val="24"/>
        </w:rPr>
        <w:t>reate a simple 5-state NFA that recognizes all framed binary strings</w:t>
      </w:r>
    </w:p>
    <w:p w14:paraId="09CD590B" w14:textId="77777777" w:rsidR="009F644F" w:rsidRPr="00AE4519" w:rsidRDefault="009F644F" w:rsidP="00326F46">
      <w:pPr>
        <w:jc w:val="left"/>
        <w:rPr>
          <w:rFonts w:ascii="Times New Roman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M=</m:t>
          </m:r>
          <m:d>
            <m:d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Q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,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Σ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,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δ</m:t>
              </m:r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q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,</m:t>
              </m:r>
              <m:r>
                <w:rPr>
                  <w:rFonts w:ascii="Cambria Math" w:hAnsi="Cambria Math" w:cs="Times New Roman"/>
                  <w:sz w:val="24"/>
                  <w:szCs w:val="24"/>
                </w:rPr>
                <m:t>F</m:t>
              </m:r>
            </m:e>
          </m:d>
        </m:oMath>
      </m:oMathPara>
    </w:p>
    <w:p w14:paraId="25DDA183" w14:textId="49D0B79E" w:rsidR="009F644F" w:rsidRPr="00AE4519" w:rsidRDefault="009F644F" w:rsidP="00326F46">
      <w:pPr>
        <w:jc w:val="left"/>
        <w:rPr>
          <w:rFonts w:ascii="Times New Roman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Q=</m:t>
          </m:r>
          <m:d>
            <m:dPr>
              <m:begChr m:val="{"/>
              <m:endChr m:val="}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A,B,C,D,E</m:t>
              </m:r>
            </m:e>
          </m:d>
        </m:oMath>
      </m:oMathPara>
    </w:p>
    <w:p w14:paraId="4289E001" w14:textId="067A50E1" w:rsidR="009F644F" w:rsidRPr="00AE4519" w:rsidRDefault="009F644F" w:rsidP="00326F46">
      <w:pPr>
        <w:jc w:val="left"/>
        <w:rPr>
          <w:rFonts w:ascii="Times New Roman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Σ=</m:t>
          </m:r>
          <m:d>
            <m:dPr>
              <m:begChr m:val="{"/>
              <m:endChr m:val="}"/>
              <m:ctrlPr>
                <w:rPr>
                  <w:rFonts w:ascii="Cambria Math" w:hAnsi="Cambria Math" w:cs="Times New Roman"/>
                  <w:i/>
                  <w:iCs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0,1</m:t>
              </m:r>
            </m:e>
          </m:d>
        </m:oMath>
      </m:oMathPara>
    </w:p>
    <w:p w14:paraId="3E634FCB" w14:textId="71B3413C" w:rsidR="009F644F" w:rsidRPr="00AE4519" w:rsidRDefault="00ED2BA6" w:rsidP="00326F46">
      <w:pPr>
        <w:jc w:val="left"/>
        <w:rPr>
          <w:rFonts w:ascii="Times New Roman" w:hAnsi="Times New Roman" w:cs="Times New Roman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q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0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A</m:t>
          </m:r>
        </m:oMath>
      </m:oMathPara>
    </w:p>
    <w:p w14:paraId="02F8F8E4" w14:textId="524257B1" w:rsidR="009F644F" w:rsidRPr="00AE4519" w:rsidRDefault="009F644F" w:rsidP="00326F46">
      <w:pPr>
        <w:jc w:val="left"/>
        <w:rPr>
          <w:rFonts w:ascii="Times New Roman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F=</m:t>
          </m:r>
          <m:d>
            <m:dPr>
              <m:begChr m:val="{"/>
              <m:endChr m:val="}"/>
              <m:ctrlPr>
                <w:rPr>
                  <w:rFonts w:ascii="Cambria Math" w:hAnsi="Cambria Math" w:cs="Times New Roman"/>
                  <w:i/>
                  <w:iCs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E</m:t>
              </m:r>
            </m:e>
          </m:d>
        </m:oMath>
      </m:oMathPara>
    </w:p>
    <w:p w14:paraId="2470E3A6" w14:textId="77777777" w:rsidR="009F644F" w:rsidRPr="00107447" w:rsidRDefault="009F644F" w:rsidP="00326F46">
      <w:pPr>
        <w:jc w:val="left"/>
        <w:rPr>
          <w:rFonts w:ascii="Times New Roman" w:hAnsi="Times New Roman" w:cs="Times New Roman"/>
          <w:bCs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δ</m:t>
        </m:r>
      </m:oMath>
      <w:r w:rsidRPr="00AE4519">
        <w:rPr>
          <w:rFonts w:ascii="Times New Roman" w:hAnsi="Times New Roman" w:cs="Times New Roman"/>
          <w:sz w:val="24"/>
          <w:szCs w:val="24"/>
        </w:rPr>
        <w:t xml:space="preserve"> = </w:t>
      </w:r>
    </w:p>
    <w:tbl>
      <w:tblPr>
        <w:tblStyle w:val="a7"/>
        <w:tblW w:w="0" w:type="auto"/>
        <w:jc w:val="center"/>
        <w:tblLook w:val="04A0" w:firstRow="1" w:lastRow="0" w:firstColumn="1" w:lastColumn="0" w:noHBand="0" w:noVBand="1"/>
      </w:tblPr>
      <w:tblGrid>
        <w:gridCol w:w="2415"/>
        <w:gridCol w:w="1417"/>
        <w:gridCol w:w="1418"/>
        <w:gridCol w:w="1418"/>
      </w:tblGrid>
      <w:tr w:rsidR="009F644F" w:rsidRPr="00107447" w14:paraId="4EE25DC3" w14:textId="77777777" w:rsidTr="00AC2AB4">
        <w:trPr>
          <w:jc w:val="center"/>
        </w:trPr>
        <w:tc>
          <w:tcPr>
            <w:tcW w:w="2415" w:type="dxa"/>
          </w:tcPr>
          <w:p w14:paraId="19DA2037" w14:textId="77777777" w:rsidR="009F644F" w:rsidRPr="00107447" w:rsidRDefault="009F644F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0744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S</w:t>
            </w:r>
            <w:r w:rsidRPr="00107447">
              <w:rPr>
                <w:rFonts w:ascii="Times New Roman" w:hAnsi="Times New Roman" w:cs="Times New Roman"/>
                <w:bCs/>
                <w:sz w:val="24"/>
                <w:szCs w:val="24"/>
              </w:rPr>
              <w:t>tates \ Symbols</w:t>
            </w:r>
          </w:p>
        </w:tc>
        <w:tc>
          <w:tcPr>
            <w:tcW w:w="1417" w:type="dxa"/>
          </w:tcPr>
          <w:p w14:paraId="60129E58" w14:textId="1217C66C" w:rsidR="009F644F" w:rsidRPr="00107447" w:rsidRDefault="009F644F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oMath>
            </m:oMathPara>
          </w:p>
        </w:tc>
        <w:tc>
          <w:tcPr>
            <w:tcW w:w="1418" w:type="dxa"/>
          </w:tcPr>
          <w:p w14:paraId="455170EF" w14:textId="3A750301" w:rsidR="009F644F" w:rsidRPr="00107447" w:rsidRDefault="009F644F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oMath>
            </m:oMathPara>
          </w:p>
        </w:tc>
        <w:tc>
          <w:tcPr>
            <w:tcW w:w="1418" w:type="dxa"/>
          </w:tcPr>
          <w:p w14:paraId="606647EE" w14:textId="77777777" w:rsidR="009F644F" w:rsidRDefault="009F644F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eastAsia="等线" w:hAnsi="Cambria Math" w:cs="Times New Roman"/>
                    <w:sz w:val="24"/>
                    <w:szCs w:val="24"/>
                  </w:rPr>
                  <m:t>ε</m:t>
                </m:r>
              </m:oMath>
            </m:oMathPara>
          </w:p>
        </w:tc>
      </w:tr>
      <w:tr w:rsidR="009F644F" w:rsidRPr="00107447" w14:paraId="1F8A5C3C" w14:textId="77777777" w:rsidTr="00AC2AB4">
        <w:trPr>
          <w:jc w:val="center"/>
        </w:trPr>
        <w:tc>
          <w:tcPr>
            <w:tcW w:w="2415" w:type="dxa"/>
          </w:tcPr>
          <w:p w14:paraId="5D33D5AF" w14:textId="4EC9A215" w:rsidR="009F644F" w:rsidRPr="00107447" w:rsidRDefault="009F644F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w:lastRenderedPageBreak/>
                  <m:t>A</m:t>
                </m:r>
              </m:oMath>
            </m:oMathPara>
          </w:p>
        </w:tc>
        <w:tc>
          <w:tcPr>
            <w:tcW w:w="1417" w:type="dxa"/>
          </w:tcPr>
          <w:p w14:paraId="28997E3B" w14:textId="351FC317" w:rsidR="009F644F" w:rsidRPr="00107447" w:rsidRDefault="00ED2BA6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B</m:t>
                    </m:r>
                  </m:e>
                </m:d>
              </m:oMath>
            </m:oMathPara>
          </w:p>
        </w:tc>
        <w:tc>
          <w:tcPr>
            <w:tcW w:w="1418" w:type="dxa"/>
          </w:tcPr>
          <w:p w14:paraId="238C673D" w14:textId="77777777" w:rsidR="009F644F" w:rsidRPr="00107447" w:rsidRDefault="009F644F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  <w:tc>
          <w:tcPr>
            <w:tcW w:w="1418" w:type="dxa"/>
          </w:tcPr>
          <w:p w14:paraId="5C6165C7" w14:textId="65458108" w:rsidR="009F644F" w:rsidRDefault="009F644F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</w:tr>
      <w:tr w:rsidR="009F644F" w:rsidRPr="00107447" w14:paraId="372A029B" w14:textId="77777777" w:rsidTr="00AC2AB4">
        <w:trPr>
          <w:jc w:val="center"/>
        </w:trPr>
        <w:tc>
          <w:tcPr>
            <w:tcW w:w="2415" w:type="dxa"/>
          </w:tcPr>
          <w:p w14:paraId="1A013494" w14:textId="65EF2B0F" w:rsidR="009F644F" w:rsidRPr="00107447" w:rsidRDefault="009F644F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B</m:t>
                </m:r>
              </m:oMath>
            </m:oMathPara>
          </w:p>
        </w:tc>
        <w:tc>
          <w:tcPr>
            <w:tcW w:w="1417" w:type="dxa"/>
          </w:tcPr>
          <w:p w14:paraId="3B4ACFE2" w14:textId="77777777" w:rsidR="009F644F" w:rsidRPr="00107447" w:rsidRDefault="009F644F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  <w:tc>
          <w:tcPr>
            <w:tcW w:w="1418" w:type="dxa"/>
          </w:tcPr>
          <w:p w14:paraId="4015DAD5" w14:textId="4595A4D0" w:rsidR="009F644F" w:rsidRPr="00107447" w:rsidRDefault="00ED2BA6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C</m:t>
                    </m:r>
                  </m:e>
                </m:d>
              </m:oMath>
            </m:oMathPara>
          </w:p>
        </w:tc>
        <w:tc>
          <w:tcPr>
            <w:tcW w:w="1418" w:type="dxa"/>
          </w:tcPr>
          <w:p w14:paraId="2178ED08" w14:textId="77777777" w:rsidR="009F644F" w:rsidRDefault="009F644F" w:rsidP="00326F46">
            <w:pPr>
              <w:jc w:val="center"/>
              <w:rPr>
                <w:rFonts w:ascii="Times New Roman" w:eastAsia="等线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</w:tr>
      <w:tr w:rsidR="009F644F" w:rsidRPr="00107447" w14:paraId="669297B5" w14:textId="77777777" w:rsidTr="00AC2AB4">
        <w:trPr>
          <w:jc w:val="center"/>
        </w:trPr>
        <w:tc>
          <w:tcPr>
            <w:tcW w:w="2415" w:type="dxa"/>
          </w:tcPr>
          <w:p w14:paraId="61B2BEB6" w14:textId="5F80ED27" w:rsidR="009F644F" w:rsidRPr="00107447" w:rsidRDefault="009F644F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C</m:t>
                </m:r>
              </m:oMath>
            </m:oMathPara>
          </w:p>
        </w:tc>
        <w:tc>
          <w:tcPr>
            <w:tcW w:w="1417" w:type="dxa"/>
          </w:tcPr>
          <w:p w14:paraId="214B341F" w14:textId="79840BF1" w:rsidR="009F644F" w:rsidRPr="00107447" w:rsidRDefault="00ED2BA6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C</m:t>
                    </m:r>
                  </m:e>
                </m:d>
              </m:oMath>
            </m:oMathPara>
          </w:p>
        </w:tc>
        <w:tc>
          <w:tcPr>
            <w:tcW w:w="1418" w:type="dxa"/>
          </w:tcPr>
          <w:p w14:paraId="5D1B413B" w14:textId="6E1D5FE4" w:rsidR="009F644F" w:rsidRPr="00107447" w:rsidRDefault="00ED2BA6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C,D</m:t>
                    </m:r>
                  </m:e>
                </m:d>
              </m:oMath>
            </m:oMathPara>
          </w:p>
        </w:tc>
        <w:tc>
          <w:tcPr>
            <w:tcW w:w="1418" w:type="dxa"/>
          </w:tcPr>
          <w:p w14:paraId="79A26892" w14:textId="1D8C747E" w:rsidR="009F644F" w:rsidRDefault="009F644F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</w:tr>
      <w:tr w:rsidR="009F644F" w:rsidRPr="00107447" w14:paraId="3F5400BE" w14:textId="77777777" w:rsidTr="00AC2AB4">
        <w:trPr>
          <w:jc w:val="center"/>
        </w:trPr>
        <w:tc>
          <w:tcPr>
            <w:tcW w:w="2415" w:type="dxa"/>
          </w:tcPr>
          <w:p w14:paraId="3A2EF8F7" w14:textId="55E3926C" w:rsidR="009F644F" w:rsidRDefault="009F644F" w:rsidP="00326F46">
            <w:pPr>
              <w:jc w:val="center"/>
              <w:rPr>
                <w:rFonts w:ascii="等线" w:eastAsia="等线" w:hAnsi="等线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D</m:t>
                </m:r>
              </m:oMath>
            </m:oMathPara>
          </w:p>
        </w:tc>
        <w:tc>
          <w:tcPr>
            <w:tcW w:w="1417" w:type="dxa"/>
          </w:tcPr>
          <w:p w14:paraId="3711ED2E" w14:textId="5D635D38" w:rsidR="009F644F" w:rsidRPr="00B52E18" w:rsidRDefault="00ED2BA6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E</m:t>
                    </m:r>
                  </m:e>
                </m:d>
              </m:oMath>
            </m:oMathPara>
          </w:p>
        </w:tc>
        <w:tc>
          <w:tcPr>
            <w:tcW w:w="1418" w:type="dxa"/>
          </w:tcPr>
          <w:p w14:paraId="45C4C232" w14:textId="797EC7C8" w:rsidR="009F644F" w:rsidRPr="00102A57" w:rsidRDefault="009F644F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  <w:tc>
          <w:tcPr>
            <w:tcW w:w="1418" w:type="dxa"/>
          </w:tcPr>
          <w:p w14:paraId="285AD2C1" w14:textId="305DCD68" w:rsidR="009F644F" w:rsidRPr="00B52E18" w:rsidRDefault="009F644F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</w:tr>
      <w:tr w:rsidR="009F644F" w:rsidRPr="00107447" w14:paraId="0ED3DA50" w14:textId="77777777" w:rsidTr="00AC2AB4">
        <w:trPr>
          <w:jc w:val="center"/>
        </w:trPr>
        <w:tc>
          <w:tcPr>
            <w:tcW w:w="2415" w:type="dxa"/>
          </w:tcPr>
          <w:p w14:paraId="1CA6DBE4" w14:textId="249A6F61" w:rsidR="009F644F" w:rsidRDefault="009F644F" w:rsidP="00326F46">
            <w:pPr>
              <w:jc w:val="center"/>
              <w:rPr>
                <w:rFonts w:ascii="等线" w:eastAsia="等线" w:hAnsi="等线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E</m:t>
                </m:r>
              </m:oMath>
            </m:oMathPara>
          </w:p>
        </w:tc>
        <w:tc>
          <w:tcPr>
            <w:tcW w:w="1417" w:type="dxa"/>
          </w:tcPr>
          <w:p w14:paraId="484E77B8" w14:textId="0FC34B6E" w:rsidR="009F644F" w:rsidRPr="00B52E18" w:rsidRDefault="009F644F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  <w:tc>
          <w:tcPr>
            <w:tcW w:w="1418" w:type="dxa"/>
          </w:tcPr>
          <w:p w14:paraId="0553A909" w14:textId="52317388" w:rsidR="009F644F" w:rsidRPr="00102A57" w:rsidRDefault="009F644F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  <w:tc>
          <w:tcPr>
            <w:tcW w:w="1418" w:type="dxa"/>
          </w:tcPr>
          <w:p w14:paraId="758873EA" w14:textId="199DDB23" w:rsidR="009F644F" w:rsidRPr="00B52E18" w:rsidRDefault="009F644F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</w:tr>
    </w:tbl>
    <w:p w14:paraId="5D4458F5" w14:textId="2215943C" w:rsidR="009F644F" w:rsidRDefault="009F644F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30E4847C" w14:textId="01FDCB28" w:rsidR="009F644F" w:rsidRDefault="00577A7F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577A7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0E0E9EC" wp14:editId="0B64EC3D">
            <wp:extent cx="5274310" cy="1531620"/>
            <wp:effectExtent l="0" t="0" r="254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531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D946A4" w14:textId="5477CF21" w:rsidR="009F644F" w:rsidRDefault="009F644F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1351FEC1" w14:textId="4BA6FCD1" w:rsidR="009F644F" w:rsidRDefault="009F644F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603DBB6F" w14:textId="3566BECF" w:rsidR="009F644F" w:rsidRDefault="009F644F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41B2DCA6" w14:textId="05C790CB" w:rsidR="00326F46" w:rsidRDefault="00326F46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40A6FF8" w14:textId="77777777" w:rsidR="00326F46" w:rsidRDefault="00326F46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01ABCE69" w14:textId="50106008" w:rsidR="009F644F" w:rsidRPr="004E29FA" w:rsidRDefault="00577A7F" w:rsidP="00326F46">
      <w:pPr>
        <w:jc w:val="left"/>
        <w:rPr>
          <w:rFonts w:ascii="Times New Roman" w:hAnsi="Times New Roman" w:cs="Times New Roman"/>
          <w:color w:val="0070C0"/>
          <w:sz w:val="24"/>
          <w:szCs w:val="24"/>
        </w:rPr>
      </w:pPr>
      <w:r w:rsidRPr="004E29FA">
        <w:rPr>
          <w:rFonts w:ascii="Times New Roman" w:hAnsi="Times New Roman" w:cs="Times New Roman" w:hint="eastAsia"/>
          <w:color w:val="0070C0"/>
          <w:sz w:val="24"/>
          <w:szCs w:val="24"/>
        </w:rPr>
        <w:t>2</w:t>
      </w:r>
      <w:r w:rsidRPr="004E29FA">
        <w:rPr>
          <w:rFonts w:ascii="Times New Roman" w:hAnsi="Times New Roman" w:cs="Times New Roman"/>
          <w:color w:val="0070C0"/>
          <w:sz w:val="24"/>
          <w:szCs w:val="24"/>
        </w:rPr>
        <w:t>) Convert the NFA to an equivalent DFA</w:t>
      </w:r>
    </w:p>
    <w:p w14:paraId="06F06ACD" w14:textId="503DEAE0" w:rsidR="009F644F" w:rsidRDefault="009F644F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tbl>
      <w:tblPr>
        <w:tblStyle w:val="a7"/>
        <w:tblW w:w="0" w:type="auto"/>
        <w:jc w:val="center"/>
        <w:tblLook w:val="04A0" w:firstRow="1" w:lastRow="0" w:firstColumn="1" w:lastColumn="0" w:noHBand="0" w:noVBand="1"/>
      </w:tblPr>
      <w:tblGrid>
        <w:gridCol w:w="2415"/>
        <w:gridCol w:w="1417"/>
        <w:gridCol w:w="1418"/>
      </w:tblGrid>
      <w:tr w:rsidR="004E29FA" w:rsidRPr="00107447" w14:paraId="3895E291" w14:textId="77777777" w:rsidTr="00AC2AB4">
        <w:trPr>
          <w:jc w:val="center"/>
        </w:trPr>
        <w:tc>
          <w:tcPr>
            <w:tcW w:w="2415" w:type="dxa"/>
          </w:tcPr>
          <w:p w14:paraId="67B6F208" w14:textId="77777777" w:rsidR="004E29FA" w:rsidRPr="00107447" w:rsidRDefault="004E29FA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0744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S</w:t>
            </w:r>
            <w:r w:rsidRPr="00107447">
              <w:rPr>
                <w:rFonts w:ascii="Times New Roman" w:hAnsi="Times New Roman" w:cs="Times New Roman"/>
                <w:bCs/>
                <w:sz w:val="24"/>
                <w:szCs w:val="24"/>
              </w:rPr>
              <w:t>tates \ Symbols</w:t>
            </w:r>
          </w:p>
        </w:tc>
        <w:tc>
          <w:tcPr>
            <w:tcW w:w="1417" w:type="dxa"/>
          </w:tcPr>
          <w:p w14:paraId="70700D5F" w14:textId="77777777" w:rsidR="004E29FA" w:rsidRPr="00107447" w:rsidRDefault="004E29FA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oMath>
            </m:oMathPara>
          </w:p>
        </w:tc>
        <w:tc>
          <w:tcPr>
            <w:tcW w:w="1418" w:type="dxa"/>
          </w:tcPr>
          <w:p w14:paraId="15BDE801" w14:textId="77777777" w:rsidR="004E29FA" w:rsidRPr="00107447" w:rsidRDefault="004E29FA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oMath>
            </m:oMathPara>
          </w:p>
        </w:tc>
      </w:tr>
      <w:tr w:rsidR="004E29FA" w:rsidRPr="00107447" w14:paraId="43A4317D" w14:textId="77777777" w:rsidTr="00AC2AB4">
        <w:trPr>
          <w:jc w:val="center"/>
        </w:trPr>
        <w:tc>
          <w:tcPr>
            <w:tcW w:w="2415" w:type="dxa"/>
          </w:tcPr>
          <w:p w14:paraId="6921AB11" w14:textId="77777777" w:rsidR="004E29FA" w:rsidRPr="00107447" w:rsidRDefault="004E29FA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A</m:t>
                </m:r>
              </m:oMath>
            </m:oMathPara>
          </w:p>
        </w:tc>
        <w:tc>
          <w:tcPr>
            <w:tcW w:w="1417" w:type="dxa"/>
          </w:tcPr>
          <w:p w14:paraId="4BAC9593" w14:textId="77777777" w:rsidR="004E29FA" w:rsidRPr="00107447" w:rsidRDefault="00ED2BA6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B</m:t>
                    </m:r>
                  </m:e>
                </m:d>
              </m:oMath>
            </m:oMathPara>
          </w:p>
        </w:tc>
        <w:tc>
          <w:tcPr>
            <w:tcW w:w="1418" w:type="dxa"/>
          </w:tcPr>
          <w:p w14:paraId="36F2FF8B" w14:textId="77777777" w:rsidR="004E29FA" w:rsidRPr="00107447" w:rsidRDefault="004E29FA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</w:tr>
      <w:tr w:rsidR="004E29FA" w:rsidRPr="00107447" w14:paraId="585C2D42" w14:textId="77777777" w:rsidTr="00AC2AB4">
        <w:trPr>
          <w:jc w:val="center"/>
        </w:trPr>
        <w:tc>
          <w:tcPr>
            <w:tcW w:w="2415" w:type="dxa"/>
          </w:tcPr>
          <w:p w14:paraId="0D0B6F84" w14:textId="77777777" w:rsidR="004E29FA" w:rsidRPr="00107447" w:rsidRDefault="004E29FA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B</m:t>
                </m:r>
              </m:oMath>
            </m:oMathPara>
          </w:p>
        </w:tc>
        <w:tc>
          <w:tcPr>
            <w:tcW w:w="1417" w:type="dxa"/>
          </w:tcPr>
          <w:p w14:paraId="0AC1CC09" w14:textId="77777777" w:rsidR="004E29FA" w:rsidRPr="00107447" w:rsidRDefault="004E29FA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  <w:tc>
          <w:tcPr>
            <w:tcW w:w="1418" w:type="dxa"/>
          </w:tcPr>
          <w:p w14:paraId="47BD27C5" w14:textId="77777777" w:rsidR="004E29FA" w:rsidRPr="00107447" w:rsidRDefault="00ED2BA6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C</m:t>
                    </m:r>
                  </m:e>
                </m:d>
              </m:oMath>
            </m:oMathPara>
          </w:p>
        </w:tc>
      </w:tr>
      <w:tr w:rsidR="004E29FA" w:rsidRPr="00107447" w14:paraId="42BBAE13" w14:textId="77777777" w:rsidTr="00AC2AB4">
        <w:trPr>
          <w:jc w:val="center"/>
        </w:trPr>
        <w:tc>
          <w:tcPr>
            <w:tcW w:w="2415" w:type="dxa"/>
          </w:tcPr>
          <w:p w14:paraId="63412CB1" w14:textId="77777777" w:rsidR="004E29FA" w:rsidRPr="00107447" w:rsidRDefault="004E29FA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C</m:t>
                </m:r>
              </m:oMath>
            </m:oMathPara>
          </w:p>
        </w:tc>
        <w:tc>
          <w:tcPr>
            <w:tcW w:w="1417" w:type="dxa"/>
          </w:tcPr>
          <w:p w14:paraId="565C7BD5" w14:textId="77777777" w:rsidR="004E29FA" w:rsidRPr="00107447" w:rsidRDefault="00ED2BA6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C</m:t>
                    </m:r>
                  </m:e>
                </m:d>
              </m:oMath>
            </m:oMathPara>
          </w:p>
        </w:tc>
        <w:tc>
          <w:tcPr>
            <w:tcW w:w="1418" w:type="dxa"/>
          </w:tcPr>
          <w:p w14:paraId="35078C0C" w14:textId="77777777" w:rsidR="004E29FA" w:rsidRPr="00107447" w:rsidRDefault="00ED2BA6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C,D</m:t>
                    </m:r>
                  </m:e>
                </m:d>
              </m:oMath>
            </m:oMathPara>
          </w:p>
        </w:tc>
      </w:tr>
      <w:tr w:rsidR="004E29FA" w:rsidRPr="00107447" w14:paraId="5883A2EB" w14:textId="77777777" w:rsidTr="00AC2AB4">
        <w:trPr>
          <w:jc w:val="center"/>
        </w:trPr>
        <w:tc>
          <w:tcPr>
            <w:tcW w:w="2415" w:type="dxa"/>
          </w:tcPr>
          <w:p w14:paraId="3511E140" w14:textId="77777777" w:rsidR="004E29FA" w:rsidRDefault="004E29FA" w:rsidP="00326F46">
            <w:pPr>
              <w:jc w:val="center"/>
              <w:rPr>
                <w:rFonts w:ascii="等线" w:eastAsia="等线" w:hAnsi="等线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D</m:t>
                </m:r>
              </m:oMath>
            </m:oMathPara>
          </w:p>
        </w:tc>
        <w:tc>
          <w:tcPr>
            <w:tcW w:w="1417" w:type="dxa"/>
          </w:tcPr>
          <w:p w14:paraId="09FB1FA2" w14:textId="77777777" w:rsidR="004E29FA" w:rsidRPr="00B52E18" w:rsidRDefault="00ED2BA6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E</m:t>
                    </m:r>
                  </m:e>
                </m:d>
              </m:oMath>
            </m:oMathPara>
          </w:p>
        </w:tc>
        <w:tc>
          <w:tcPr>
            <w:tcW w:w="1418" w:type="dxa"/>
          </w:tcPr>
          <w:p w14:paraId="01F932FE" w14:textId="77777777" w:rsidR="004E29FA" w:rsidRPr="00102A57" w:rsidRDefault="004E29FA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</w:tr>
      <w:tr w:rsidR="004E29FA" w:rsidRPr="00107447" w14:paraId="07BE3058" w14:textId="77777777" w:rsidTr="00AC2AB4">
        <w:trPr>
          <w:jc w:val="center"/>
        </w:trPr>
        <w:tc>
          <w:tcPr>
            <w:tcW w:w="2415" w:type="dxa"/>
          </w:tcPr>
          <w:p w14:paraId="4D0DE943" w14:textId="77777777" w:rsidR="004E29FA" w:rsidRDefault="004E29FA" w:rsidP="00326F46">
            <w:pPr>
              <w:jc w:val="center"/>
              <w:rPr>
                <w:rFonts w:ascii="等线" w:eastAsia="等线" w:hAnsi="等线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E</m:t>
                </m:r>
              </m:oMath>
            </m:oMathPara>
          </w:p>
        </w:tc>
        <w:tc>
          <w:tcPr>
            <w:tcW w:w="1417" w:type="dxa"/>
          </w:tcPr>
          <w:p w14:paraId="29BA8BA7" w14:textId="77777777" w:rsidR="004E29FA" w:rsidRPr="00B52E18" w:rsidRDefault="004E29FA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  <w:tc>
          <w:tcPr>
            <w:tcW w:w="1418" w:type="dxa"/>
          </w:tcPr>
          <w:p w14:paraId="748C571D" w14:textId="77777777" w:rsidR="004E29FA" w:rsidRPr="00102A57" w:rsidRDefault="004E29FA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</w:tr>
    </w:tbl>
    <w:p w14:paraId="0C785584" w14:textId="77777777" w:rsidR="00577A7F" w:rsidRDefault="00577A7F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7F75554F" w14:textId="77777777" w:rsidR="00577A7F" w:rsidRDefault="00577A7F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ransition table for the </w:t>
      </w:r>
      <w:r w:rsidRPr="00AE4519">
        <w:rPr>
          <w:rFonts w:ascii="Times New Roman" w:hAnsi="Times New Roman" w:cs="Times New Roman"/>
          <w:sz w:val="24"/>
          <w:szCs w:val="24"/>
        </w:rPr>
        <w:t>equivalent</w:t>
      </w:r>
      <w:r>
        <w:rPr>
          <w:rFonts w:ascii="Times New Roman" w:hAnsi="Times New Roman" w:cs="Times New Roman"/>
          <w:sz w:val="24"/>
          <w:szCs w:val="24"/>
        </w:rPr>
        <w:t xml:space="preserve"> DFA: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577A7F" w:rsidRPr="00841D02" w14:paraId="74AB8456" w14:textId="77777777" w:rsidTr="00AC2AB4">
        <w:tc>
          <w:tcPr>
            <w:tcW w:w="2765" w:type="dxa"/>
          </w:tcPr>
          <w:p w14:paraId="5356A5EB" w14:textId="77777777" w:rsidR="00577A7F" w:rsidRPr="00841D02" w:rsidRDefault="00577A7F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1D02">
              <w:rPr>
                <w:rFonts w:ascii="Times New Roman" w:hAnsi="Times New Roman" w:cs="Times New Roman" w:hint="eastAsia"/>
                <w:sz w:val="24"/>
                <w:szCs w:val="24"/>
              </w:rPr>
              <w:t>Stat</w:t>
            </w:r>
            <w:r w:rsidRPr="00841D02">
              <w:rPr>
                <w:rFonts w:ascii="Times New Roman" w:hAnsi="Times New Roman" w:cs="Times New Roman"/>
                <w:sz w:val="24"/>
                <w:szCs w:val="24"/>
              </w:rPr>
              <w:t>es</w:t>
            </w:r>
          </w:p>
        </w:tc>
        <w:tc>
          <w:tcPr>
            <w:tcW w:w="2765" w:type="dxa"/>
          </w:tcPr>
          <w:p w14:paraId="3E2809B4" w14:textId="1651B811" w:rsidR="00577A7F" w:rsidRPr="00841D02" w:rsidRDefault="00577A7F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δ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q,0</m:t>
                    </m:r>
                  </m:e>
                </m:d>
              </m:oMath>
            </m:oMathPara>
          </w:p>
        </w:tc>
        <w:tc>
          <w:tcPr>
            <w:tcW w:w="2766" w:type="dxa"/>
          </w:tcPr>
          <w:p w14:paraId="2109165C" w14:textId="592D2F42" w:rsidR="00577A7F" w:rsidRPr="00841D02" w:rsidRDefault="00577A7F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δ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q,1</m:t>
                    </m:r>
                  </m:e>
                </m:d>
              </m:oMath>
            </m:oMathPara>
          </w:p>
        </w:tc>
      </w:tr>
      <w:tr w:rsidR="00577A7F" w:rsidRPr="00841D02" w14:paraId="01B30ED7" w14:textId="77777777" w:rsidTr="00AC2AB4">
        <w:tc>
          <w:tcPr>
            <w:tcW w:w="2765" w:type="dxa"/>
          </w:tcPr>
          <w:p w14:paraId="7300CAEE" w14:textId="18CA304A" w:rsidR="00577A7F" w:rsidRPr="00841D02" w:rsidRDefault="00ED2BA6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color w:val="0070C0"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70C0"/>
                        <w:sz w:val="24"/>
                        <w:szCs w:val="24"/>
                      </w:rPr>
                      <m:t>A</m:t>
                    </m:r>
                  </m:e>
                </m:d>
                <m:r>
                  <w:rPr>
                    <w:rFonts w:ascii="Cambria Math" w:hAnsi="Cambria Math" w:cs="Times New Roman"/>
                    <w:color w:val="0070C0"/>
                    <w:sz w:val="24"/>
                    <w:szCs w:val="24"/>
                  </w:rPr>
                  <m:t>(start state)</m:t>
                </m:r>
              </m:oMath>
            </m:oMathPara>
          </w:p>
        </w:tc>
        <w:tc>
          <w:tcPr>
            <w:tcW w:w="2765" w:type="dxa"/>
          </w:tcPr>
          <w:p w14:paraId="0075F7B0" w14:textId="05D99962" w:rsidR="00577A7F" w:rsidRPr="00841D02" w:rsidRDefault="00ED2BA6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B</m:t>
                    </m:r>
                  </m:e>
                </m:d>
              </m:oMath>
            </m:oMathPara>
          </w:p>
        </w:tc>
        <w:tc>
          <w:tcPr>
            <w:tcW w:w="2766" w:type="dxa"/>
          </w:tcPr>
          <w:p w14:paraId="48ABCBB7" w14:textId="40D586FD" w:rsidR="00577A7F" w:rsidRPr="00841D02" w:rsidRDefault="00577A7F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</w:tr>
      <w:tr w:rsidR="00577A7F" w:rsidRPr="00841D02" w14:paraId="53B8E3D3" w14:textId="77777777" w:rsidTr="00AC2AB4">
        <w:tc>
          <w:tcPr>
            <w:tcW w:w="2765" w:type="dxa"/>
          </w:tcPr>
          <w:p w14:paraId="4D4D0780" w14:textId="1303F2A0" w:rsidR="00577A7F" w:rsidRPr="00841D02" w:rsidRDefault="00ED2BA6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B</m:t>
                    </m:r>
                  </m:e>
                </m:d>
              </m:oMath>
            </m:oMathPara>
          </w:p>
        </w:tc>
        <w:tc>
          <w:tcPr>
            <w:tcW w:w="2765" w:type="dxa"/>
          </w:tcPr>
          <w:p w14:paraId="1F259897" w14:textId="6F2874B4" w:rsidR="00577A7F" w:rsidRPr="00841D02" w:rsidRDefault="00577A7F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  <w:tc>
          <w:tcPr>
            <w:tcW w:w="2766" w:type="dxa"/>
          </w:tcPr>
          <w:p w14:paraId="005B903B" w14:textId="667DA6B9" w:rsidR="00577A7F" w:rsidRPr="00841D02" w:rsidRDefault="00ED2BA6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C</m:t>
                    </m:r>
                  </m:e>
                </m:d>
              </m:oMath>
            </m:oMathPara>
          </w:p>
        </w:tc>
      </w:tr>
      <w:tr w:rsidR="00577A7F" w:rsidRPr="00841D02" w14:paraId="18879302" w14:textId="77777777" w:rsidTr="00AC2AB4">
        <w:tc>
          <w:tcPr>
            <w:tcW w:w="2765" w:type="dxa"/>
          </w:tcPr>
          <w:p w14:paraId="0ACAFE0D" w14:textId="5AAD4F15" w:rsidR="00577A7F" w:rsidRPr="009512AE" w:rsidRDefault="00ED2BA6" w:rsidP="00326F46">
            <w:pPr>
              <w:jc w:val="center"/>
              <w:rPr>
                <w:rFonts w:ascii="Times New Roman" w:eastAsia="等线" w:hAnsi="Times New Roman" w:cs="Times New Roman"/>
                <w:color w:val="FF0000"/>
                <w:sz w:val="24"/>
                <w:szCs w:val="24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C</m:t>
                    </m:r>
                  </m:e>
                </m:d>
              </m:oMath>
            </m:oMathPara>
          </w:p>
        </w:tc>
        <w:tc>
          <w:tcPr>
            <w:tcW w:w="2765" w:type="dxa"/>
          </w:tcPr>
          <w:p w14:paraId="2880E1DC" w14:textId="45BFBB16" w:rsidR="00577A7F" w:rsidRDefault="00ED2BA6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C</m:t>
                    </m:r>
                  </m:e>
                </m:d>
              </m:oMath>
            </m:oMathPara>
          </w:p>
        </w:tc>
        <w:tc>
          <w:tcPr>
            <w:tcW w:w="2766" w:type="dxa"/>
          </w:tcPr>
          <w:p w14:paraId="7365840B" w14:textId="2A897F43" w:rsidR="00577A7F" w:rsidRDefault="00ED2BA6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C,D</m:t>
                    </m:r>
                  </m:e>
                </m:d>
              </m:oMath>
            </m:oMathPara>
          </w:p>
        </w:tc>
      </w:tr>
      <w:tr w:rsidR="00577A7F" w:rsidRPr="00841D02" w14:paraId="4F597820" w14:textId="77777777" w:rsidTr="00AC2AB4">
        <w:tc>
          <w:tcPr>
            <w:tcW w:w="2765" w:type="dxa"/>
          </w:tcPr>
          <w:p w14:paraId="64EF441D" w14:textId="0F0E35A4" w:rsidR="00577A7F" w:rsidRPr="009512AE" w:rsidRDefault="00ED2BA6" w:rsidP="00326F46">
            <w:pPr>
              <w:jc w:val="center"/>
              <w:rPr>
                <w:rFonts w:ascii="Times New Roman" w:eastAsia="等线" w:hAnsi="Times New Roman" w:cs="Times New Roman"/>
                <w:color w:val="FF0000"/>
                <w:sz w:val="24"/>
                <w:szCs w:val="24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C,D</m:t>
                    </m:r>
                  </m:e>
                </m:d>
              </m:oMath>
            </m:oMathPara>
          </w:p>
        </w:tc>
        <w:tc>
          <w:tcPr>
            <w:tcW w:w="2765" w:type="dxa"/>
          </w:tcPr>
          <w:p w14:paraId="4A14EA92" w14:textId="11F3EFFA" w:rsidR="00577A7F" w:rsidRDefault="00ED2BA6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C,E</m:t>
                    </m:r>
                  </m:e>
                </m:d>
              </m:oMath>
            </m:oMathPara>
          </w:p>
        </w:tc>
        <w:tc>
          <w:tcPr>
            <w:tcW w:w="2766" w:type="dxa"/>
          </w:tcPr>
          <w:p w14:paraId="1F77BB4F" w14:textId="5649F2BB" w:rsidR="00577A7F" w:rsidRDefault="00ED2BA6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C,D</m:t>
                    </m:r>
                  </m:e>
                </m:d>
              </m:oMath>
            </m:oMathPara>
          </w:p>
        </w:tc>
      </w:tr>
      <w:tr w:rsidR="00577A7F" w:rsidRPr="00841D02" w14:paraId="2FEEEC52" w14:textId="77777777" w:rsidTr="00AC2AB4">
        <w:tc>
          <w:tcPr>
            <w:tcW w:w="2765" w:type="dxa"/>
          </w:tcPr>
          <w:p w14:paraId="7F75906B" w14:textId="3BF8CEDD" w:rsidR="00577A7F" w:rsidRPr="009512AE" w:rsidRDefault="00ED2BA6" w:rsidP="00326F46">
            <w:pPr>
              <w:jc w:val="center"/>
              <w:rPr>
                <w:rFonts w:ascii="Times New Roman" w:eastAsia="等线" w:hAnsi="Times New Roman" w:cs="Times New Roman"/>
                <w:color w:val="FF0000"/>
                <w:sz w:val="24"/>
                <w:szCs w:val="24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color w:val="FF0000"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FF0000"/>
                        <w:sz w:val="24"/>
                        <w:szCs w:val="24"/>
                      </w:rPr>
                      <m:t>C,E</m:t>
                    </m:r>
                  </m:e>
                </m:d>
                <m:r>
                  <w:rPr>
                    <w:rFonts w:ascii="Cambria Math" w:hAnsi="Cambria Math" w:cs="Times New Roman"/>
                    <w:color w:val="FF0000"/>
                    <w:sz w:val="24"/>
                    <w:szCs w:val="24"/>
                  </w:rPr>
                  <m:t>(accept state)</m:t>
                </m:r>
              </m:oMath>
            </m:oMathPara>
          </w:p>
        </w:tc>
        <w:tc>
          <w:tcPr>
            <w:tcW w:w="2765" w:type="dxa"/>
          </w:tcPr>
          <w:p w14:paraId="5C3246B7" w14:textId="721E47B1" w:rsidR="00577A7F" w:rsidRDefault="00ED2BA6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C</m:t>
                    </m:r>
                  </m:e>
                </m:d>
              </m:oMath>
            </m:oMathPara>
          </w:p>
        </w:tc>
        <w:tc>
          <w:tcPr>
            <w:tcW w:w="2766" w:type="dxa"/>
          </w:tcPr>
          <w:p w14:paraId="0FCFBF6A" w14:textId="239E9085" w:rsidR="00577A7F" w:rsidRDefault="00ED2BA6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C,D</m:t>
                    </m:r>
                  </m:e>
                </m:d>
              </m:oMath>
            </m:oMathPara>
          </w:p>
        </w:tc>
      </w:tr>
      <w:tr w:rsidR="00577A7F" w:rsidRPr="00841D02" w14:paraId="15380F60" w14:textId="77777777" w:rsidTr="00AC2AB4">
        <w:tc>
          <w:tcPr>
            <w:tcW w:w="2765" w:type="dxa"/>
          </w:tcPr>
          <w:p w14:paraId="39852BF7" w14:textId="515455B7" w:rsidR="00577A7F" w:rsidRPr="009512AE" w:rsidRDefault="00577A7F" w:rsidP="00326F46">
            <w:pPr>
              <w:jc w:val="center"/>
              <w:rPr>
                <w:rFonts w:ascii="Times New Roman" w:eastAsia="等线" w:hAnsi="Times New Roman" w:cs="Times New Roman"/>
                <w:color w:val="FF0000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  <w:tc>
          <w:tcPr>
            <w:tcW w:w="2765" w:type="dxa"/>
          </w:tcPr>
          <w:p w14:paraId="44F484E3" w14:textId="2B691D95" w:rsidR="00577A7F" w:rsidRDefault="00577A7F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  <w:tc>
          <w:tcPr>
            <w:tcW w:w="2766" w:type="dxa"/>
          </w:tcPr>
          <w:p w14:paraId="739AD05A" w14:textId="7AA09745" w:rsidR="00577A7F" w:rsidRDefault="00577A7F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</w:tr>
    </w:tbl>
    <w:p w14:paraId="7708FEED" w14:textId="77777777" w:rsidR="00577A7F" w:rsidRDefault="00577A7F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2F28BA31" w14:textId="77777777" w:rsidR="00577A7F" w:rsidRDefault="00577A7F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he </w:t>
      </w:r>
      <w:r w:rsidRPr="00AE4519">
        <w:rPr>
          <w:rFonts w:ascii="Times New Roman" w:hAnsi="Times New Roman" w:cs="Times New Roman"/>
          <w:sz w:val="24"/>
          <w:szCs w:val="24"/>
        </w:rPr>
        <w:t>equivalent</w:t>
      </w:r>
      <w:r>
        <w:rPr>
          <w:rFonts w:ascii="Times New Roman" w:hAnsi="Times New Roman" w:cs="Times New Roman"/>
          <w:sz w:val="24"/>
          <w:szCs w:val="24"/>
        </w:rPr>
        <w:t xml:space="preserve"> DFA:</w:t>
      </w:r>
    </w:p>
    <w:p w14:paraId="7738FBCD" w14:textId="34C9F622" w:rsidR="009F644F" w:rsidRDefault="004E29FA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4E29FA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4E0096D" wp14:editId="0C9CE839">
            <wp:extent cx="5274310" cy="2183765"/>
            <wp:effectExtent l="0" t="0" r="2540" b="6985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183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72DD6F" w14:textId="53A5EE4C" w:rsidR="009F644F" w:rsidRDefault="009F644F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27A4D223" w14:textId="6894D4EE" w:rsidR="004E29FA" w:rsidRDefault="004E29FA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30B99D5B" w14:textId="5BD67F4D" w:rsidR="004E29FA" w:rsidRDefault="004E29FA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4EDEA59B" w14:textId="4E841615" w:rsidR="004E29FA" w:rsidRDefault="004E29FA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7277D32A" w14:textId="79ECEE1C" w:rsidR="004E29FA" w:rsidRDefault="004E29FA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1177B21E" w14:textId="37F8EBCF" w:rsidR="004E29FA" w:rsidRDefault="004E29FA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637B45E7" w14:textId="0B35A9BB" w:rsidR="004E29FA" w:rsidRDefault="004E29FA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24BD133F" w14:textId="04982717" w:rsidR="004E29FA" w:rsidRDefault="004E29FA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C20509B" w14:textId="5EC12D70" w:rsidR="004E29FA" w:rsidRDefault="004E29FA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33F90771" w14:textId="1712DE2D" w:rsidR="004E29FA" w:rsidRDefault="004E29FA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49E20FF5" w14:textId="2F766E16" w:rsidR="004E29FA" w:rsidRDefault="004E29FA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6D6A1888" w14:textId="1A3C11BE" w:rsidR="00326F46" w:rsidRDefault="00326F46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0D817514" w14:textId="77777777" w:rsidR="00326F46" w:rsidRPr="004E29FA" w:rsidRDefault="00326F46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1FB3C6EF" w14:textId="21B483F5" w:rsidR="009F644F" w:rsidRPr="004E29FA" w:rsidRDefault="004E29FA" w:rsidP="00326F46">
      <w:pPr>
        <w:jc w:val="left"/>
        <w:rPr>
          <w:rFonts w:ascii="Times New Roman" w:hAnsi="Times New Roman" w:cs="Times New Roman"/>
          <w:color w:val="0070C0"/>
          <w:sz w:val="24"/>
          <w:szCs w:val="24"/>
        </w:rPr>
      </w:pPr>
      <w:r w:rsidRPr="004E29FA">
        <w:rPr>
          <w:rFonts w:ascii="Times New Roman" w:hAnsi="Times New Roman" w:cs="Times New Roman"/>
          <w:color w:val="0070C0"/>
          <w:sz w:val="24"/>
          <w:szCs w:val="24"/>
        </w:rPr>
        <w:t>B) Use the NFA to DFA Subset construction method to convert the following NFA into</w:t>
      </w:r>
      <w:r w:rsidRPr="004E29FA">
        <w:rPr>
          <w:rFonts w:ascii="Times New Roman" w:hAnsi="Times New Roman" w:cs="Times New Roman" w:hint="eastAsia"/>
          <w:color w:val="0070C0"/>
          <w:sz w:val="24"/>
          <w:szCs w:val="24"/>
        </w:rPr>
        <w:t xml:space="preserve"> </w:t>
      </w:r>
      <w:r w:rsidRPr="004E29FA">
        <w:rPr>
          <w:rFonts w:ascii="Times New Roman" w:hAnsi="Times New Roman" w:cs="Times New Roman"/>
          <w:color w:val="0070C0"/>
          <w:sz w:val="24"/>
          <w:szCs w:val="24"/>
        </w:rPr>
        <w:t>an equivalent DFA:</w:t>
      </w:r>
    </w:p>
    <w:p w14:paraId="06B8E4BE" w14:textId="61F05709" w:rsidR="009F644F" w:rsidRDefault="004E29FA" w:rsidP="00326F46">
      <w:pPr>
        <w:jc w:val="center"/>
        <w:rPr>
          <w:rFonts w:ascii="Times New Roman" w:hAnsi="Times New Roman" w:cs="Times New Roman"/>
          <w:sz w:val="24"/>
          <w:szCs w:val="24"/>
        </w:rPr>
      </w:pPr>
      <w:r w:rsidRPr="004E29F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C47E3FC" wp14:editId="4D023415">
            <wp:extent cx="2238687" cy="2333951"/>
            <wp:effectExtent l="0" t="0" r="0" b="9525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238687" cy="2333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3B2B00" w14:textId="77777777" w:rsidR="004E29FA" w:rsidRDefault="004E29FA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tbl>
      <w:tblPr>
        <w:tblStyle w:val="a7"/>
        <w:tblW w:w="0" w:type="auto"/>
        <w:jc w:val="center"/>
        <w:tblLook w:val="04A0" w:firstRow="1" w:lastRow="0" w:firstColumn="1" w:lastColumn="0" w:noHBand="0" w:noVBand="1"/>
      </w:tblPr>
      <w:tblGrid>
        <w:gridCol w:w="2415"/>
        <w:gridCol w:w="1417"/>
        <w:gridCol w:w="1418"/>
        <w:gridCol w:w="1418"/>
      </w:tblGrid>
      <w:tr w:rsidR="004E29FA" w:rsidRPr="00107447" w14:paraId="37C38A6E" w14:textId="128E80B5" w:rsidTr="005D73DC">
        <w:trPr>
          <w:jc w:val="center"/>
        </w:trPr>
        <w:tc>
          <w:tcPr>
            <w:tcW w:w="2415" w:type="dxa"/>
          </w:tcPr>
          <w:p w14:paraId="16ED6390" w14:textId="77777777" w:rsidR="004E29FA" w:rsidRPr="00107447" w:rsidRDefault="004E29FA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0744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S</w:t>
            </w:r>
            <w:r w:rsidRPr="00107447">
              <w:rPr>
                <w:rFonts w:ascii="Times New Roman" w:hAnsi="Times New Roman" w:cs="Times New Roman"/>
                <w:bCs/>
                <w:sz w:val="24"/>
                <w:szCs w:val="24"/>
              </w:rPr>
              <w:t>tates \ Symbols</w:t>
            </w:r>
          </w:p>
        </w:tc>
        <w:tc>
          <w:tcPr>
            <w:tcW w:w="1417" w:type="dxa"/>
          </w:tcPr>
          <w:p w14:paraId="2C114682" w14:textId="2ECF8CF4" w:rsidR="004E29FA" w:rsidRPr="00107447" w:rsidRDefault="004E29FA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a</m:t>
                </m:r>
              </m:oMath>
            </m:oMathPara>
          </w:p>
        </w:tc>
        <w:tc>
          <w:tcPr>
            <w:tcW w:w="1418" w:type="dxa"/>
          </w:tcPr>
          <w:p w14:paraId="2DCAAFBC" w14:textId="41398D31" w:rsidR="004E29FA" w:rsidRPr="00107447" w:rsidRDefault="004E29FA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b</m:t>
                </m:r>
              </m:oMath>
            </m:oMathPara>
          </w:p>
        </w:tc>
        <w:tc>
          <w:tcPr>
            <w:tcW w:w="1418" w:type="dxa"/>
          </w:tcPr>
          <w:p w14:paraId="7FEC5420" w14:textId="21B76F47" w:rsidR="004E29FA" w:rsidRDefault="004E29FA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eastAsia="等线" w:hAnsi="Cambria Math" w:cs="Times New Roman"/>
                    <w:sz w:val="24"/>
                    <w:szCs w:val="24"/>
                  </w:rPr>
                  <m:t>c</m:t>
                </m:r>
              </m:oMath>
            </m:oMathPara>
          </w:p>
        </w:tc>
      </w:tr>
      <w:tr w:rsidR="004E29FA" w:rsidRPr="00107447" w14:paraId="497826A4" w14:textId="28644E8E" w:rsidTr="005D73DC">
        <w:trPr>
          <w:jc w:val="center"/>
        </w:trPr>
        <w:tc>
          <w:tcPr>
            <w:tcW w:w="2415" w:type="dxa"/>
          </w:tcPr>
          <w:p w14:paraId="63A27E9E" w14:textId="50CDD7B4" w:rsidR="004E29FA" w:rsidRPr="00107447" w:rsidRDefault="00ED2BA6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417" w:type="dxa"/>
          </w:tcPr>
          <w:p w14:paraId="6BE05960" w14:textId="3A2D76D9" w:rsidR="004E29FA" w:rsidRPr="00107447" w:rsidRDefault="00ED2BA6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3</m:t>
                        </m:r>
                      </m:sub>
                    </m:sSub>
                  </m:e>
                </m:d>
              </m:oMath>
            </m:oMathPara>
          </w:p>
        </w:tc>
        <w:tc>
          <w:tcPr>
            <w:tcW w:w="1418" w:type="dxa"/>
          </w:tcPr>
          <w:p w14:paraId="18D199E2" w14:textId="77777777" w:rsidR="004E29FA" w:rsidRPr="00107447" w:rsidRDefault="004E29FA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  <w:tc>
          <w:tcPr>
            <w:tcW w:w="1418" w:type="dxa"/>
          </w:tcPr>
          <w:p w14:paraId="2B266C0A" w14:textId="57EFF901" w:rsidR="004E29FA" w:rsidRPr="00102A57" w:rsidRDefault="004E29FA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</w:tr>
      <w:tr w:rsidR="004E29FA" w:rsidRPr="00107447" w14:paraId="2F453B0A" w14:textId="7C0B75EC" w:rsidTr="005D73DC">
        <w:trPr>
          <w:jc w:val="center"/>
        </w:trPr>
        <w:tc>
          <w:tcPr>
            <w:tcW w:w="2415" w:type="dxa"/>
          </w:tcPr>
          <w:p w14:paraId="216F3247" w14:textId="2B5AB00D" w:rsidR="004E29FA" w:rsidRPr="00107447" w:rsidRDefault="00ED2BA6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417" w:type="dxa"/>
          </w:tcPr>
          <w:p w14:paraId="41E89952" w14:textId="77777777" w:rsidR="004E29FA" w:rsidRPr="00107447" w:rsidRDefault="004E29FA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  <w:tc>
          <w:tcPr>
            <w:tcW w:w="1418" w:type="dxa"/>
          </w:tcPr>
          <w:p w14:paraId="134EBC3A" w14:textId="675004F9" w:rsidR="004E29FA" w:rsidRPr="00107447" w:rsidRDefault="00ED2BA6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</m:e>
                </m:d>
              </m:oMath>
            </m:oMathPara>
          </w:p>
        </w:tc>
        <w:tc>
          <w:tcPr>
            <w:tcW w:w="1418" w:type="dxa"/>
          </w:tcPr>
          <w:p w14:paraId="5EB7EB13" w14:textId="2C3088FC" w:rsidR="004E29FA" w:rsidRPr="00B52E18" w:rsidRDefault="004E29FA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</w:tr>
      <w:tr w:rsidR="004E29FA" w:rsidRPr="00107447" w14:paraId="66CF6DFF" w14:textId="50C219FC" w:rsidTr="005D73DC">
        <w:trPr>
          <w:jc w:val="center"/>
        </w:trPr>
        <w:tc>
          <w:tcPr>
            <w:tcW w:w="2415" w:type="dxa"/>
          </w:tcPr>
          <w:p w14:paraId="0DF6A87B" w14:textId="6E70632F" w:rsidR="004E29FA" w:rsidRPr="00107447" w:rsidRDefault="00ED2BA6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1417" w:type="dxa"/>
          </w:tcPr>
          <w:p w14:paraId="4AAA32DA" w14:textId="4E7AE6DD" w:rsidR="004E29FA" w:rsidRPr="00107447" w:rsidRDefault="00E854AC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  <w:tc>
          <w:tcPr>
            <w:tcW w:w="1418" w:type="dxa"/>
          </w:tcPr>
          <w:p w14:paraId="7E6DA990" w14:textId="594092F7" w:rsidR="004E29FA" w:rsidRPr="00107447" w:rsidRDefault="00ED2BA6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</m:e>
                </m:d>
              </m:oMath>
            </m:oMathPara>
          </w:p>
        </w:tc>
        <w:tc>
          <w:tcPr>
            <w:tcW w:w="1418" w:type="dxa"/>
          </w:tcPr>
          <w:p w14:paraId="416BA978" w14:textId="60A0E234" w:rsidR="004E29FA" w:rsidRPr="00B52E18" w:rsidRDefault="00ED2BA6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3</m:t>
                        </m:r>
                      </m:sub>
                    </m:sSub>
                  </m:e>
                </m:d>
              </m:oMath>
            </m:oMathPara>
          </w:p>
        </w:tc>
      </w:tr>
    </w:tbl>
    <w:p w14:paraId="1A8FC9CF" w14:textId="77777777" w:rsidR="004E29FA" w:rsidRDefault="004E29FA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193DBA32" w14:textId="77777777" w:rsidR="004E29FA" w:rsidRDefault="004E29FA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ransition table for the </w:t>
      </w:r>
      <w:r w:rsidRPr="00AE4519">
        <w:rPr>
          <w:rFonts w:ascii="Times New Roman" w:hAnsi="Times New Roman" w:cs="Times New Roman"/>
          <w:sz w:val="24"/>
          <w:szCs w:val="24"/>
        </w:rPr>
        <w:t>equivalent</w:t>
      </w:r>
      <w:r>
        <w:rPr>
          <w:rFonts w:ascii="Times New Roman" w:hAnsi="Times New Roman" w:cs="Times New Roman"/>
          <w:sz w:val="24"/>
          <w:szCs w:val="24"/>
        </w:rPr>
        <w:t xml:space="preserve"> DFA: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2775"/>
        <w:gridCol w:w="1947"/>
        <w:gridCol w:w="1920"/>
        <w:gridCol w:w="1654"/>
      </w:tblGrid>
      <w:tr w:rsidR="00E854AC" w:rsidRPr="00841D02" w14:paraId="22F9F516" w14:textId="544B2AAB" w:rsidTr="00E854AC">
        <w:tc>
          <w:tcPr>
            <w:tcW w:w="2775" w:type="dxa"/>
          </w:tcPr>
          <w:p w14:paraId="701CBD88" w14:textId="77777777" w:rsidR="00E854AC" w:rsidRPr="00841D02" w:rsidRDefault="00E854AC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1D02">
              <w:rPr>
                <w:rFonts w:ascii="Times New Roman" w:hAnsi="Times New Roman" w:cs="Times New Roman" w:hint="eastAsia"/>
                <w:sz w:val="24"/>
                <w:szCs w:val="24"/>
              </w:rPr>
              <w:t>Stat</w:t>
            </w:r>
            <w:r w:rsidRPr="00841D02">
              <w:rPr>
                <w:rFonts w:ascii="Times New Roman" w:hAnsi="Times New Roman" w:cs="Times New Roman"/>
                <w:sz w:val="24"/>
                <w:szCs w:val="24"/>
              </w:rPr>
              <w:t>es</w:t>
            </w:r>
          </w:p>
        </w:tc>
        <w:tc>
          <w:tcPr>
            <w:tcW w:w="1947" w:type="dxa"/>
          </w:tcPr>
          <w:p w14:paraId="199FF6CB" w14:textId="28A5A29D" w:rsidR="00E854AC" w:rsidRPr="00841D02" w:rsidRDefault="00E854AC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δ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q,a</m:t>
                    </m:r>
                  </m:e>
                </m:d>
              </m:oMath>
            </m:oMathPara>
          </w:p>
        </w:tc>
        <w:tc>
          <w:tcPr>
            <w:tcW w:w="1920" w:type="dxa"/>
          </w:tcPr>
          <w:p w14:paraId="28CB86AA" w14:textId="6DEC9950" w:rsidR="00E854AC" w:rsidRPr="00841D02" w:rsidRDefault="00E854AC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δ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q,b</m:t>
                    </m:r>
                  </m:e>
                </m:d>
              </m:oMath>
            </m:oMathPara>
          </w:p>
        </w:tc>
        <w:tc>
          <w:tcPr>
            <w:tcW w:w="1654" w:type="dxa"/>
          </w:tcPr>
          <w:p w14:paraId="62B0D176" w14:textId="5D5DF01F" w:rsidR="00E854AC" w:rsidRDefault="00E854AC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δ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q,c</m:t>
                    </m:r>
                  </m:e>
                </m:d>
              </m:oMath>
            </m:oMathPara>
          </w:p>
        </w:tc>
      </w:tr>
      <w:tr w:rsidR="00E854AC" w:rsidRPr="00841D02" w14:paraId="49C7ACFC" w14:textId="346098EC" w:rsidTr="00E854AC">
        <w:tc>
          <w:tcPr>
            <w:tcW w:w="2775" w:type="dxa"/>
          </w:tcPr>
          <w:p w14:paraId="6A3C11D9" w14:textId="4919DE02" w:rsidR="00E854AC" w:rsidRPr="00841D02" w:rsidRDefault="00ED2BA6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color w:val="0070C0"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70C0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70C0"/>
                            <w:sz w:val="24"/>
                            <w:szCs w:val="24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70C0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</m:e>
                </m:d>
                <m:r>
                  <w:rPr>
                    <w:rFonts w:ascii="Cambria Math" w:hAnsi="Cambria Math" w:cs="Times New Roman"/>
                    <w:color w:val="0070C0"/>
                    <w:sz w:val="24"/>
                    <w:szCs w:val="24"/>
                  </w:rPr>
                  <m:t>(start state)</m:t>
                </m:r>
              </m:oMath>
            </m:oMathPara>
          </w:p>
        </w:tc>
        <w:tc>
          <w:tcPr>
            <w:tcW w:w="1947" w:type="dxa"/>
          </w:tcPr>
          <w:p w14:paraId="1D85AF44" w14:textId="79BFB547" w:rsidR="00E854AC" w:rsidRPr="00841D02" w:rsidRDefault="00ED2BA6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3</m:t>
                        </m:r>
                      </m:sub>
                    </m:sSub>
                  </m:e>
                </m:d>
              </m:oMath>
            </m:oMathPara>
          </w:p>
        </w:tc>
        <w:tc>
          <w:tcPr>
            <w:tcW w:w="1920" w:type="dxa"/>
          </w:tcPr>
          <w:p w14:paraId="2CA179BA" w14:textId="77777777" w:rsidR="00E854AC" w:rsidRPr="00841D02" w:rsidRDefault="00E854AC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  <w:tc>
          <w:tcPr>
            <w:tcW w:w="1654" w:type="dxa"/>
          </w:tcPr>
          <w:p w14:paraId="78D775A4" w14:textId="601FCF01" w:rsidR="00E854AC" w:rsidRPr="00102A57" w:rsidRDefault="00E854AC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</w:tr>
      <w:tr w:rsidR="00E854AC" w:rsidRPr="00841D02" w14:paraId="0F35F56A" w14:textId="7CC90198" w:rsidTr="00E854AC">
        <w:tc>
          <w:tcPr>
            <w:tcW w:w="2775" w:type="dxa"/>
          </w:tcPr>
          <w:p w14:paraId="0C442647" w14:textId="55A15412" w:rsidR="00E854AC" w:rsidRPr="00E854AC" w:rsidRDefault="00ED2BA6" w:rsidP="00326F46">
            <w:pPr>
              <w:jc w:val="center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color w:val="FF0000"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FF0000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FF0000"/>
                            <w:sz w:val="24"/>
                            <w:szCs w:val="24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FF0000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color w:val="FF0000"/>
                        <w:sz w:val="24"/>
                        <w:szCs w:val="24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FF0000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FF0000"/>
                            <w:sz w:val="24"/>
                            <w:szCs w:val="24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FF0000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color w:val="FF0000"/>
                        <w:sz w:val="24"/>
                        <w:szCs w:val="24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FF0000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FF0000"/>
                            <w:sz w:val="24"/>
                            <w:szCs w:val="24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FF0000"/>
                            <w:sz w:val="24"/>
                            <w:szCs w:val="24"/>
                          </w:rPr>
                          <m:t>3</m:t>
                        </m:r>
                      </m:sub>
                    </m:sSub>
                  </m:e>
                </m:d>
                <m:r>
                  <w:rPr>
                    <w:rFonts w:ascii="Cambria Math" w:hAnsi="Cambria Math" w:cs="Times New Roman"/>
                    <w:color w:val="FF0000"/>
                    <w:sz w:val="24"/>
                    <w:szCs w:val="24"/>
                  </w:rPr>
                  <m:t>(accept state)</m:t>
                </m:r>
              </m:oMath>
            </m:oMathPara>
          </w:p>
        </w:tc>
        <w:tc>
          <w:tcPr>
            <w:tcW w:w="1947" w:type="dxa"/>
          </w:tcPr>
          <w:p w14:paraId="2D7D2665" w14:textId="595D3B09" w:rsidR="00E854AC" w:rsidRPr="00841D02" w:rsidRDefault="00ED2BA6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3</m:t>
                        </m:r>
                      </m:sub>
                    </m:sSub>
                  </m:e>
                </m:d>
              </m:oMath>
            </m:oMathPara>
          </w:p>
        </w:tc>
        <w:tc>
          <w:tcPr>
            <w:tcW w:w="1920" w:type="dxa"/>
          </w:tcPr>
          <w:p w14:paraId="3536B7CD" w14:textId="23C97E2D" w:rsidR="00E854AC" w:rsidRPr="00841D02" w:rsidRDefault="00ED2BA6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</m:e>
                </m:d>
              </m:oMath>
            </m:oMathPara>
          </w:p>
        </w:tc>
        <w:tc>
          <w:tcPr>
            <w:tcW w:w="1654" w:type="dxa"/>
          </w:tcPr>
          <w:p w14:paraId="464F2F83" w14:textId="04D1DE53" w:rsidR="00E854AC" w:rsidRDefault="00ED2BA6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3</m:t>
                        </m:r>
                      </m:sub>
                    </m:sSub>
                  </m:e>
                </m:d>
              </m:oMath>
            </m:oMathPara>
          </w:p>
        </w:tc>
      </w:tr>
      <w:tr w:rsidR="00E854AC" w:rsidRPr="00841D02" w14:paraId="5A63FE4D" w14:textId="66DE81D7" w:rsidTr="00E854AC">
        <w:tc>
          <w:tcPr>
            <w:tcW w:w="2775" w:type="dxa"/>
          </w:tcPr>
          <w:p w14:paraId="241490FE" w14:textId="12B57049" w:rsidR="00E854AC" w:rsidRPr="00E854AC" w:rsidRDefault="00ED2BA6" w:rsidP="00326F46">
            <w:pPr>
              <w:jc w:val="center"/>
              <w:rPr>
                <w:rFonts w:ascii="Times New Roman" w:eastAsia="等线" w:hAnsi="Times New Roman" w:cs="Times New Roman"/>
                <w:color w:val="FF0000"/>
                <w:sz w:val="24"/>
                <w:szCs w:val="24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color w:val="FF0000"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FF0000"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FF0000"/>
                            <w:sz w:val="24"/>
                            <w:szCs w:val="24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FF0000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</m:e>
                </m:d>
                <m:r>
                  <w:rPr>
                    <w:rFonts w:ascii="Cambria Math" w:hAnsi="Cambria Math" w:cs="Times New Roman"/>
                    <w:color w:val="FF0000"/>
                    <w:sz w:val="24"/>
                    <w:szCs w:val="24"/>
                  </w:rPr>
                  <m:t>(accept state)</m:t>
                </m:r>
              </m:oMath>
            </m:oMathPara>
          </w:p>
        </w:tc>
        <w:tc>
          <w:tcPr>
            <w:tcW w:w="1947" w:type="dxa"/>
          </w:tcPr>
          <w:p w14:paraId="440B1D91" w14:textId="6D576381" w:rsidR="00E854AC" w:rsidRDefault="00E854AC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  <w:tc>
          <w:tcPr>
            <w:tcW w:w="1920" w:type="dxa"/>
          </w:tcPr>
          <w:p w14:paraId="797A0D7A" w14:textId="67E751BD" w:rsidR="00E854AC" w:rsidRDefault="00ED2BA6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</m:e>
                </m:d>
              </m:oMath>
            </m:oMathPara>
          </w:p>
        </w:tc>
        <w:tc>
          <w:tcPr>
            <w:tcW w:w="1654" w:type="dxa"/>
          </w:tcPr>
          <w:p w14:paraId="0127F95D" w14:textId="0A5C1F11" w:rsidR="00E854AC" w:rsidRDefault="00E854AC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</w:tr>
      <w:tr w:rsidR="00E854AC" w:rsidRPr="00841D02" w14:paraId="0F524A3C" w14:textId="7596199B" w:rsidTr="00E854AC">
        <w:tc>
          <w:tcPr>
            <w:tcW w:w="2775" w:type="dxa"/>
          </w:tcPr>
          <w:p w14:paraId="491FA8EA" w14:textId="533FB689" w:rsidR="00E854AC" w:rsidRPr="009512AE" w:rsidRDefault="00ED2BA6" w:rsidP="00326F46">
            <w:pPr>
              <w:jc w:val="center"/>
              <w:rPr>
                <w:rFonts w:ascii="Times New Roman" w:eastAsia="等线" w:hAnsi="Times New Roman" w:cs="Times New Roman"/>
                <w:color w:val="FF0000"/>
                <w:sz w:val="24"/>
                <w:szCs w:val="24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3</m:t>
                        </m:r>
                      </m:sub>
                    </m:sSub>
                  </m:e>
                </m:d>
              </m:oMath>
            </m:oMathPara>
          </w:p>
        </w:tc>
        <w:tc>
          <w:tcPr>
            <w:tcW w:w="1947" w:type="dxa"/>
          </w:tcPr>
          <w:p w14:paraId="5E9FE3C9" w14:textId="23078B7C" w:rsidR="00E854AC" w:rsidRDefault="00E854AC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  <w:tc>
          <w:tcPr>
            <w:tcW w:w="1920" w:type="dxa"/>
          </w:tcPr>
          <w:p w14:paraId="36F27A80" w14:textId="111D2DE8" w:rsidR="00E854AC" w:rsidRDefault="00ED2BA6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</m:e>
                </m:d>
              </m:oMath>
            </m:oMathPara>
          </w:p>
        </w:tc>
        <w:tc>
          <w:tcPr>
            <w:tcW w:w="1654" w:type="dxa"/>
          </w:tcPr>
          <w:p w14:paraId="1A6151B0" w14:textId="5AD13A6F" w:rsidR="00E854AC" w:rsidRDefault="00ED2BA6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3</m:t>
                        </m:r>
                      </m:sub>
                    </m:sSub>
                  </m:e>
                </m:d>
              </m:oMath>
            </m:oMathPara>
          </w:p>
        </w:tc>
      </w:tr>
      <w:tr w:rsidR="00E854AC" w:rsidRPr="00841D02" w14:paraId="0848FEAF" w14:textId="432BEA34" w:rsidTr="00E854AC">
        <w:tc>
          <w:tcPr>
            <w:tcW w:w="2775" w:type="dxa"/>
          </w:tcPr>
          <w:p w14:paraId="37314AAA" w14:textId="77777777" w:rsidR="00E854AC" w:rsidRPr="009512AE" w:rsidRDefault="00E854AC" w:rsidP="00326F46">
            <w:pPr>
              <w:jc w:val="center"/>
              <w:rPr>
                <w:rFonts w:ascii="Times New Roman" w:eastAsia="等线" w:hAnsi="Times New Roman" w:cs="Times New Roman"/>
                <w:color w:val="FF0000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  <w:tc>
          <w:tcPr>
            <w:tcW w:w="1947" w:type="dxa"/>
          </w:tcPr>
          <w:p w14:paraId="790A2988" w14:textId="77777777" w:rsidR="00E854AC" w:rsidRDefault="00E854AC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  <w:tc>
          <w:tcPr>
            <w:tcW w:w="1920" w:type="dxa"/>
          </w:tcPr>
          <w:p w14:paraId="15E83514" w14:textId="77777777" w:rsidR="00E854AC" w:rsidRDefault="00E854AC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  <w:tc>
          <w:tcPr>
            <w:tcW w:w="1654" w:type="dxa"/>
          </w:tcPr>
          <w:p w14:paraId="06C49294" w14:textId="3E6C67C9" w:rsidR="00E854AC" w:rsidRPr="00102A57" w:rsidRDefault="00E854AC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</w:tr>
    </w:tbl>
    <w:p w14:paraId="735F3ED0" w14:textId="77777777" w:rsidR="004E29FA" w:rsidRDefault="004E29FA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27F99718" w14:textId="77777777" w:rsidR="004E29FA" w:rsidRDefault="004E29FA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he </w:t>
      </w:r>
      <w:r w:rsidRPr="00AE4519">
        <w:rPr>
          <w:rFonts w:ascii="Times New Roman" w:hAnsi="Times New Roman" w:cs="Times New Roman"/>
          <w:sz w:val="24"/>
          <w:szCs w:val="24"/>
        </w:rPr>
        <w:t>equivalent</w:t>
      </w:r>
      <w:r>
        <w:rPr>
          <w:rFonts w:ascii="Times New Roman" w:hAnsi="Times New Roman" w:cs="Times New Roman"/>
          <w:sz w:val="24"/>
          <w:szCs w:val="24"/>
        </w:rPr>
        <w:t xml:space="preserve"> DFA:</w:t>
      </w:r>
    </w:p>
    <w:p w14:paraId="7A77D085" w14:textId="019CDCBE" w:rsidR="009F644F" w:rsidRDefault="003F3A12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3F3A1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5D88F42" wp14:editId="4019D042">
            <wp:extent cx="5274310" cy="2884805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84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EC4244" w14:textId="77777777" w:rsidR="00B61A05" w:rsidRPr="002D39D6" w:rsidRDefault="00B61A05" w:rsidP="00326F46">
      <w:pPr>
        <w:jc w:val="left"/>
        <w:rPr>
          <w:rFonts w:ascii="Times New Roman" w:hAnsi="Times New Roman" w:cs="Times New Roman"/>
          <w:color w:val="0070C0"/>
          <w:sz w:val="24"/>
          <w:szCs w:val="24"/>
          <w:u w:val="single"/>
        </w:rPr>
      </w:pPr>
      <w:r w:rsidRPr="002D39D6">
        <w:rPr>
          <w:rFonts w:ascii="Times New Roman" w:hAnsi="Times New Roman" w:cs="Times New Roman"/>
          <w:color w:val="0070C0"/>
          <w:sz w:val="24"/>
          <w:szCs w:val="24"/>
          <w:u w:val="single"/>
        </w:rPr>
        <w:t>Problem T</w:t>
      </w:r>
      <w:r>
        <w:rPr>
          <w:rFonts w:ascii="Times New Roman" w:hAnsi="Times New Roman" w:cs="Times New Roman"/>
          <w:color w:val="0070C0"/>
          <w:sz w:val="24"/>
          <w:szCs w:val="24"/>
          <w:u w:val="single"/>
        </w:rPr>
        <w:t>hree</w:t>
      </w:r>
    </w:p>
    <w:p w14:paraId="7D5EC546" w14:textId="1CF3E9CE" w:rsidR="009F644F" w:rsidRDefault="00B61A05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B61A05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45D428D" wp14:editId="1479F626">
            <wp:extent cx="5273691" cy="6036236"/>
            <wp:effectExtent l="0" t="0" r="3175" b="3175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85480" cy="60497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238DE0" w14:textId="0095D44D" w:rsidR="009F644F" w:rsidRPr="00E5106C" w:rsidRDefault="00B61A05" w:rsidP="00326F46">
      <w:pPr>
        <w:jc w:val="left"/>
        <w:rPr>
          <w:rFonts w:ascii="Times New Roman" w:hAnsi="Times New Roman" w:cs="Times New Roman"/>
          <w:color w:val="0070C0"/>
          <w:sz w:val="24"/>
          <w:szCs w:val="24"/>
        </w:rPr>
      </w:pPr>
      <w:r w:rsidRPr="00E5106C">
        <w:rPr>
          <w:rFonts w:ascii="Times New Roman" w:hAnsi="Times New Roman" w:cs="Times New Roman" w:hint="eastAsia"/>
          <w:color w:val="0070C0"/>
          <w:sz w:val="24"/>
          <w:szCs w:val="24"/>
        </w:rPr>
        <w:t>a</w:t>
      </w:r>
      <w:r w:rsidRPr="00E5106C">
        <w:rPr>
          <w:rFonts w:ascii="Times New Roman" w:hAnsi="Times New Roman" w:cs="Times New Roman"/>
          <w:color w:val="0070C0"/>
          <w:sz w:val="24"/>
          <w:szCs w:val="24"/>
        </w:rPr>
        <w:t xml:space="preserve">) Problem 1.7 </w:t>
      </w:r>
      <w:proofErr w:type="spellStart"/>
      <w:proofErr w:type="gramStart"/>
      <w:r w:rsidRPr="00E5106C">
        <w:rPr>
          <w:rFonts w:ascii="Times New Roman" w:hAnsi="Times New Roman" w:cs="Times New Roman"/>
          <w:color w:val="0070C0"/>
          <w:sz w:val="24"/>
          <w:szCs w:val="24"/>
        </w:rPr>
        <w:t>a,b</w:t>
      </w:r>
      <w:proofErr w:type="gramEnd"/>
      <w:r w:rsidRPr="00E5106C">
        <w:rPr>
          <w:rFonts w:ascii="Times New Roman" w:hAnsi="Times New Roman" w:cs="Times New Roman"/>
          <w:color w:val="0070C0"/>
          <w:sz w:val="24"/>
          <w:szCs w:val="24"/>
        </w:rPr>
        <w:t>,e,f</w:t>
      </w:r>
      <w:proofErr w:type="spellEnd"/>
      <w:r w:rsidRPr="00E5106C">
        <w:rPr>
          <w:rFonts w:ascii="Times New Roman" w:hAnsi="Times New Roman" w:cs="Times New Roman"/>
          <w:color w:val="0070C0"/>
          <w:sz w:val="24"/>
          <w:szCs w:val="24"/>
        </w:rPr>
        <w:t>, on page 84</w:t>
      </w:r>
    </w:p>
    <w:p w14:paraId="086EA5C8" w14:textId="226E60E5" w:rsidR="009F644F" w:rsidRDefault="00E5106C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E5106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F87E6D6" wp14:editId="10BDB3D0">
            <wp:extent cx="4613835" cy="299405"/>
            <wp:effectExtent l="0" t="0" r="0" b="5715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634121" cy="3007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CAC784" w14:textId="24C23D2B" w:rsidR="009F644F" w:rsidRDefault="00AC1CE4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AC1CE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16D1253" wp14:editId="70D3880C">
            <wp:extent cx="5150729" cy="1780989"/>
            <wp:effectExtent l="0" t="0" r="0" b="0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9093" cy="17907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CFAD59" w14:textId="181AE856" w:rsidR="009F644F" w:rsidRDefault="00E5106C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E5106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B4FFCB0" wp14:editId="62B2CEE6">
            <wp:extent cx="4028141" cy="273610"/>
            <wp:effectExtent l="0" t="0" r="0" b="0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149804" cy="281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895497" w14:textId="01F81905" w:rsidR="009F644F" w:rsidRPr="00E5106C" w:rsidRDefault="00E5106C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E5106C">
        <w:rPr>
          <w:rFonts w:ascii="Times New Roman" w:hAnsi="Times New Roman" w:cs="Times New Roman" w:hint="eastAsia"/>
          <w:sz w:val="24"/>
          <w:szCs w:val="24"/>
        </w:rPr>
        <w:lastRenderedPageBreak/>
        <w:t>(</w:t>
      </w:r>
      <w:r w:rsidRPr="00E5106C">
        <w:rPr>
          <w:rFonts w:ascii="Times New Roman" w:hAnsi="Times New Roman" w:cs="Times New Roman"/>
          <w:sz w:val="24"/>
          <w:szCs w:val="24"/>
        </w:rPr>
        <w:t>1.6c: {w| w contains the substring 0101 (i.e., w = x0101y for some x and y)}</w:t>
      </w:r>
    </w:p>
    <w:p w14:paraId="2E66EF96" w14:textId="587313A1" w:rsidR="009F644F" w:rsidRPr="009F644F" w:rsidRDefault="00AC1CE4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AC1CE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30B3586" wp14:editId="1D395A0A">
            <wp:extent cx="5274310" cy="1464310"/>
            <wp:effectExtent l="0" t="0" r="2540" b="2540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4643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0AD9FD" w14:textId="21442507" w:rsidR="00E5106C" w:rsidRDefault="00E5106C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E5106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E4D46E6" wp14:editId="480125A5">
            <wp:extent cx="3143623" cy="240234"/>
            <wp:effectExtent l="0" t="0" r="0" b="7620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165233" cy="24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F27EA3" w14:textId="63349ACD" w:rsidR="00E5106C" w:rsidRDefault="00AC1CE4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AC1CE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571257B" wp14:editId="6E2BC908">
            <wp:extent cx="5274310" cy="1903095"/>
            <wp:effectExtent l="0" t="0" r="2540" b="1905"/>
            <wp:docPr id="44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903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0D3605" w14:textId="6EAB1D72" w:rsidR="00E5106C" w:rsidRDefault="00E5106C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E5106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5958FA2" wp14:editId="1F859640">
            <wp:extent cx="3597835" cy="242162"/>
            <wp:effectExtent l="0" t="0" r="3175" b="5715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690705" cy="248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6F17B5" w14:textId="2FE4C410" w:rsidR="00E5106C" w:rsidRDefault="00AC1CE4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AC1CE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EF076D7" wp14:editId="1DDF21F7">
            <wp:extent cx="5302003" cy="2109694"/>
            <wp:effectExtent l="0" t="0" r="0" b="5080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4217" cy="21185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3F5C56" w14:textId="6AC5FF6B" w:rsidR="00E5106C" w:rsidRDefault="00E5106C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48E4A435" w14:textId="77777777" w:rsidR="00E5106C" w:rsidRDefault="00E5106C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054EE2D8" w14:textId="25E4D304" w:rsidR="00E5106C" w:rsidRDefault="00E5106C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68017AB" w14:textId="0B18E573" w:rsidR="00AC1CE4" w:rsidRDefault="00AC1CE4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5271696" w14:textId="579A5FF8" w:rsidR="00AC1CE4" w:rsidRDefault="00AC1CE4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8608103" w14:textId="09423AB7" w:rsidR="00AC1CE4" w:rsidRDefault="00AC1CE4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4CD3442A" w14:textId="5FEAD63F" w:rsidR="00AC1CE4" w:rsidRDefault="00AC1CE4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4F2A2AAB" w14:textId="1FB3BEA9" w:rsidR="00AC1CE4" w:rsidRDefault="00AC1CE4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089B4344" w14:textId="774407EE" w:rsidR="00AC1CE4" w:rsidRPr="00AC1CE4" w:rsidRDefault="00AC1CE4" w:rsidP="00326F46">
      <w:pPr>
        <w:jc w:val="left"/>
        <w:rPr>
          <w:rFonts w:ascii="Times New Roman" w:hAnsi="Times New Roman" w:cs="Times New Roman"/>
          <w:color w:val="0070C0"/>
          <w:sz w:val="24"/>
          <w:szCs w:val="24"/>
        </w:rPr>
      </w:pPr>
      <w:r w:rsidRPr="00AC1CE4">
        <w:rPr>
          <w:rFonts w:ascii="Times New Roman" w:hAnsi="Times New Roman" w:cs="Times New Roman" w:hint="eastAsia"/>
          <w:color w:val="0070C0"/>
          <w:sz w:val="24"/>
          <w:szCs w:val="24"/>
        </w:rPr>
        <w:t>b</w:t>
      </w:r>
      <w:r w:rsidRPr="00AC1CE4">
        <w:rPr>
          <w:rFonts w:ascii="Times New Roman" w:hAnsi="Times New Roman" w:cs="Times New Roman"/>
          <w:color w:val="0070C0"/>
          <w:sz w:val="24"/>
          <w:szCs w:val="24"/>
        </w:rPr>
        <w:t>) Problem 1.16 a, on page 86.</w:t>
      </w:r>
    </w:p>
    <w:p w14:paraId="47704212" w14:textId="77777777" w:rsidR="00AC1CE4" w:rsidRPr="00AC1CE4" w:rsidRDefault="00AC1CE4" w:rsidP="00326F46">
      <w:pPr>
        <w:jc w:val="left"/>
        <w:rPr>
          <w:rFonts w:ascii="Times New Roman" w:hAnsi="Times New Roman" w:cs="Times New Roman"/>
          <w:color w:val="0070C0"/>
          <w:sz w:val="24"/>
          <w:szCs w:val="24"/>
        </w:rPr>
      </w:pPr>
      <w:r w:rsidRPr="00AC1CE4">
        <w:rPr>
          <w:rFonts w:ascii="Times New Roman" w:hAnsi="Times New Roman" w:cs="Times New Roman"/>
          <w:color w:val="0070C0"/>
          <w:sz w:val="24"/>
          <w:szCs w:val="24"/>
        </w:rPr>
        <w:t>Use the Subset Construction method instead of the construction given in</w:t>
      </w:r>
    </w:p>
    <w:p w14:paraId="4DA61962" w14:textId="38A3997C" w:rsidR="00AC1CE4" w:rsidRPr="00AC1CE4" w:rsidRDefault="00AC1CE4" w:rsidP="00326F46">
      <w:pPr>
        <w:jc w:val="left"/>
        <w:rPr>
          <w:rFonts w:ascii="Times New Roman" w:hAnsi="Times New Roman" w:cs="Times New Roman"/>
          <w:color w:val="0070C0"/>
          <w:sz w:val="24"/>
          <w:szCs w:val="24"/>
        </w:rPr>
      </w:pPr>
      <w:r w:rsidRPr="00AC1CE4">
        <w:rPr>
          <w:rFonts w:ascii="Times New Roman" w:hAnsi="Times New Roman" w:cs="Times New Roman"/>
          <w:color w:val="0070C0"/>
          <w:sz w:val="24"/>
          <w:szCs w:val="24"/>
        </w:rPr>
        <w:lastRenderedPageBreak/>
        <w:t>Theorem 1.39.</w:t>
      </w:r>
    </w:p>
    <w:p w14:paraId="4A055EB4" w14:textId="0C62F60F" w:rsidR="00AC1CE4" w:rsidRPr="00AC1CE4" w:rsidRDefault="00AC1CE4" w:rsidP="00326F46">
      <w:pPr>
        <w:jc w:val="center"/>
        <w:rPr>
          <w:rFonts w:ascii="Times New Roman" w:hAnsi="Times New Roman" w:cs="Times New Roman"/>
          <w:color w:val="0070C0"/>
          <w:sz w:val="24"/>
          <w:szCs w:val="24"/>
        </w:rPr>
      </w:pPr>
      <w:r w:rsidRPr="00AC1CE4">
        <w:rPr>
          <w:rFonts w:ascii="Times New Roman" w:hAnsi="Times New Roman" w:cs="Times New Roman"/>
          <w:noProof/>
          <w:color w:val="0070C0"/>
          <w:sz w:val="24"/>
          <w:szCs w:val="24"/>
        </w:rPr>
        <w:drawing>
          <wp:inline distT="0" distB="0" distL="0" distR="0" wp14:anchorId="4B8653C6" wp14:editId="20FB038E">
            <wp:extent cx="1141506" cy="2115142"/>
            <wp:effectExtent l="0" t="0" r="1905" b="0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144793" cy="21212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A05C8F" w14:textId="77777777" w:rsidR="00AC1CE4" w:rsidRDefault="00AC1CE4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tbl>
      <w:tblPr>
        <w:tblStyle w:val="a7"/>
        <w:tblW w:w="0" w:type="auto"/>
        <w:jc w:val="center"/>
        <w:tblLook w:val="04A0" w:firstRow="1" w:lastRow="0" w:firstColumn="1" w:lastColumn="0" w:noHBand="0" w:noVBand="1"/>
      </w:tblPr>
      <w:tblGrid>
        <w:gridCol w:w="2415"/>
        <w:gridCol w:w="1417"/>
        <w:gridCol w:w="1418"/>
      </w:tblGrid>
      <w:tr w:rsidR="00AC1CE4" w:rsidRPr="00107447" w14:paraId="37EC9773" w14:textId="77777777" w:rsidTr="00AC2AB4">
        <w:trPr>
          <w:jc w:val="center"/>
        </w:trPr>
        <w:tc>
          <w:tcPr>
            <w:tcW w:w="2415" w:type="dxa"/>
          </w:tcPr>
          <w:p w14:paraId="350BB12B" w14:textId="77777777" w:rsidR="00AC1CE4" w:rsidRPr="00107447" w:rsidRDefault="00AC1CE4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107447">
              <w:rPr>
                <w:rFonts w:ascii="Times New Roman" w:hAnsi="Times New Roman" w:cs="Times New Roman" w:hint="eastAsia"/>
                <w:bCs/>
                <w:sz w:val="24"/>
                <w:szCs w:val="24"/>
              </w:rPr>
              <w:t>S</w:t>
            </w:r>
            <w:r w:rsidRPr="00107447">
              <w:rPr>
                <w:rFonts w:ascii="Times New Roman" w:hAnsi="Times New Roman" w:cs="Times New Roman"/>
                <w:bCs/>
                <w:sz w:val="24"/>
                <w:szCs w:val="24"/>
              </w:rPr>
              <w:t>tates \ Symbols</w:t>
            </w:r>
          </w:p>
        </w:tc>
        <w:tc>
          <w:tcPr>
            <w:tcW w:w="1417" w:type="dxa"/>
          </w:tcPr>
          <w:p w14:paraId="1C988295" w14:textId="4B74294A" w:rsidR="00AC1CE4" w:rsidRPr="00107447" w:rsidRDefault="00AC1CE4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a</m:t>
                </m:r>
              </m:oMath>
            </m:oMathPara>
          </w:p>
        </w:tc>
        <w:tc>
          <w:tcPr>
            <w:tcW w:w="1418" w:type="dxa"/>
          </w:tcPr>
          <w:p w14:paraId="21D65E4E" w14:textId="1855A77C" w:rsidR="00AC1CE4" w:rsidRPr="00107447" w:rsidRDefault="00AC1CE4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b</m:t>
                </m:r>
              </m:oMath>
            </m:oMathPara>
          </w:p>
        </w:tc>
      </w:tr>
      <w:tr w:rsidR="00AC1CE4" w:rsidRPr="00107447" w14:paraId="4C3C9EAB" w14:textId="77777777" w:rsidTr="00AC2AB4">
        <w:trPr>
          <w:jc w:val="center"/>
        </w:trPr>
        <w:tc>
          <w:tcPr>
            <w:tcW w:w="2415" w:type="dxa"/>
          </w:tcPr>
          <w:p w14:paraId="0A7AEAB3" w14:textId="4DF68921" w:rsidR="00AC1CE4" w:rsidRPr="00107447" w:rsidRDefault="00AC1CE4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oMath>
            </m:oMathPara>
          </w:p>
        </w:tc>
        <w:tc>
          <w:tcPr>
            <w:tcW w:w="1417" w:type="dxa"/>
          </w:tcPr>
          <w:p w14:paraId="288A994A" w14:textId="600A2EE0" w:rsidR="00AC1CE4" w:rsidRPr="00107447" w:rsidRDefault="00ED2BA6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,2</m:t>
                    </m:r>
                  </m:e>
                </m:d>
              </m:oMath>
            </m:oMathPara>
          </w:p>
        </w:tc>
        <w:tc>
          <w:tcPr>
            <w:tcW w:w="1418" w:type="dxa"/>
          </w:tcPr>
          <w:p w14:paraId="68277190" w14:textId="666C6CF2" w:rsidR="00AC1CE4" w:rsidRPr="00107447" w:rsidRDefault="00ED2BA6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e>
                </m:d>
              </m:oMath>
            </m:oMathPara>
          </w:p>
        </w:tc>
      </w:tr>
      <w:tr w:rsidR="00AC1CE4" w:rsidRPr="00107447" w14:paraId="19704F72" w14:textId="77777777" w:rsidTr="00AC2AB4">
        <w:trPr>
          <w:jc w:val="center"/>
        </w:trPr>
        <w:tc>
          <w:tcPr>
            <w:tcW w:w="2415" w:type="dxa"/>
          </w:tcPr>
          <w:p w14:paraId="4C9FDB8A" w14:textId="06E61665" w:rsidR="00AC1CE4" w:rsidRPr="00107447" w:rsidRDefault="00AC1CE4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oMath>
            </m:oMathPara>
          </w:p>
        </w:tc>
        <w:tc>
          <w:tcPr>
            <w:tcW w:w="1417" w:type="dxa"/>
          </w:tcPr>
          <w:p w14:paraId="2BB619AC" w14:textId="77777777" w:rsidR="00AC1CE4" w:rsidRPr="00107447" w:rsidRDefault="00AC1CE4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  <w:tc>
          <w:tcPr>
            <w:tcW w:w="1418" w:type="dxa"/>
          </w:tcPr>
          <w:p w14:paraId="04039B7A" w14:textId="532E9BA3" w:rsidR="00AC1CE4" w:rsidRPr="00107447" w:rsidRDefault="00ED2BA6" w:rsidP="00326F46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m:oMathPara>
              <m:oMath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</m:t>
                    </m:r>
                  </m:e>
                </m:d>
              </m:oMath>
            </m:oMathPara>
          </w:p>
        </w:tc>
      </w:tr>
    </w:tbl>
    <w:p w14:paraId="6AE01ACC" w14:textId="77777777" w:rsidR="00AC1CE4" w:rsidRDefault="00AC1CE4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3270FE9E" w14:textId="77777777" w:rsidR="00AC1CE4" w:rsidRDefault="00AC1CE4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ransition table for the </w:t>
      </w:r>
      <w:r w:rsidRPr="00AE4519">
        <w:rPr>
          <w:rFonts w:ascii="Times New Roman" w:hAnsi="Times New Roman" w:cs="Times New Roman"/>
          <w:sz w:val="24"/>
          <w:szCs w:val="24"/>
        </w:rPr>
        <w:t>equivalent</w:t>
      </w:r>
      <w:r>
        <w:rPr>
          <w:rFonts w:ascii="Times New Roman" w:hAnsi="Times New Roman" w:cs="Times New Roman"/>
          <w:sz w:val="24"/>
          <w:szCs w:val="24"/>
        </w:rPr>
        <w:t xml:space="preserve"> DFA: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3453"/>
        <w:gridCol w:w="2421"/>
        <w:gridCol w:w="2422"/>
      </w:tblGrid>
      <w:tr w:rsidR="00AC1CE4" w:rsidRPr="00841D02" w14:paraId="04E16440" w14:textId="77777777" w:rsidTr="00064493">
        <w:tc>
          <w:tcPr>
            <w:tcW w:w="3453" w:type="dxa"/>
          </w:tcPr>
          <w:p w14:paraId="33E4CCA4" w14:textId="77777777" w:rsidR="00AC1CE4" w:rsidRPr="00841D02" w:rsidRDefault="00AC1CE4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841D02">
              <w:rPr>
                <w:rFonts w:ascii="Times New Roman" w:hAnsi="Times New Roman" w:cs="Times New Roman" w:hint="eastAsia"/>
                <w:sz w:val="24"/>
                <w:szCs w:val="24"/>
              </w:rPr>
              <w:t>Stat</w:t>
            </w:r>
            <w:r w:rsidRPr="00841D02">
              <w:rPr>
                <w:rFonts w:ascii="Times New Roman" w:hAnsi="Times New Roman" w:cs="Times New Roman"/>
                <w:sz w:val="24"/>
                <w:szCs w:val="24"/>
              </w:rPr>
              <w:t>es</w:t>
            </w:r>
          </w:p>
        </w:tc>
        <w:tc>
          <w:tcPr>
            <w:tcW w:w="2421" w:type="dxa"/>
          </w:tcPr>
          <w:p w14:paraId="6B8B6FDD" w14:textId="73EC0278" w:rsidR="00AC1CE4" w:rsidRPr="00841D02" w:rsidRDefault="00AC1CE4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δ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q,a</m:t>
                    </m:r>
                  </m:e>
                </m:d>
              </m:oMath>
            </m:oMathPara>
          </w:p>
        </w:tc>
        <w:tc>
          <w:tcPr>
            <w:tcW w:w="2422" w:type="dxa"/>
          </w:tcPr>
          <w:p w14:paraId="5F4F6BA4" w14:textId="4F7BB929" w:rsidR="00AC1CE4" w:rsidRPr="00841D02" w:rsidRDefault="00AC1CE4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δ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q,b</m:t>
                    </m:r>
                  </m:e>
                </m:d>
              </m:oMath>
            </m:oMathPara>
          </w:p>
        </w:tc>
      </w:tr>
      <w:tr w:rsidR="00AC1CE4" w:rsidRPr="00841D02" w14:paraId="48AE4665" w14:textId="77777777" w:rsidTr="00064493">
        <w:tc>
          <w:tcPr>
            <w:tcW w:w="3453" w:type="dxa"/>
          </w:tcPr>
          <w:p w14:paraId="55CF8D6B" w14:textId="4DF11909" w:rsidR="00AC1CE4" w:rsidRPr="00841D02" w:rsidRDefault="00ED2BA6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color w:val="7030A0"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7030A0"/>
                        <w:sz w:val="24"/>
                        <w:szCs w:val="24"/>
                      </w:rPr>
                      <m:t>1</m:t>
                    </m:r>
                  </m:e>
                </m:d>
                <m:r>
                  <w:rPr>
                    <w:rFonts w:ascii="Cambria Math" w:hAnsi="Cambria Math" w:cs="Times New Roman"/>
                    <w:color w:val="0070C0"/>
                    <w:sz w:val="24"/>
                    <w:szCs w:val="24"/>
                  </w:rPr>
                  <m:t>(start state)</m:t>
                </m:r>
                <m:r>
                  <w:rPr>
                    <w:rFonts w:ascii="Cambria Math" w:hAnsi="Cambria Math" w:cs="Times New Roman"/>
                    <w:color w:val="FF0000"/>
                    <w:sz w:val="24"/>
                    <w:szCs w:val="24"/>
                  </w:rPr>
                  <m:t xml:space="preserve"> (accept state)</m:t>
                </m:r>
              </m:oMath>
            </m:oMathPara>
          </w:p>
        </w:tc>
        <w:tc>
          <w:tcPr>
            <w:tcW w:w="2421" w:type="dxa"/>
          </w:tcPr>
          <w:p w14:paraId="1671151F" w14:textId="11E48A17" w:rsidR="00AC1CE4" w:rsidRPr="00841D02" w:rsidRDefault="00ED2BA6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,2</m:t>
                    </m:r>
                  </m:e>
                </m:d>
              </m:oMath>
            </m:oMathPara>
          </w:p>
        </w:tc>
        <w:tc>
          <w:tcPr>
            <w:tcW w:w="2422" w:type="dxa"/>
          </w:tcPr>
          <w:p w14:paraId="0B43F22C" w14:textId="0A7A2D22" w:rsidR="00AC1CE4" w:rsidRPr="00841D02" w:rsidRDefault="00ED2BA6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e>
                </m:d>
              </m:oMath>
            </m:oMathPara>
          </w:p>
        </w:tc>
      </w:tr>
      <w:tr w:rsidR="00AC1CE4" w:rsidRPr="00841D02" w14:paraId="61CE8F6D" w14:textId="77777777" w:rsidTr="00064493">
        <w:tc>
          <w:tcPr>
            <w:tcW w:w="3453" w:type="dxa"/>
          </w:tcPr>
          <w:p w14:paraId="60CF644F" w14:textId="355A3C32" w:rsidR="00AC1CE4" w:rsidRPr="00841D02" w:rsidRDefault="00ED2BA6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color w:val="FF0000"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FF0000"/>
                        <w:sz w:val="24"/>
                        <w:szCs w:val="24"/>
                      </w:rPr>
                      <m:t>1,2</m:t>
                    </m:r>
                  </m:e>
                </m:d>
                <m:r>
                  <w:rPr>
                    <w:rFonts w:ascii="Cambria Math" w:hAnsi="Cambria Math" w:cs="Times New Roman"/>
                    <w:color w:val="FF0000"/>
                    <w:sz w:val="24"/>
                    <w:szCs w:val="24"/>
                  </w:rPr>
                  <m:t>(accept state)</m:t>
                </m:r>
              </m:oMath>
            </m:oMathPara>
          </w:p>
        </w:tc>
        <w:tc>
          <w:tcPr>
            <w:tcW w:w="2421" w:type="dxa"/>
          </w:tcPr>
          <w:p w14:paraId="0F481FD1" w14:textId="2A76514E" w:rsidR="00AC1CE4" w:rsidRPr="00841D02" w:rsidRDefault="00ED2BA6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,2</m:t>
                    </m:r>
                  </m:e>
                </m:d>
              </m:oMath>
            </m:oMathPara>
          </w:p>
        </w:tc>
        <w:tc>
          <w:tcPr>
            <w:tcW w:w="2422" w:type="dxa"/>
          </w:tcPr>
          <w:p w14:paraId="5CF944BB" w14:textId="3332B8CD" w:rsidR="00AC1CE4" w:rsidRPr="00841D02" w:rsidRDefault="00ED2BA6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,2</m:t>
                    </m:r>
                  </m:e>
                </m:d>
              </m:oMath>
            </m:oMathPara>
          </w:p>
        </w:tc>
      </w:tr>
      <w:tr w:rsidR="00AC1CE4" w:rsidRPr="00841D02" w14:paraId="02BED1F3" w14:textId="77777777" w:rsidTr="00064493">
        <w:tc>
          <w:tcPr>
            <w:tcW w:w="3453" w:type="dxa"/>
          </w:tcPr>
          <w:p w14:paraId="4C612C1A" w14:textId="082081C5" w:rsidR="00AC1CE4" w:rsidRPr="009512AE" w:rsidRDefault="00ED2BA6" w:rsidP="00326F46">
            <w:pPr>
              <w:jc w:val="center"/>
              <w:rPr>
                <w:rFonts w:ascii="Times New Roman" w:eastAsia="等线" w:hAnsi="Times New Roman" w:cs="Times New Roman"/>
                <w:color w:val="FF0000"/>
                <w:sz w:val="24"/>
                <w:szCs w:val="24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e>
                </m:d>
              </m:oMath>
            </m:oMathPara>
          </w:p>
        </w:tc>
        <w:tc>
          <w:tcPr>
            <w:tcW w:w="2421" w:type="dxa"/>
          </w:tcPr>
          <w:p w14:paraId="46E5C3AD" w14:textId="0F1850CA" w:rsidR="00AC1CE4" w:rsidRDefault="00AC1CE4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  <w:tc>
          <w:tcPr>
            <w:tcW w:w="2422" w:type="dxa"/>
          </w:tcPr>
          <w:p w14:paraId="7790A2B4" w14:textId="572B3851" w:rsidR="00AC1CE4" w:rsidRDefault="00ED2BA6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</m:t>
                    </m:r>
                  </m:e>
                </m:d>
              </m:oMath>
            </m:oMathPara>
          </w:p>
        </w:tc>
      </w:tr>
      <w:tr w:rsidR="00AC1CE4" w:rsidRPr="00841D02" w14:paraId="6E95E4EE" w14:textId="77777777" w:rsidTr="00064493">
        <w:tc>
          <w:tcPr>
            <w:tcW w:w="3453" w:type="dxa"/>
          </w:tcPr>
          <w:p w14:paraId="0CE668CF" w14:textId="77777777" w:rsidR="00AC1CE4" w:rsidRPr="009512AE" w:rsidRDefault="00AC1CE4" w:rsidP="00326F46">
            <w:pPr>
              <w:jc w:val="center"/>
              <w:rPr>
                <w:rFonts w:ascii="Times New Roman" w:eastAsia="等线" w:hAnsi="Times New Roman" w:cs="Times New Roman"/>
                <w:color w:val="FF0000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  <w:tc>
          <w:tcPr>
            <w:tcW w:w="2421" w:type="dxa"/>
          </w:tcPr>
          <w:p w14:paraId="7E4F8EE8" w14:textId="77777777" w:rsidR="00AC1CE4" w:rsidRDefault="00AC1CE4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  <w:tc>
          <w:tcPr>
            <w:tcW w:w="2422" w:type="dxa"/>
          </w:tcPr>
          <w:p w14:paraId="4D2A65F2" w14:textId="77777777" w:rsidR="00AC1CE4" w:rsidRDefault="00AC1CE4" w:rsidP="00326F46">
            <w:pPr>
              <w:jc w:val="center"/>
              <w:rPr>
                <w:rFonts w:ascii="Times New Roman" w:eastAsia="等线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∅</m:t>
                </m:r>
              </m:oMath>
            </m:oMathPara>
          </w:p>
        </w:tc>
      </w:tr>
    </w:tbl>
    <w:p w14:paraId="077C6D82" w14:textId="77777777" w:rsidR="00AC1CE4" w:rsidRDefault="00AC1CE4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6EBA375" w14:textId="77777777" w:rsidR="00064493" w:rsidRDefault="00064493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he </w:t>
      </w:r>
      <w:r w:rsidRPr="00AE4519">
        <w:rPr>
          <w:rFonts w:ascii="Times New Roman" w:hAnsi="Times New Roman" w:cs="Times New Roman"/>
          <w:sz w:val="24"/>
          <w:szCs w:val="24"/>
        </w:rPr>
        <w:t>equivalent</w:t>
      </w:r>
      <w:r>
        <w:rPr>
          <w:rFonts w:ascii="Times New Roman" w:hAnsi="Times New Roman" w:cs="Times New Roman"/>
          <w:sz w:val="24"/>
          <w:szCs w:val="24"/>
        </w:rPr>
        <w:t xml:space="preserve"> DFA:</w:t>
      </w:r>
    </w:p>
    <w:p w14:paraId="1A5F0862" w14:textId="27820282" w:rsidR="00AC1CE4" w:rsidRDefault="00064493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06449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2278232" wp14:editId="4B697FC1">
            <wp:extent cx="5274310" cy="3225800"/>
            <wp:effectExtent l="0" t="0" r="2540" b="0"/>
            <wp:docPr id="47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22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E3D3D1" w14:textId="6FDE5EB4" w:rsidR="00AC1CE4" w:rsidRPr="00064493" w:rsidRDefault="00064493" w:rsidP="00326F46">
      <w:pPr>
        <w:jc w:val="left"/>
        <w:rPr>
          <w:rFonts w:ascii="Times New Roman" w:hAnsi="Times New Roman" w:cs="Times New Roman"/>
          <w:color w:val="0070C0"/>
          <w:sz w:val="24"/>
          <w:szCs w:val="24"/>
        </w:rPr>
      </w:pPr>
      <w:r w:rsidRPr="00064493">
        <w:rPr>
          <w:rFonts w:ascii="Times New Roman" w:hAnsi="Times New Roman" w:cs="Times New Roman"/>
          <w:color w:val="0070C0"/>
          <w:sz w:val="24"/>
          <w:szCs w:val="24"/>
        </w:rPr>
        <w:t xml:space="preserve">c) Problem 1.20 </w:t>
      </w:r>
      <w:proofErr w:type="spellStart"/>
      <w:proofErr w:type="gramStart"/>
      <w:r w:rsidRPr="00064493">
        <w:rPr>
          <w:rFonts w:ascii="Times New Roman" w:hAnsi="Times New Roman" w:cs="Times New Roman"/>
          <w:color w:val="0070C0"/>
          <w:sz w:val="24"/>
          <w:szCs w:val="24"/>
        </w:rPr>
        <w:t>a,c</w:t>
      </w:r>
      <w:proofErr w:type="gramEnd"/>
      <w:r w:rsidRPr="00064493">
        <w:rPr>
          <w:rFonts w:ascii="Times New Roman" w:hAnsi="Times New Roman" w:cs="Times New Roman"/>
          <w:color w:val="0070C0"/>
          <w:sz w:val="24"/>
          <w:szCs w:val="24"/>
        </w:rPr>
        <w:t>,e,g</w:t>
      </w:r>
      <w:proofErr w:type="spellEnd"/>
      <w:r w:rsidRPr="00064493">
        <w:rPr>
          <w:rFonts w:ascii="Times New Roman" w:hAnsi="Times New Roman" w:cs="Times New Roman"/>
          <w:color w:val="0070C0"/>
          <w:sz w:val="24"/>
          <w:szCs w:val="24"/>
        </w:rPr>
        <w:t>, on page 86.</w:t>
      </w:r>
    </w:p>
    <w:p w14:paraId="73DD4F53" w14:textId="4DECA925" w:rsidR="00AC1CE4" w:rsidRDefault="00064493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064493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104E54C" wp14:editId="30307749">
            <wp:extent cx="1145358" cy="334682"/>
            <wp:effectExtent l="0" t="0" r="0" b="8255"/>
            <wp:docPr id="48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1162146" cy="3395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1D4EC" w14:textId="0F771D5A" w:rsidR="00064493" w:rsidRDefault="00CD3A6B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 xml:space="preserve">embers: </w:t>
      </w:r>
    </w:p>
    <w:p w14:paraId="67ADCB74" w14:textId="4FE33B57" w:rsidR="00CD3A6B" w:rsidRDefault="00CD3A6B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1) </w:t>
      </w:r>
      <m:oMath>
        <m:r>
          <w:rPr>
            <w:rFonts w:ascii="Cambria Math" w:hAnsi="Cambria Math" w:cs="Times New Roman"/>
            <w:sz w:val="24"/>
            <w:szCs w:val="24"/>
          </w:rPr>
          <m:t>ab</m:t>
        </m:r>
      </m:oMath>
    </w:p>
    <w:p w14:paraId="1DE159BF" w14:textId="5AF24428" w:rsidR="00CD3A6B" w:rsidRDefault="00CD3A6B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2)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ε</m:t>
        </m:r>
      </m:oMath>
    </w:p>
    <w:p w14:paraId="577675A7" w14:textId="0787F456" w:rsidR="00CD3A6B" w:rsidRDefault="00CD3A6B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>ot members:</w:t>
      </w:r>
    </w:p>
    <w:p w14:paraId="0251C822" w14:textId="101F6830" w:rsidR="00CD3A6B" w:rsidRDefault="00CD3A6B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1) </w:t>
      </w:r>
      <m:oMath>
        <m:r>
          <w:rPr>
            <w:rFonts w:ascii="Cambria Math" w:hAnsi="Cambria Math" w:cs="Times New Roman"/>
            <w:sz w:val="24"/>
            <w:szCs w:val="24"/>
          </w:rPr>
          <m:t>ba</m:t>
        </m:r>
      </m:oMath>
    </w:p>
    <w:p w14:paraId="16776E49" w14:textId="696E0504" w:rsidR="00CD3A6B" w:rsidRDefault="00CD3A6B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2)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abab</m:t>
        </m:r>
      </m:oMath>
    </w:p>
    <w:p w14:paraId="32445112" w14:textId="29E21335" w:rsidR="00AC1CE4" w:rsidRDefault="00064493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06449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F540860" wp14:editId="6F2FE016">
            <wp:extent cx="1302870" cy="331000"/>
            <wp:effectExtent l="0" t="0" r="0" b="0"/>
            <wp:docPr id="49" name="图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341901" cy="3409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B4A2D5" w14:textId="77777777" w:rsidR="00CD3A6B" w:rsidRDefault="00CD3A6B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 xml:space="preserve">embers: </w:t>
      </w:r>
    </w:p>
    <w:p w14:paraId="1ED77C27" w14:textId="471A64FD" w:rsidR="00CD3A6B" w:rsidRDefault="00CD3A6B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1) </w:t>
      </w:r>
      <m:oMath>
        <m:r>
          <w:rPr>
            <w:rFonts w:ascii="Cambria Math" w:hAnsi="Cambria Math" w:cs="Times New Roman"/>
            <w:sz w:val="24"/>
            <w:szCs w:val="24"/>
          </w:rPr>
          <m:t>aaa</m:t>
        </m:r>
      </m:oMath>
    </w:p>
    <w:p w14:paraId="4BC2B58A" w14:textId="738D9492" w:rsidR="00CD3A6B" w:rsidRDefault="00CD3A6B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2)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ε</m:t>
        </m:r>
      </m:oMath>
    </w:p>
    <w:p w14:paraId="07BB5304" w14:textId="77777777" w:rsidR="00CD3A6B" w:rsidRDefault="00CD3A6B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>ot members:</w:t>
      </w:r>
    </w:p>
    <w:p w14:paraId="386C78CD" w14:textId="77777777" w:rsidR="00CD3A6B" w:rsidRDefault="00CD3A6B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1) </w:t>
      </w:r>
      <m:oMath>
        <m:r>
          <w:rPr>
            <w:rFonts w:ascii="Cambria Math" w:hAnsi="Cambria Math" w:cs="Times New Roman"/>
            <w:sz w:val="24"/>
            <w:szCs w:val="24"/>
          </w:rPr>
          <m:t>ba</m:t>
        </m:r>
      </m:oMath>
    </w:p>
    <w:p w14:paraId="6107929F" w14:textId="50BD4B75" w:rsidR="00064493" w:rsidRDefault="00CD3A6B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2)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ab</m:t>
        </m:r>
      </m:oMath>
    </w:p>
    <w:p w14:paraId="1FBD5FA4" w14:textId="45FD9694" w:rsidR="00064493" w:rsidRDefault="00064493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06449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C8687A1" wp14:editId="703C4E4D">
            <wp:extent cx="2079812" cy="297116"/>
            <wp:effectExtent l="0" t="0" r="0" b="8255"/>
            <wp:docPr id="50" name="图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101701" cy="3002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FCE867" w14:textId="77777777" w:rsidR="00CD3A6B" w:rsidRDefault="00CD3A6B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 xml:space="preserve">embers: </w:t>
      </w:r>
    </w:p>
    <w:p w14:paraId="356C95D4" w14:textId="5C3CFAA4" w:rsidR="00CD3A6B" w:rsidRDefault="00CD3A6B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1) </w:t>
      </w:r>
      <m:oMath>
        <m:r>
          <w:rPr>
            <w:rFonts w:ascii="Cambria Math" w:hAnsi="Cambria Math" w:cs="Times New Roman"/>
            <w:sz w:val="24"/>
            <w:szCs w:val="24"/>
          </w:rPr>
          <m:t>aba</m:t>
        </m:r>
      </m:oMath>
    </w:p>
    <w:p w14:paraId="21BCBAC3" w14:textId="662D6045" w:rsidR="00CD3A6B" w:rsidRDefault="00CD3A6B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2)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aabbaa</m:t>
        </m:r>
      </m:oMath>
    </w:p>
    <w:p w14:paraId="60558F06" w14:textId="77777777" w:rsidR="00CD3A6B" w:rsidRDefault="00CD3A6B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>ot members:</w:t>
      </w:r>
    </w:p>
    <w:p w14:paraId="4D5CBE42" w14:textId="4F71723E" w:rsidR="00CD3A6B" w:rsidRDefault="00CD3A6B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1) </w:t>
      </w:r>
      <m:oMath>
        <m:r>
          <w:rPr>
            <w:rFonts w:ascii="Cambria Math" w:hAnsi="Cambria Math" w:cs="Times New Roman"/>
            <w:sz w:val="24"/>
            <w:szCs w:val="24"/>
          </w:rPr>
          <m:t>a</m:t>
        </m:r>
      </m:oMath>
    </w:p>
    <w:p w14:paraId="79FBC516" w14:textId="5A261B12" w:rsidR="00CD3A6B" w:rsidRDefault="00CD3A6B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2)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ε</m:t>
        </m:r>
      </m:oMath>
    </w:p>
    <w:p w14:paraId="142DB918" w14:textId="509F6D1A" w:rsidR="00AC1CE4" w:rsidRPr="009F644F" w:rsidRDefault="00064493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06449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F295BBC" wp14:editId="1F965D1A">
            <wp:extent cx="1565835" cy="356209"/>
            <wp:effectExtent l="0" t="0" r="0" b="6350"/>
            <wp:docPr id="51" name="图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573171" cy="3578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DEFCD3" w14:textId="77777777" w:rsidR="00CD3A6B" w:rsidRDefault="00CD3A6B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 xml:space="preserve">embers: </w:t>
      </w:r>
    </w:p>
    <w:p w14:paraId="7A961B1E" w14:textId="4A63F1C0" w:rsidR="00CD3A6B" w:rsidRDefault="00CD3A6B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1) </w:t>
      </w:r>
      <m:oMath>
        <m:r>
          <w:rPr>
            <w:rFonts w:ascii="Cambria Math" w:hAnsi="Cambria Math" w:cs="Times New Roman"/>
            <w:sz w:val="24"/>
            <w:szCs w:val="24"/>
          </w:rPr>
          <m:t>b</m:t>
        </m:r>
      </m:oMath>
    </w:p>
    <w:p w14:paraId="6B9B4076" w14:textId="57529AE4" w:rsidR="00CD3A6B" w:rsidRDefault="00CD3A6B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2)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ab</m:t>
        </m:r>
      </m:oMath>
    </w:p>
    <w:p w14:paraId="3E04E4BB" w14:textId="77777777" w:rsidR="00CD3A6B" w:rsidRDefault="00CD3A6B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>ot members:</w:t>
      </w:r>
    </w:p>
    <w:p w14:paraId="5CC7A922" w14:textId="69345AB6" w:rsidR="00CD3A6B" w:rsidRDefault="00CD3A6B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1) </w:t>
      </w:r>
      <m:oMath>
        <m:r>
          <w:rPr>
            <w:rFonts w:ascii="Cambria Math" w:hAnsi="Cambria Math" w:cs="Times New Roman"/>
            <w:sz w:val="24"/>
            <w:szCs w:val="24"/>
          </w:rPr>
          <m:t>aaa</m:t>
        </m:r>
      </m:oMath>
    </w:p>
    <w:p w14:paraId="72B056F7" w14:textId="77777777" w:rsidR="00CD3A6B" w:rsidRDefault="00CD3A6B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2)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ε</m:t>
        </m:r>
      </m:oMath>
    </w:p>
    <w:p w14:paraId="56437B46" w14:textId="5F96CA29" w:rsidR="009F644F" w:rsidRDefault="009F644F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36D6665B" w14:textId="1888E451" w:rsidR="00064493" w:rsidRDefault="00064493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6ABB5FD" w14:textId="14719E74" w:rsidR="00CD3A6B" w:rsidRDefault="00CD3A6B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65D87F10" w14:textId="3D8F681F" w:rsidR="00CD3A6B" w:rsidRDefault="00CD3A6B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419A48E6" w14:textId="56EB7F03" w:rsidR="00CD3A6B" w:rsidRDefault="00CD3A6B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23747FAA" w14:textId="475273F9" w:rsidR="00CD3A6B" w:rsidRDefault="00CD3A6B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413801C8" w14:textId="77777777" w:rsidR="00CD3A6B" w:rsidRDefault="00CD3A6B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23B059D8" w14:textId="3F7369F1" w:rsidR="00107447" w:rsidRDefault="00107447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49B41E6A" w14:textId="1DFF9683" w:rsidR="00107447" w:rsidRDefault="00107447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713DD66F" w14:textId="6C585F07" w:rsidR="00107447" w:rsidRDefault="00107447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15426F61" w14:textId="30B79C01" w:rsidR="00107447" w:rsidRDefault="00107447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AE6A3FD" w14:textId="1D30235E" w:rsidR="00EC024E" w:rsidRPr="002D39D6" w:rsidRDefault="00EC024E" w:rsidP="00326F46">
      <w:pPr>
        <w:jc w:val="left"/>
        <w:rPr>
          <w:rFonts w:ascii="Times New Roman" w:hAnsi="Times New Roman" w:cs="Times New Roman"/>
          <w:color w:val="0070C0"/>
          <w:sz w:val="24"/>
          <w:szCs w:val="24"/>
          <w:u w:val="single"/>
        </w:rPr>
      </w:pPr>
      <w:r w:rsidRPr="002D39D6">
        <w:rPr>
          <w:rFonts w:ascii="Times New Roman" w:hAnsi="Times New Roman" w:cs="Times New Roman"/>
          <w:color w:val="0070C0"/>
          <w:sz w:val="24"/>
          <w:szCs w:val="24"/>
          <w:u w:val="single"/>
        </w:rPr>
        <w:t xml:space="preserve">Problem </w:t>
      </w:r>
      <w:r>
        <w:rPr>
          <w:rFonts w:ascii="Times New Roman" w:hAnsi="Times New Roman" w:cs="Times New Roman"/>
          <w:color w:val="0070C0"/>
          <w:sz w:val="24"/>
          <w:szCs w:val="24"/>
          <w:u w:val="single"/>
        </w:rPr>
        <w:t>Four</w:t>
      </w:r>
    </w:p>
    <w:p w14:paraId="18013EB2" w14:textId="754B1F23" w:rsidR="00CD3A6B" w:rsidRPr="00CD0099" w:rsidRDefault="00CD3A6B" w:rsidP="00326F46">
      <w:pPr>
        <w:jc w:val="left"/>
        <w:rPr>
          <w:rFonts w:ascii="Times New Roman" w:hAnsi="Times New Roman" w:cs="Times New Roman"/>
          <w:color w:val="0070C0"/>
          <w:sz w:val="24"/>
          <w:szCs w:val="24"/>
        </w:rPr>
      </w:pPr>
      <w:r w:rsidRPr="00CD3A6B">
        <w:rPr>
          <w:rFonts w:ascii="Times New Roman" w:hAnsi="Times New Roman" w:cs="Times New Roman"/>
          <w:noProof/>
          <w:color w:val="0070C0"/>
          <w:sz w:val="24"/>
          <w:szCs w:val="24"/>
        </w:rPr>
        <w:lastRenderedPageBreak/>
        <w:drawing>
          <wp:inline distT="0" distB="0" distL="0" distR="0" wp14:anchorId="46C73021" wp14:editId="42DE2803">
            <wp:extent cx="5274310" cy="3189605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89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226569" w14:textId="5DF66D46" w:rsidR="00CD3A6B" w:rsidRDefault="00BD2561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 w:rsidRPr="00BA5F05">
        <w:rPr>
          <w:rFonts w:ascii="Times New Roman" w:hAnsi="Times New Roman" w:cs="Times New Roman" w:hint="eastAsia"/>
          <w:b/>
          <w:bCs/>
          <w:color w:val="FF0000"/>
          <w:sz w:val="24"/>
          <w:szCs w:val="24"/>
        </w:rPr>
        <w:t>A</w:t>
      </w:r>
      <w:r w:rsidRPr="00BA5F05">
        <w:rPr>
          <w:rFonts w:ascii="Times New Roman" w:hAnsi="Times New Roman" w:cs="Times New Roman"/>
          <w:b/>
          <w:bCs/>
          <w:color w:val="FF0000"/>
          <w:sz w:val="24"/>
          <w:szCs w:val="24"/>
        </w:rPr>
        <w:t>nswers</w:t>
      </w:r>
    </w:p>
    <w:p w14:paraId="3940488A" w14:textId="46D5F3C8" w:rsidR="00CD3A6B" w:rsidRPr="005D0888" w:rsidRDefault="00CD3A6B" w:rsidP="00326F46">
      <w:pPr>
        <w:jc w:val="left"/>
        <w:rPr>
          <w:rFonts w:ascii="Times New Roman" w:hAnsi="Times New Roman" w:cs="Times New Roman"/>
          <w:color w:val="0070C0"/>
          <w:sz w:val="24"/>
          <w:szCs w:val="24"/>
        </w:rPr>
      </w:pPr>
      <w:r w:rsidRPr="005D0888">
        <w:rPr>
          <w:rFonts w:ascii="Times New Roman" w:hAnsi="Times New Roman" w:cs="Times New Roman" w:hint="eastAsia"/>
          <w:color w:val="0070C0"/>
          <w:sz w:val="24"/>
          <w:szCs w:val="24"/>
        </w:rPr>
        <w:t>a</w:t>
      </w:r>
      <w:r w:rsidRPr="005D0888">
        <w:rPr>
          <w:rFonts w:ascii="Times New Roman" w:hAnsi="Times New Roman" w:cs="Times New Roman"/>
          <w:color w:val="0070C0"/>
          <w:sz w:val="24"/>
          <w:szCs w:val="24"/>
        </w:rPr>
        <w:t>)</w:t>
      </w:r>
    </w:p>
    <w:p w14:paraId="54D4607E" w14:textId="223464F9" w:rsidR="005D0888" w:rsidRDefault="005D0888" w:rsidP="005D0888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ssume</w:t>
      </w:r>
      <w:r w:rsidRPr="005D0888">
        <w:rPr>
          <w:rFonts w:ascii="Cambria Math" w:hAnsi="Cambria Math" w:cs="Times New Roman"/>
          <w:i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A</m:t>
        </m:r>
      </m:oMath>
      <w:r>
        <w:rPr>
          <w:rFonts w:ascii="Times New Roman" w:hAnsi="Times New Roman" w:cs="Times New Roman"/>
          <w:sz w:val="24"/>
          <w:szCs w:val="24"/>
        </w:rPr>
        <w:t xml:space="preserve"> is regular, so there exists a DFA </w:t>
      </w:r>
      <m:oMath>
        <m:r>
          <w:rPr>
            <w:rFonts w:ascii="Cambria Math" w:hAnsi="Cambria Math" w:cs="Times New Roman"/>
            <w:sz w:val="24"/>
            <w:szCs w:val="24"/>
          </w:rPr>
          <m:t>M=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Q,Σ,δ,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q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,F</m:t>
            </m:r>
          </m:e>
        </m:d>
      </m:oMath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hat recognizes </w:t>
      </w:r>
      <m:oMath>
        <m:r>
          <w:rPr>
            <w:rFonts w:ascii="Cambria Math" w:hAnsi="Cambria Math" w:cs="Times New Roman"/>
            <w:sz w:val="24"/>
            <w:szCs w:val="24"/>
          </w:rPr>
          <m:t>A</m:t>
        </m:r>
      </m:oMath>
    </w:p>
    <w:p w14:paraId="4F127BE6" w14:textId="0A685420" w:rsidR="005D0888" w:rsidRDefault="007125C4" w:rsidP="005D0888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n we can make some changes on it to convert it to a NFA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'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>=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Q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'</m:t>
                </m:r>
              </m:sup>
            </m:sSup>
            <m:r>
              <w:rPr>
                <w:rFonts w:ascii="Cambria Math" w:hAnsi="Cambria Math" w:cs="Times New Roman"/>
                <w:sz w:val="24"/>
                <w:szCs w:val="24"/>
              </w:rPr>
              <m:t>,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Σ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'</m:t>
                </m:r>
              </m:sup>
            </m:sSup>
            <m:r>
              <w:rPr>
                <w:rFonts w:ascii="Cambria Math" w:hAnsi="Cambria Math" w:cs="Times New Roman"/>
                <w:sz w:val="24"/>
                <w:szCs w:val="24"/>
              </w:rPr>
              <m:t>,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δ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'</m:t>
                </m:r>
              </m:sup>
            </m:sSup>
            <m:r>
              <w:rPr>
                <w:rFonts w:ascii="Cambria Math" w:hAnsi="Cambria Math" w:cs="Times New Roman"/>
                <w:sz w:val="24"/>
                <w:szCs w:val="24"/>
              </w:rPr>
              <m:t>,</m:t>
            </m:r>
            <m:sSubSup>
              <m:sSub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q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sub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'</m:t>
                </m:r>
              </m:sup>
            </m:sSubSup>
            <m:r>
              <w:rPr>
                <w:rFonts w:ascii="Cambria Math" w:hAnsi="Cambria Math" w:cs="Times New Roman"/>
                <w:sz w:val="24"/>
                <w:szCs w:val="24"/>
              </w:rPr>
              <m:t>,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F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'</m:t>
                </m:r>
              </m:sup>
            </m:sSup>
          </m:e>
        </m:d>
      </m:oMath>
      <w:r>
        <w:rPr>
          <w:rFonts w:ascii="Times New Roman" w:hAnsi="Times New Roman" w:cs="Times New Roman"/>
          <w:sz w:val="24"/>
          <w:szCs w:val="24"/>
        </w:rPr>
        <w:t xml:space="preserve"> that recognizes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sup>
        </m:sSup>
      </m:oMath>
      <w:r>
        <w:rPr>
          <w:rFonts w:ascii="Times New Roman" w:hAnsi="Times New Roman" w:cs="Times New Roman"/>
          <w:sz w:val="24"/>
          <w:szCs w:val="24"/>
        </w:rPr>
        <w:t>.</w:t>
      </w:r>
    </w:p>
    <w:p w14:paraId="066F2D56" w14:textId="549B8EA6" w:rsidR="007125C4" w:rsidRDefault="007125C4" w:rsidP="005D0888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F</w:t>
      </w:r>
      <w:r>
        <w:rPr>
          <w:rFonts w:ascii="Times New Roman" w:hAnsi="Times New Roman" w:cs="Times New Roman"/>
          <w:sz w:val="24"/>
          <w:szCs w:val="24"/>
        </w:rPr>
        <w:t xml:space="preserve">irst, </w:t>
      </w:r>
      <w:r>
        <w:rPr>
          <w:rFonts w:ascii="Times New Roman" w:hAnsi="Times New Roman" w:cs="Times New Roman" w:hint="eastAsia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n </w:t>
      </w:r>
      <m:oMath>
        <m:r>
          <w:rPr>
            <w:rFonts w:ascii="Cambria Math" w:hAnsi="Cambria Math" w:cs="Times New Roman"/>
            <w:sz w:val="24"/>
            <w:szCs w:val="24"/>
          </w:rPr>
          <m:t>M=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Q,Σ,δ,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q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,F</m:t>
            </m:r>
          </m:e>
        </m:d>
      </m:oMath>
      <w:r>
        <w:rPr>
          <w:rFonts w:ascii="Times New Roman" w:hAnsi="Times New Roman" w:cs="Times New Roman" w:hint="eastAsia"/>
          <w:sz w:val="24"/>
          <w:szCs w:val="24"/>
        </w:rPr>
        <w:t>,</w:t>
      </w:r>
      <w:r w:rsidR="00841228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841228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ssume</w:t>
      </w:r>
      <w:r w:rsidR="00841228">
        <w:rPr>
          <w:rFonts w:ascii="Times New Roman" w:hAnsi="Times New Roman" w:cs="Times New Roman"/>
          <w:sz w:val="24"/>
          <w:szCs w:val="24"/>
        </w:rPr>
        <w:t>:</w:t>
      </w:r>
    </w:p>
    <w:p w14:paraId="6E3C2E51" w14:textId="5F9BE775" w:rsidR="007125C4" w:rsidRPr="00AE4519" w:rsidRDefault="007125C4" w:rsidP="007125C4">
      <w:pPr>
        <w:jc w:val="left"/>
        <w:rPr>
          <w:rFonts w:ascii="Times New Roman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Q=</m:t>
          </m:r>
          <m:d>
            <m:dPr>
              <m:begChr m:val="{"/>
              <m:endChr m:val="}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,⋯,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</m:sub>
              </m:sSub>
            </m:e>
          </m:d>
        </m:oMath>
      </m:oMathPara>
    </w:p>
    <w:p w14:paraId="15C9D642" w14:textId="05A850CC" w:rsidR="007125C4" w:rsidRPr="00AE4519" w:rsidRDefault="007125C4" w:rsidP="007125C4">
      <w:pPr>
        <w:jc w:val="left"/>
        <w:rPr>
          <w:rFonts w:ascii="Times New Roman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Σ=Σ</m:t>
          </m:r>
        </m:oMath>
      </m:oMathPara>
    </w:p>
    <w:p w14:paraId="7B2D6D20" w14:textId="3AE3FFC3" w:rsidR="007125C4" w:rsidRPr="00AE4519" w:rsidRDefault="00ED2BA6" w:rsidP="007125C4">
      <w:pPr>
        <w:jc w:val="left"/>
        <w:rPr>
          <w:rFonts w:ascii="Times New Roman" w:hAnsi="Times New Roman" w:cs="Times New Roman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q</m:t>
              </m:r>
            </m:e>
            <m:sub>
              <m:r>
                <m:rPr>
                  <m:sty m:val="p"/>
                </m:rPr>
                <w:rPr>
                  <w:rFonts w:ascii="Cambria Math" w:hAnsi="Cambria Math" w:cs="Times New Roman"/>
                  <w:sz w:val="24"/>
                  <w:szCs w:val="24"/>
                </w:rPr>
                <m:t>0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q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0</m:t>
              </m:r>
            </m:sub>
          </m:sSub>
        </m:oMath>
      </m:oMathPara>
    </w:p>
    <w:p w14:paraId="18C06BF3" w14:textId="26C103BF" w:rsidR="007125C4" w:rsidRPr="00AE4519" w:rsidRDefault="007125C4" w:rsidP="007125C4">
      <w:pPr>
        <w:jc w:val="left"/>
        <w:rPr>
          <w:rFonts w:ascii="Times New Roman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F=</m:t>
          </m:r>
          <m:d>
            <m:dPr>
              <m:begChr m:val="{"/>
              <m:endChr m:val="}"/>
              <m:ctrlPr>
                <w:rPr>
                  <w:rFonts w:ascii="Cambria Math" w:hAnsi="Cambria Math" w:cs="Times New Roman"/>
                  <w:i/>
                  <w:iCs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ac_1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ac_2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,⋯,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ac_k</m:t>
                  </m:r>
                </m:sub>
              </m:sSub>
            </m:e>
          </m:d>
        </m:oMath>
      </m:oMathPara>
    </w:p>
    <w:p w14:paraId="28F9FE8E" w14:textId="5742E3C6" w:rsidR="007125C4" w:rsidRPr="007125C4" w:rsidRDefault="007125C4" w:rsidP="007125C4">
      <w:pPr>
        <w:jc w:val="left"/>
        <w:rPr>
          <w:rFonts w:ascii="Times New Roman" w:hAnsi="Times New Roman" w:cs="Times New Roman"/>
          <w:bCs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δ=δ</m:t>
          </m:r>
        </m:oMath>
      </m:oMathPara>
    </w:p>
    <w:p w14:paraId="7454CDE8" w14:textId="3C2908D5" w:rsidR="007125C4" w:rsidRDefault="007125C4" w:rsidP="005D0888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2DD18418" w14:textId="78AC691F" w:rsidR="007125C4" w:rsidRDefault="00841228" w:rsidP="005D0888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 w:rsidRPr="00841228">
        <w:rPr>
          <w:rFonts w:ascii="Times New Roman" w:hAnsi="Times New Roman" w:cs="Times New Roman"/>
          <w:sz w:val="24"/>
          <w:szCs w:val="24"/>
        </w:rPr>
        <w:t>onversion</w:t>
      </w:r>
      <w:r>
        <w:rPr>
          <w:rFonts w:ascii="Times New Roman" w:hAnsi="Times New Roman" w:cs="Times New Roman"/>
          <w:sz w:val="24"/>
          <w:szCs w:val="24"/>
        </w:rPr>
        <w:t xml:space="preserve"> on </w:t>
      </w:r>
      <m:oMath>
        <m:r>
          <w:rPr>
            <w:rFonts w:ascii="Cambria Math" w:hAnsi="Cambria Math" w:cs="Times New Roman"/>
            <w:sz w:val="24"/>
            <w:szCs w:val="24"/>
          </w:rPr>
          <m:t>M</m:t>
        </m:r>
      </m:oMath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o be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'</m:t>
            </m:r>
          </m:sup>
        </m:sSup>
      </m:oMath>
      <w:r>
        <w:rPr>
          <w:rFonts w:ascii="Times New Roman" w:hAnsi="Times New Roman" w:cs="Times New Roman"/>
          <w:sz w:val="24"/>
          <w:szCs w:val="24"/>
        </w:rPr>
        <w:t>:</w:t>
      </w:r>
    </w:p>
    <w:p w14:paraId="0B91FDC1" w14:textId="2C84E6FB" w:rsidR="007125C4" w:rsidRDefault="007125C4" w:rsidP="005D0888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1)</w:t>
      </w:r>
      <w:r w:rsidR="00841228">
        <w:rPr>
          <w:rFonts w:ascii="Times New Roman" w:hAnsi="Times New Roman" w:cs="Times New Roman"/>
          <w:sz w:val="24"/>
          <w:szCs w:val="24"/>
        </w:rPr>
        <w:t xml:space="preserve"> Reverse all the arrows</w:t>
      </w:r>
    </w:p>
    <w:p w14:paraId="3B70A34B" w14:textId="77777777" w:rsidR="00841228" w:rsidRDefault="00841228" w:rsidP="005D0888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2) Add a new start state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 </m:t>
        </m:r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q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'</m:t>
            </m:r>
          </m:sup>
        </m:sSubSup>
      </m:oMath>
    </w:p>
    <w:p w14:paraId="0B0AFC5B" w14:textId="1E8EB341" w:rsidR="00841228" w:rsidRPr="00841228" w:rsidRDefault="00841228" w:rsidP="005D0888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3) Add k new arrows from </w:t>
      </w:r>
      <m:oMath>
        <m:r>
          <w:rPr>
            <w:rFonts w:ascii="Cambria Math" w:hAnsi="Cambria Math" w:cs="Times New Roman"/>
            <w:sz w:val="24"/>
            <w:szCs w:val="24"/>
          </w:rPr>
          <m:t xml:space="preserve"> </m:t>
        </m:r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q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'</m:t>
            </m:r>
          </m:sup>
        </m:sSubSup>
      </m:oMath>
      <w:r>
        <w:rPr>
          <w:rFonts w:ascii="Times New Roman" w:hAnsi="Times New Roman" w:cs="Times New Roman"/>
          <w:sz w:val="24"/>
          <w:szCs w:val="24"/>
        </w:rPr>
        <w:t xml:space="preserve"> to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q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ac_i</m:t>
            </m:r>
          </m:sub>
        </m:sSub>
      </m:oMath>
      <w:r>
        <w:rPr>
          <w:rFonts w:ascii="Times New Roman" w:hAnsi="Times New Roman" w:cs="Times New Roman"/>
          <w:sz w:val="24"/>
          <w:szCs w:val="24"/>
        </w:rPr>
        <w:t xml:space="preserve"> </w:t>
      </w:r>
      <m:oMath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i=1,2,…,k</m:t>
            </m:r>
          </m:e>
        </m:d>
      </m:oMath>
      <w:r>
        <w:rPr>
          <w:rFonts w:ascii="Times New Roman" w:hAnsi="Times New Roman" w:cs="Times New Roman"/>
          <w:sz w:val="24"/>
          <w:szCs w:val="24"/>
        </w:rPr>
        <w:t xml:space="preserve"> and label symbol </w:t>
      </w:r>
      <m:oMath>
        <m:r>
          <w:rPr>
            <w:rFonts w:ascii="Cambria Math" w:hAnsi="Cambria Math" w:cs="Times New Roman"/>
            <w:sz w:val="24"/>
            <w:szCs w:val="24"/>
          </w:rPr>
          <m:t>ε</m:t>
        </m:r>
      </m:oMath>
      <w:r>
        <w:rPr>
          <w:rFonts w:ascii="Times New Roman" w:hAnsi="Times New Roman" w:cs="Times New Roman"/>
          <w:sz w:val="24"/>
          <w:szCs w:val="24"/>
        </w:rPr>
        <w:t xml:space="preserve"> on each of it.</w:t>
      </w:r>
    </w:p>
    <w:p w14:paraId="2738B6EB" w14:textId="6BC0956D" w:rsidR="00841228" w:rsidRDefault="00841228" w:rsidP="00841228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 xml:space="preserve">4)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q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</m:sSub>
      </m:oMath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s the only accept state in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'</m:t>
            </m:r>
          </m:sup>
        </m:sSup>
      </m:oMath>
    </w:p>
    <w:p w14:paraId="0E8C91D8" w14:textId="72869F6F" w:rsidR="00CD3A6B" w:rsidRPr="00841228" w:rsidRDefault="00CD3A6B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43A7B4C6" w14:textId="20519844" w:rsidR="00C230AD" w:rsidRPr="00C230AD" w:rsidRDefault="00841228" w:rsidP="00326F46">
      <w:pPr>
        <w:jc w:val="left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 w:hint="eastAsia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e </w:t>
      </w:r>
      <w:r w:rsidR="00C230AD">
        <w:rPr>
          <w:rFonts w:ascii="Times New Roman" w:hAnsi="Times New Roman" w:cs="Times New Roman"/>
          <w:sz w:val="24"/>
          <w:szCs w:val="24"/>
        </w:rPr>
        <w:t xml:space="preserve">formal definition of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'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>=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Q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'</m:t>
                </m:r>
              </m:sup>
            </m:sSup>
            <m:r>
              <w:rPr>
                <w:rFonts w:ascii="Cambria Math" w:hAnsi="Cambria Math" w:cs="Times New Roman"/>
                <w:sz w:val="24"/>
                <w:szCs w:val="24"/>
              </w:rPr>
              <m:t>,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Σ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'</m:t>
                </m:r>
              </m:sup>
            </m:sSup>
            <m:r>
              <w:rPr>
                <w:rFonts w:ascii="Cambria Math" w:hAnsi="Cambria Math" w:cs="Times New Roman"/>
                <w:sz w:val="24"/>
                <w:szCs w:val="24"/>
              </w:rPr>
              <m:t>,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δ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'</m:t>
                </m:r>
              </m:sup>
            </m:sSup>
            <m:r>
              <w:rPr>
                <w:rFonts w:ascii="Cambria Math" w:hAnsi="Cambria Math" w:cs="Times New Roman"/>
                <w:sz w:val="24"/>
                <w:szCs w:val="24"/>
              </w:rPr>
              <m:t>,</m:t>
            </m:r>
            <m:sSubSup>
              <m:sSub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q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sub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'</m:t>
                </m:r>
              </m:sup>
            </m:sSubSup>
            <m:r>
              <w:rPr>
                <w:rFonts w:ascii="Cambria Math" w:hAnsi="Cambria Math" w:cs="Times New Roman"/>
                <w:sz w:val="24"/>
                <w:szCs w:val="24"/>
              </w:rPr>
              <m:t>,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F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'</m:t>
                </m:r>
              </m:sup>
            </m:sSup>
          </m:e>
        </m:d>
      </m:oMath>
      <w:r w:rsidR="00C230AD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C230AD">
        <w:rPr>
          <w:rFonts w:ascii="Times New Roman" w:hAnsi="Times New Roman" w:cs="Times New Roman"/>
          <w:sz w:val="24"/>
          <w:szCs w:val="24"/>
        </w:rPr>
        <w:t>should be:</w:t>
      </w:r>
    </w:p>
    <w:p w14:paraId="0664B3E2" w14:textId="685BCA6B" w:rsidR="00C230AD" w:rsidRPr="00AE4519" w:rsidRDefault="00ED2BA6" w:rsidP="00C230AD">
      <w:pPr>
        <w:jc w:val="left"/>
        <w:rPr>
          <w:rFonts w:ascii="Times New Roman" w:hAnsi="Times New Roman" w:cs="Times New Roman"/>
          <w:sz w:val="24"/>
          <w:szCs w:val="24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Q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'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,⋯,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n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 xml:space="preserve">, </m:t>
              </m:r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  <m: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'</m:t>
                  </m:r>
                </m:sup>
              </m:sSubSup>
            </m:e>
          </m:d>
        </m:oMath>
      </m:oMathPara>
    </w:p>
    <w:p w14:paraId="6055AA2F" w14:textId="58FBDD46" w:rsidR="00C230AD" w:rsidRPr="00AE4519" w:rsidRDefault="00ED2BA6" w:rsidP="00C230AD">
      <w:pPr>
        <w:jc w:val="left"/>
        <w:rPr>
          <w:rFonts w:ascii="Times New Roman" w:hAnsi="Times New Roman" w:cs="Times New Roman"/>
          <w:sz w:val="24"/>
          <w:szCs w:val="24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Σ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'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=Σ</m:t>
          </m:r>
        </m:oMath>
      </m:oMathPara>
    </w:p>
    <w:p w14:paraId="516EB90C" w14:textId="6D5A6461" w:rsidR="00C230AD" w:rsidRPr="00AE4519" w:rsidRDefault="00C230AD" w:rsidP="00C230AD">
      <w:pPr>
        <w:jc w:val="left"/>
        <w:rPr>
          <w:rFonts w:ascii="Times New Roman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 xml:space="preserve"> </m:t>
          </m:r>
          <m:sSubSup>
            <m:sSub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q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0</m:t>
              </m:r>
            </m:sub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'</m:t>
              </m:r>
            </m:sup>
          </m:sSubSup>
          <m:r>
            <w:rPr>
              <w:rFonts w:ascii="Cambria Math" w:hAnsi="Cambria Math" w:cs="Times New Roman"/>
              <w:sz w:val="24"/>
              <w:szCs w:val="24"/>
            </w:rPr>
            <m:t xml:space="preserve">= </m:t>
          </m:r>
          <m:sSubSup>
            <m:sSub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q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0</m:t>
              </m:r>
            </m:sub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'</m:t>
              </m:r>
            </m:sup>
          </m:sSubSup>
        </m:oMath>
      </m:oMathPara>
    </w:p>
    <w:p w14:paraId="1FBDD163" w14:textId="46E5A611" w:rsidR="00C230AD" w:rsidRPr="00AE4519" w:rsidRDefault="00ED2BA6" w:rsidP="00C230AD">
      <w:pPr>
        <w:jc w:val="left"/>
        <w:rPr>
          <w:rFonts w:ascii="Times New Roman" w:hAnsi="Times New Roman" w:cs="Times New Roman"/>
          <w:sz w:val="24"/>
          <w:szCs w:val="24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F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'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 w:cs="Times New Roman"/>
                  <w:i/>
                  <w:iCs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</m:e>
          </m:d>
        </m:oMath>
      </m:oMathPara>
    </w:p>
    <w:p w14:paraId="50167624" w14:textId="5E35B866" w:rsidR="00C230AD" w:rsidRPr="007125C4" w:rsidRDefault="00ED2BA6" w:rsidP="00C230AD">
      <w:pPr>
        <w:jc w:val="left"/>
        <w:rPr>
          <w:rFonts w:ascii="Times New Roman" w:hAnsi="Times New Roman" w:cs="Times New Roman"/>
          <w:bCs/>
          <w:sz w:val="24"/>
          <w:szCs w:val="24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δ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'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  <w:iCs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δ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'</m:t>
              </m:r>
            </m:sup>
          </m:sSup>
          <m:d>
            <m:dPr>
              <m:ctrlPr>
                <w:rPr>
                  <w:rFonts w:ascii="Cambria Math" w:hAnsi="Cambria Math" w:cs="Times New Roman"/>
                  <w:i/>
                  <w:iCs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,σ</m:t>
              </m:r>
            </m:e>
          </m:d>
          <m:r>
            <w:rPr>
              <w:rFonts w:ascii="Cambria Math" w:hAnsi="Cambria Math" w:cs="Times New Roman"/>
              <w:sz w:val="24"/>
              <w:szCs w:val="24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 w:cs="Times New Roman"/>
                  <w:i/>
                  <w:iCs/>
                  <w:sz w:val="24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  <w:iCs/>
                      <w:sz w:val="24"/>
                      <w:szCs w:val="24"/>
                    </w:rPr>
                  </m:ctrlPr>
                </m:eqArrPr>
                <m:e>
                  <m:d>
                    <m:dPr>
                      <m:begChr m:val="{"/>
                      <m:endChr m:val="}"/>
                      <m:ctrlPr>
                        <w:rPr>
                          <w:rFonts w:ascii="Cambria Math" w:hAnsi="Cambria Math" w:cs="Times New Roman"/>
                          <w:i/>
                          <w:iCs/>
                          <w:sz w:val="24"/>
                          <w:szCs w:val="24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j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 xml:space="preserve">          if δ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iCs/>
                          <w:sz w:val="24"/>
                          <w:szCs w:val="24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iCs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j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,σ</m:t>
                      </m:r>
                    </m:e>
                  </m:d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i</m:t>
                      </m:r>
                    </m:sub>
                  </m:sSub>
                </m:e>
                <m:e>
                  <m:d>
                    <m:dPr>
                      <m:begChr m:val="{"/>
                      <m:endChr m:val="}"/>
                      <m:ctrlPr>
                        <w:rPr>
                          <w:rFonts w:ascii="Cambria Math" w:hAnsi="Cambria Math" w:cs="Times New Roman"/>
                          <w:i/>
                          <w:iCs/>
                          <w:sz w:val="24"/>
                          <w:szCs w:val="24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ac_1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ac_2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,⋯,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ac_k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 xml:space="preserve">          if 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iCs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=</m:t>
                  </m:r>
                  <m:sSubSup>
                    <m:sSubSupPr>
                      <m:ctrlPr>
                        <w:rPr>
                          <w:rFonts w:ascii="Cambria Math" w:hAnsi="Cambria Math" w:cs="Times New Roman"/>
                          <w:i/>
                          <w:iCs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0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'</m:t>
                      </m:r>
                    </m:sup>
                  </m:sSubSup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 xml:space="preserve"> and σ=ε</m:t>
                  </m:r>
                </m:e>
              </m:eqArr>
            </m:e>
          </m:d>
        </m:oMath>
      </m:oMathPara>
    </w:p>
    <w:p w14:paraId="3FB195E5" w14:textId="1AD040A5" w:rsidR="005D0888" w:rsidRDefault="005D0888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424CB43C" w14:textId="38E3D783" w:rsidR="005D0888" w:rsidRDefault="00CD0099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rove that</w:t>
      </w:r>
      <w:r w:rsidR="00D40FDB">
        <w:rPr>
          <w:rFonts w:ascii="Times New Roman" w:hAnsi="Times New Roman" w:cs="Times New Roman"/>
          <w:sz w:val="24"/>
          <w:szCs w:val="24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'</m:t>
            </m:r>
          </m:sup>
        </m:sSup>
      </m:oMath>
      <w:r w:rsidR="00D40FDB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D40FDB">
        <w:rPr>
          <w:rFonts w:ascii="Times New Roman" w:hAnsi="Times New Roman" w:cs="Times New Roman"/>
          <w:sz w:val="24"/>
          <w:szCs w:val="24"/>
        </w:rPr>
        <w:t xml:space="preserve">accepts any string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w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>∈</m:t>
        </m:r>
        <m:d>
          <m:dPr>
            <m:begChr m:val="{"/>
            <m:endChr m:val="}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d>
              <m:dPr>
                <m:begChr m:val=""/>
                <m:endChr m:val="|"/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w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R</m:t>
                    </m:r>
                  </m:sup>
                </m:sSup>
              </m:e>
            </m:d>
            <m:r>
              <w:rPr>
                <w:rFonts w:ascii="Cambria Math" w:hAnsi="Cambria Math" w:cs="Times New Roman"/>
                <w:sz w:val="24"/>
                <w:szCs w:val="24"/>
              </w:rPr>
              <m:t>M accepts w</m:t>
            </m:r>
          </m:e>
        </m:d>
      </m:oMath>
      <w:r w:rsidR="00D40FDB">
        <w:rPr>
          <w:rFonts w:ascii="Times New Roman" w:hAnsi="Times New Roman" w:cs="Times New Roman" w:hint="eastAsia"/>
          <w:sz w:val="24"/>
          <w:szCs w:val="24"/>
        </w:rPr>
        <w:t>:</w:t>
      </w:r>
    </w:p>
    <w:p w14:paraId="60C07EA1" w14:textId="298F605D" w:rsidR="005D0888" w:rsidRDefault="00D40FDB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sume that </w:t>
      </w:r>
      <m:oMath>
        <m:r>
          <w:rPr>
            <w:rFonts w:ascii="Cambria Math" w:hAnsi="Cambria Math" w:cs="Times New Roman"/>
            <w:sz w:val="24"/>
            <w:szCs w:val="24"/>
          </w:rPr>
          <m:t>w=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w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w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2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⋯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w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sub>
        </m:sSub>
      </m:oMath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m:oMath>
        <m:r>
          <w:rPr>
            <w:rFonts w:ascii="Cambria Math" w:hAnsi="Cambria Math" w:cs="Times New Roman"/>
            <w:sz w:val="24"/>
            <w:szCs w:val="24"/>
          </w:rPr>
          <m:t>M</m:t>
        </m:r>
      </m:oMath>
      <w:r>
        <w:rPr>
          <w:rFonts w:ascii="Times New Roman" w:hAnsi="Times New Roman" w:cs="Times New Roman" w:hint="eastAsia"/>
          <w:sz w:val="24"/>
          <w:szCs w:val="24"/>
        </w:rPr>
        <w:t xml:space="preserve"> a</w:t>
      </w:r>
      <w:r>
        <w:rPr>
          <w:rFonts w:ascii="Times New Roman" w:hAnsi="Times New Roman" w:cs="Times New Roman"/>
          <w:sz w:val="24"/>
          <w:szCs w:val="24"/>
        </w:rPr>
        <w:t xml:space="preserve">ccepts </w:t>
      </w:r>
      <m:oMath>
        <m:r>
          <w:rPr>
            <w:rFonts w:ascii="Cambria Math" w:hAnsi="Cambria Math" w:cs="Times New Roman"/>
            <w:sz w:val="24"/>
            <w:szCs w:val="24"/>
          </w:rPr>
          <m:t>w</m:t>
        </m:r>
      </m:oMath>
    </w:p>
    <w:p w14:paraId="7C708B46" w14:textId="2074909E" w:rsidR="00D40FDB" w:rsidRDefault="00D40FDB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o there exists states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q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_1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,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q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_2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,⋯,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q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_n</m:t>
            </m:r>
          </m:sub>
        </m:sSub>
      </m:oMath>
      <w:r>
        <w:rPr>
          <w:rFonts w:ascii="Times New Roman" w:hAnsi="Times New Roman" w:cs="Times New Roman" w:hint="eastAsia"/>
          <w:sz w:val="24"/>
          <w:szCs w:val="24"/>
        </w:rPr>
        <w:t xml:space="preserve"> t</w:t>
      </w:r>
      <w:r>
        <w:rPr>
          <w:rFonts w:ascii="Times New Roman" w:hAnsi="Times New Roman" w:cs="Times New Roman"/>
          <w:sz w:val="24"/>
          <w:szCs w:val="24"/>
        </w:rPr>
        <w:t>hat</w:t>
      </w:r>
    </w:p>
    <w:p w14:paraId="0C8FA674" w14:textId="32DCB406" w:rsidR="00CD3A6B" w:rsidRPr="00B7745C" w:rsidRDefault="00ED2BA6" w:rsidP="00326F46">
      <w:pPr>
        <w:jc w:val="left"/>
        <w:rPr>
          <w:rFonts w:ascii="Times New Roman" w:hAnsi="Times New Roman" w:cs="Times New Roman"/>
          <w:iCs/>
          <w:sz w:val="24"/>
          <w:szCs w:val="24"/>
        </w:rPr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 w:cs="Times New Roman"/>
                  <w:i/>
                  <w:iCs/>
                  <w:sz w:val="24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  <w:iCs/>
                      <w:sz w:val="24"/>
                      <w:szCs w:val="24"/>
                    </w:rPr>
                  </m:ctrlPr>
                </m:eqArr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δ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0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1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i_1</m:t>
                      </m:r>
                    </m:sub>
                  </m:sSub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δ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i_t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t+1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i_t+1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 xml:space="preserve">         t=1,2,⋯,n-1</m:t>
                  </m:r>
                </m:e>
              </m:eqArr>
            </m:e>
          </m:d>
        </m:oMath>
      </m:oMathPara>
    </w:p>
    <w:p w14:paraId="1BA6870B" w14:textId="70A00B82" w:rsidR="00B7745C" w:rsidRDefault="00B7745C" w:rsidP="00B7745C">
      <w:pPr>
        <w:jc w:val="left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 w:hint="eastAsia"/>
          <w:iCs/>
          <w:sz w:val="24"/>
          <w:szCs w:val="24"/>
        </w:rPr>
        <w:t>a</w:t>
      </w:r>
      <w:r>
        <w:rPr>
          <w:rFonts w:ascii="Times New Roman" w:hAnsi="Times New Roman" w:cs="Times New Roman"/>
          <w:iCs/>
          <w:sz w:val="24"/>
          <w:szCs w:val="24"/>
        </w:rPr>
        <w:t xml:space="preserve">nd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q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_n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∈F=</m:t>
        </m:r>
        <m:d>
          <m:dPr>
            <m:begChr m:val="{"/>
            <m:endChr m:val="}"/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q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ac_1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q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ac_2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,⋯,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q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ac_k</m:t>
                </m:r>
              </m:sub>
            </m:sSub>
          </m:e>
        </m:d>
      </m:oMath>
    </w:p>
    <w:p w14:paraId="46E65C28" w14:textId="4EDC3C4B" w:rsidR="00B7745C" w:rsidRDefault="00B7745C" w:rsidP="00B7745C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n in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'</m:t>
            </m:r>
          </m:sup>
        </m:sSup>
      </m:oMath>
      <w:r>
        <w:rPr>
          <w:rFonts w:ascii="Times New Roman" w:hAnsi="Times New Roman" w:cs="Times New Roman" w:hint="eastAsia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we can find a path (following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δ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'</m:t>
            </m:r>
          </m:sup>
        </m:sSup>
      </m:oMath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defined above)</w:t>
      </w:r>
      <w:r w:rsidR="0078382B">
        <w:rPr>
          <w:rFonts w:ascii="Times New Roman" w:hAnsi="Times New Roman" w:cs="Times New Roman"/>
          <w:sz w:val="24"/>
          <w:szCs w:val="24"/>
        </w:rPr>
        <w:t xml:space="preserve"> from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q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'</m:t>
            </m:r>
          </m:sup>
        </m:sSubSup>
      </m:oMath>
      <w:r w:rsidR="0078382B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78382B">
        <w:rPr>
          <w:rFonts w:ascii="Times New Roman" w:hAnsi="Times New Roman" w:cs="Times New Roman"/>
          <w:sz w:val="24"/>
          <w:szCs w:val="24"/>
        </w:rPr>
        <w:t xml:space="preserve">to </w:t>
      </w:r>
      <m:oMath>
        <m:sSub>
          <m:sSubPr>
            <m:ctrlPr>
              <w:rPr>
                <w:rFonts w:ascii="Cambria Math" w:eastAsia="Cambria Math" w:hAnsi="Cambria Math" w:cs="Cambria Math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eastAsia="Cambria Math" w:hAnsi="Cambria Math" w:cs="Cambria Math"/>
                <w:sz w:val="24"/>
                <w:szCs w:val="24"/>
              </w:rPr>
              <m:t>q</m:t>
            </m:r>
          </m:e>
          <m:sub>
            <m:r>
              <w:rPr>
                <w:rFonts w:ascii="Cambria Math" w:eastAsia="Cambria Math" w:hAnsi="Cambria Math" w:cs="Cambria Math"/>
                <w:sz w:val="24"/>
                <w:szCs w:val="24"/>
              </w:rPr>
              <m:t>0</m:t>
            </m:r>
          </m:sub>
        </m:sSub>
      </m:oMath>
    </w:p>
    <w:p w14:paraId="028E3E4B" w14:textId="1FBABD48" w:rsidR="00DD4081" w:rsidRPr="00B7745C" w:rsidRDefault="00ED2BA6" w:rsidP="00DD4081">
      <w:pPr>
        <w:jc w:val="left"/>
        <w:rPr>
          <w:rFonts w:ascii="Times New Roman" w:hAnsi="Times New Roman" w:cs="Times New Roman"/>
          <w:iCs/>
          <w:sz w:val="24"/>
          <w:szCs w:val="24"/>
        </w:rPr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 w:cs="Times New Roman"/>
                  <w:i/>
                  <w:iCs/>
                  <w:sz w:val="24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  <w:iCs/>
                      <w:sz w:val="24"/>
                      <w:szCs w:val="24"/>
                    </w:rPr>
                  </m:ctrlPr>
                </m:eqArrPr>
                <m:e>
                  <m:sSup>
                    <m:sSupPr>
                      <m:ctrlPr>
                        <w:rPr>
                          <w:rFonts w:ascii="Cambria Math" w:eastAsia="Cambria Math" w:hAnsi="Cambria Math" w:cs="Cambria Math"/>
                          <w:i/>
                          <w:iCs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Cambria Math" w:hAnsi="Cambria Math" w:cs="Cambria Math"/>
                          <w:sz w:val="24"/>
                          <w:szCs w:val="24"/>
                        </w:rPr>
                        <m:t>δ</m:t>
                      </m:r>
                    </m:e>
                    <m:sup>
                      <m:r>
                        <w:rPr>
                          <w:rFonts w:ascii="Cambria Math" w:eastAsia="Cambria Math" w:hAnsi="Cambria Math" w:cs="Cambria Math"/>
                          <w:sz w:val="24"/>
                          <w:szCs w:val="24"/>
                        </w:rPr>
                        <m:t>'</m:t>
                      </m:r>
                    </m:sup>
                  </m:sSup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0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'</m:t>
                          </m:r>
                        </m:sup>
                      </m:sSubSup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,ε</m:t>
                      </m:r>
                    </m:e>
                  </m:d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i_n</m:t>
                      </m:r>
                    </m:sub>
                  </m:sSub>
                </m:e>
                <m:e>
                  <m:sSup>
                    <m:sSupPr>
                      <m:ctrlPr>
                        <w:rPr>
                          <w:rFonts w:ascii="Cambria Math" w:eastAsia="Cambria Math" w:hAnsi="Cambria Math" w:cs="Cambria Math"/>
                          <w:i/>
                          <w:iCs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Cambria Math" w:hAnsi="Cambria Math" w:cs="Cambria Math"/>
                          <w:sz w:val="24"/>
                          <w:szCs w:val="24"/>
                        </w:rPr>
                        <m:t>δ</m:t>
                      </m:r>
                    </m:e>
                    <m:sup>
                      <m:r>
                        <w:rPr>
                          <w:rFonts w:ascii="Cambria Math" w:eastAsia="Cambria Math" w:hAnsi="Cambria Math" w:cs="Cambria Math"/>
                          <w:sz w:val="24"/>
                          <w:szCs w:val="24"/>
                        </w:rPr>
                        <m:t>'</m:t>
                      </m:r>
                    </m:sup>
                  </m:sSup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i_t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4"/>
                              <w:szCs w:val="24"/>
                            </w:rPr>
                            <m:t>t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i_t-1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 xml:space="preserve">         t=n,n-1,⋯,2</m:t>
                  </m:r>
                  <m:ctrlPr>
                    <w:rPr>
                      <w:rFonts w:ascii="Cambria Math" w:eastAsia="Cambria Math" w:hAnsi="Cambria Math" w:cs="Cambria Math"/>
                      <w:i/>
                      <w:iCs/>
                      <w:sz w:val="24"/>
                      <w:szCs w:val="24"/>
                    </w:rPr>
                  </m:ctrlPr>
                </m:e>
                <m:e>
                  <m:sSup>
                    <m:sSupPr>
                      <m:ctrlPr>
                        <w:rPr>
                          <w:rFonts w:ascii="Cambria Math" w:eastAsia="Cambria Math" w:hAnsi="Cambria Math" w:cs="Cambria Math"/>
                          <w:i/>
                          <w:iCs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eastAsia="Cambria Math" w:hAnsi="Cambria Math" w:cs="Cambria Math"/>
                          <w:sz w:val="24"/>
                          <w:szCs w:val="24"/>
                        </w:rPr>
                        <m:t>δ</m:t>
                      </m:r>
                    </m:e>
                    <m:sup>
                      <m:r>
                        <w:rPr>
                          <w:rFonts w:ascii="Cambria Math" w:eastAsia="Cambria Math" w:hAnsi="Cambria Math" w:cs="Cambria Math"/>
                          <w:sz w:val="24"/>
                          <w:szCs w:val="24"/>
                        </w:rPr>
                        <m:t>'</m:t>
                      </m:r>
                    </m:sup>
                  </m:sSup>
                  <m:d>
                    <m:dPr>
                      <m:ctrlPr>
                        <w:rPr>
                          <w:rFonts w:ascii="Cambria Math" w:eastAsia="Cambria Math" w:hAnsi="Cambria Math" w:cs="Cambria Math"/>
                          <w:i/>
                          <w:iCs/>
                          <w:sz w:val="24"/>
                          <w:szCs w:val="24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iCs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  <w:sz w:val="24"/>
                              <w:szCs w:val="24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  <w:sz w:val="24"/>
                              <w:szCs w:val="24"/>
                            </w:rPr>
                            <m:t>i</m:t>
                          </m:r>
                          <m:r>
                            <w:rPr>
                              <w:rFonts w:ascii="Cambria Math" w:hAnsi="Cambria Math" w:cs="Cambria Math"/>
                              <w:sz w:val="24"/>
                              <w:szCs w:val="24"/>
                            </w:rPr>
                            <m:t>_</m:t>
                          </m:r>
                          <m:r>
                            <w:rPr>
                              <w:rFonts w:ascii="Cambria Math" w:eastAsia="Cambria Math" w:hAnsi="Cambria Math" w:cs="Cambria Math"/>
                              <w:sz w:val="24"/>
                              <w:szCs w:val="24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eastAsia="Cambria Math" w:hAnsi="Cambria Math" w:cs="Cambria Math"/>
                          <w:sz w:val="24"/>
                          <w:szCs w:val="24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  <w:iCs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  <w:sz w:val="24"/>
                              <w:szCs w:val="24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  <w:sz w:val="24"/>
                              <w:szCs w:val="24"/>
                            </w:rPr>
                            <m:t>1</m:t>
                          </m:r>
                        </m:sub>
                      </m:sSub>
                    </m:e>
                  </m:d>
                  <m:r>
                    <w:rPr>
                      <w:rFonts w:ascii="Cambria Math" w:eastAsia="Cambria Math" w:hAnsi="Cambria Math" w:cs="Cambria Math"/>
                      <w:sz w:val="24"/>
                      <w:szCs w:val="24"/>
                    </w:rPr>
                    <m:t>=</m:t>
                  </m:r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  <w:iCs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  <w:sz w:val="24"/>
                          <w:szCs w:val="24"/>
                        </w:rPr>
                        <m:t>q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  <w:sz w:val="24"/>
                          <w:szCs w:val="24"/>
                        </w:rPr>
                        <m:t>0</m:t>
                      </m:r>
                    </m:sub>
                  </m:sSub>
                </m:e>
              </m:eqArr>
            </m:e>
          </m:d>
        </m:oMath>
      </m:oMathPara>
    </w:p>
    <w:p w14:paraId="03E57E56" w14:textId="43813D58" w:rsidR="0078382B" w:rsidRPr="00AE4519" w:rsidRDefault="0078382B" w:rsidP="0078382B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 </w:t>
      </w:r>
      <m:oMath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q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'</m:t>
            </m:r>
          </m:sup>
        </m:sSubSup>
        <m:r>
          <w:rPr>
            <w:rFonts w:ascii="Cambria Math" w:hAnsi="Cambria Math" w:cs="Times New Roman"/>
            <w:sz w:val="24"/>
            <w:szCs w:val="24"/>
          </w:rPr>
          <m:t xml:space="preserve">= </m:t>
        </m:r>
        <m:sSubSup>
          <m:sSub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="Times New Roman"/>
                <w:sz w:val="24"/>
                <w:szCs w:val="24"/>
              </w:rPr>
              <m:t>q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  <m:sup>
            <m:r>
              <w:rPr>
                <w:rFonts w:ascii="Cambria Math" w:hAnsi="Cambria Math" w:cs="Times New Roman"/>
                <w:sz w:val="24"/>
                <w:szCs w:val="24"/>
              </w:rPr>
              <m:t>'</m:t>
            </m:r>
          </m:sup>
        </m:sSubSup>
      </m:oMath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m:oMath>
        <m:sSub>
          <m:sSubPr>
            <m:ctrlPr>
              <w:rPr>
                <w:rFonts w:ascii="Cambria Math" w:eastAsia="Cambria Math" w:hAnsi="Cambria Math" w:cs="Cambria Math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eastAsia="Cambria Math" w:hAnsi="Cambria Math" w:cs="Cambria Math"/>
                <w:sz w:val="24"/>
                <w:szCs w:val="24"/>
              </w:rPr>
              <m:t>q</m:t>
            </m:r>
          </m:e>
          <m:sub>
            <m:r>
              <w:rPr>
                <w:rFonts w:ascii="Cambria Math" w:eastAsia="Cambria Math" w:hAnsi="Cambria Math" w:cs="Cambria Math"/>
                <w:sz w:val="24"/>
                <w:szCs w:val="24"/>
              </w:rPr>
              <m:t>0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∈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F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'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>=</m:t>
        </m:r>
        <m:d>
          <m:dPr>
            <m:begChr m:val="{"/>
            <m:endChr m:val="}"/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q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sub>
            </m:sSub>
          </m:e>
        </m:d>
      </m:oMath>
      <w:r>
        <w:rPr>
          <w:rFonts w:ascii="Times New Roman" w:hAnsi="Times New Roman" w:cs="Times New Roman" w:hint="eastAsia"/>
          <w:iCs/>
          <w:sz w:val="24"/>
          <w:szCs w:val="24"/>
        </w:rPr>
        <w:t>,</w:t>
      </w:r>
      <w:r>
        <w:rPr>
          <w:rFonts w:ascii="Times New Roman" w:hAnsi="Times New Roman" w:cs="Times New Roman"/>
          <w:iCs/>
          <w:sz w:val="24"/>
          <w:szCs w:val="24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'</m:t>
            </m:r>
          </m:sup>
        </m:sSup>
      </m:oMath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ccepts </w:t>
      </w:r>
      <m:oMath>
        <m:r>
          <w:rPr>
            <w:rFonts w:ascii="Cambria Math" w:hAnsi="Cambria Math" w:cs="Times New Roman"/>
            <w:sz w:val="24"/>
            <w:szCs w:val="24"/>
          </w:rPr>
          <m:t>ε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w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w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n-1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⋯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w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w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sup>
        </m:sSup>
      </m:oMath>
      <w:r>
        <w:rPr>
          <w:rFonts w:ascii="Times New Roman" w:hAnsi="Times New Roman" w:cs="Times New Roman" w:hint="eastAsia"/>
          <w:sz w:val="24"/>
          <w:szCs w:val="24"/>
        </w:rPr>
        <w:t>.</w:t>
      </w:r>
    </w:p>
    <w:p w14:paraId="480C98EC" w14:textId="5BFAD1AF" w:rsidR="0078382B" w:rsidRDefault="0078382B" w:rsidP="0078382B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o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'</m:t>
            </m:r>
          </m:sup>
        </m:sSup>
      </m:oMath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ccepts any string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w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>∈</m:t>
        </m:r>
        <m:d>
          <m:dPr>
            <m:begChr m:val="{"/>
            <m:endChr m:val="}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d>
              <m:dPr>
                <m:begChr m:val=""/>
                <m:endChr m:val="|"/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w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R</m:t>
                    </m:r>
                  </m:sup>
                </m:sSup>
              </m:e>
            </m:d>
            <m:r>
              <w:rPr>
                <w:rFonts w:ascii="Cambria Math" w:hAnsi="Cambria Math" w:cs="Times New Roman"/>
                <w:sz w:val="24"/>
                <w:szCs w:val="24"/>
              </w:rPr>
              <m:t>M accepts w</m:t>
            </m:r>
          </m:e>
        </m:d>
      </m:oMath>
      <w:r>
        <w:rPr>
          <w:rFonts w:ascii="Times New Roman" w:hAnsi="Times New Roman" w:cs="Times New Roman" w:hint="eastAsia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i.e.,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'</m:t>
            </m:r>
          </m:sup>
        </m:sSup>
      </m:oMath>
      <w:r>
        <w:rPr>
          <w:rFonts w:ascii="Times New Roman" w:hAnsi="Times New Roman" w:cs="Times New Roman" w:hint="eastAsia"/>
          <w:sz w:val="24"/>
          <w:szCs w:val="24"/>
        </w:rPr>
        <w:t xml:space="preserve"> r</w:t>
      </w:r>
      <w:r>
        <w:rPr>
          <w:rFonts w:ascii="Times New Roman" w:hAnsi="Times New Roman" w:cs="Times New Roman"/>
          <w:sz w:val="24"/>
          <w:szCs w:val="24"/>
        </w:rPr>
        <w:t xml:space="preserve">ecognizes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sup>
        </m:sSup>
      </m:oMath>
    </w:p>
    <w:p w14:paraId="6F69B42D" w14:textId="72D323A3" w:rsidR="0078382B" w:rsidRDefault="0078382B" w:rsidP="0078382B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hen, as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'</m:t>
            </m:r>
          </m:sup>
        </m:sSup>
      </m:oMath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s </w:t>
      </w:r>
      <w:proofErr w:type="gramStart"/>
      <w:r>
        <w:rPr>
          <w:rFonts w:ascii="Times New Roman" w:hAnsi="Times New Roman" w:cs="Times New Roman"/>
          <w:sz w:val="24"/>
          <w:szCs w:val="24"/>
        </w:rPr>
        <w:t>a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NFA, there exists a DFA</w:t>
      </w:r>
      <w:r w:rsidR="00EE7011">
        <w:rPr>
          <w:rFonts w:ascii="Times New Roman" w:hAnsi="Times New Roman" w:cs="Times New Roman"/>
          <w:sz w:val="24"/>
          <w:szCs w:val="24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''</m:t>
            </m:r>
          </m:sup>
        </m:sSup>
      </m:oMath>
      <w:r w:rsidR="00EE7011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EE7011">
        <w:rPr>
          <w:rFonts w:ascii="Times New Roman" w:hAnsi="Times New Roman" w:cs="Times New Roman"/>
          <w:sz w:val="24"/>
          <w:szCs w:val="24"/>
        </w:rPr>
        <w:t xml:space="preserve">that is </w:t>
      </w:r>
      <w:r w:rsidR="00EE7011" w:rsidRPr="00AE4519">
        <w:rPr>
          <w:rFonts w:ascii="Times New Roman" w:hAnsi="Times New Roman" w:cs="Times New Roman"/>
          <w:sz w:val="24"/>
          <w:szCs w:val="24"/>
        </w:rPr>
        <w:t>equivalent</w:t>
      </w:r>
      <w:r w:rsidR="00EE7011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EE7011">
        <w:rPr>
          <w:rFonts w:ascii="Times New Roman" w:hAnsi="Times New Roman" w:cs="Times New Roman"/>
          <w:sz w:val="24"/>
          <w:szCs w:val="24"/>
        </w:rPr>
        <w:t xml:space="preserve">to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M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'</m:t>
            </m:r>
          </m:sup>
        </m:sSup>
      </m:oMath>
      <w:r w:rsidR="00EE7011">
        <w:rPr>
          <w:rFonts w:ascii="Times New Roman" w:hAnsi="Times New Roman" w:cs="Times New Roman" w:hint="eastAsia"/>
          <w:sz w:val="24"/>
          <w:szCs w:val="24"/>
        </w:rPr>
        <w:t>,</w:t>
      </w:r>
      <w:r w:rsidR="00EE7011">
        <w:rPr>
          <w:rFonts w:ascii="Times New Roman" w:hAnsi="Times New Roman" w:cs="Times New Roman"/>
          <w:sz w:val="24"/>
          <w:szCs w:val="24"/>
        </w:rPr>
        <w:t xml:space="preserve"> which also </w:t>
      </w:r>
      <w:r w:rsidR="00EE7011">
        <w:rPr>
          <w:rFonts w:ascii="Times New Roman" w:hAnsi="Times New Roman" w:cs="Times New Roman" w:hint="eastAsia"/>
          <w:sz w:val="24"/>
          <w:szCs w:val="24"/>
        </w:rPr>
        <w:t>r</w:t>
      </w:r>
      <w:r w:rsidR="00EE7011">
        <w:rPr>
          <w:rFonts w:ascii="Times New Roman" w:hAnsi="Times New Roman" w:cs="Times New Roman"/>
          <w:sz w:val="24"/>
          <w:szCs w:val="24"/>
        </w:rPr>
        <w:t xml:space="preserve">ecognizes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sup>
        </m:sSup>
      </m:oMath>
      <w:r w:rsidR="00EE7011">
        <w:rPr>
          <w:rFonts w:ascii="Times New Roman" w:hAnsi="Times New Roman" w:cs="Times New Roman"/>
          <w:sz w:val="24"/>
          <w:szCs w:val="24"/>
        </w:rPr>
        <w:t>.</w:t>
      </w:r>
    </w:p>
    <w:p w14:paraId="290B2AA3" w14:textId="6251A8C8" w:rsidR="00EE7011" w:rsidRPr="00EE7011" w:rsidRDefault="00EE7011" w:rsidP="0078382B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o that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sup>
        </m:sSup>
      </m:oMath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s also regular. Q.E.D.</w:t>
      </w:r>
    </w:p>
    <w:p w14:paraId="7AA9537E" w14:textId="45321A28" w:rsidR="00B7745C" w:rsidRPr="0078382B" w:rsidRDefault="00B7745C" w:rsidP="00B7745C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7F30D9D" w14:textId="2E0175D0" w:rsidR="00B7745C" w:rsidRDefault="00B7745C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09117B64" w14:textId="7EB76219" w:rsidR="00EE7011" w:rsidRDefault="00EE7011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C3B50D1" w14:textId="6A9845F4" w:rsidR="00EE7011" w:rsidRDefault="00EE7011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6EC08E49" w14:textId="6C1F6EE4" w:rsidR="00EE7011" w:rsidRDefault="00EE7011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0CEE2215" w14:textId="269E3FD8" w:rsidR="00EE7011" w:rsidRDefault="00EE7011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20040E7F" w14:textId="56ACED7C" w:rsidR="00EE7011" w:rsidRDefault="00EE7011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431F9599" w14:textId="2DBAE979" w:rsidR="00EE7011" w:rsidRDefault="00EE7011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769B8718" w14:textId="479A9024" w:rsidR="00EE7011" w:rsidRDefault="00EE7011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0F9888A0" w14:textId="69BE29E7" w:rsidR="00EE7011" w:rsidRDefault="00EE7011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3F5A8392" w14:textId="0E764D29" w:rsidR="00EE7011" w:rsidRDefault="00EE7011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6B7ADE8E" w14:textId="63B8E46C" w:rsidR="00EE7011" w:rsidRDefault="00EE7011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471FE05F" w14:textId="2CEF6DE3" w:rsidR="00EE7011" w:rsidRDefault="00EE7011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78575AFA" w14:textId="4A4A2DE5" w:rsidR="00EE7011" w:rsidRDefault="00EE7011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1ACF7473" w14:textId="23B3137B" w:rsidR="00EE7011" w:rsidRDefault="00EE7011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27FF15E6" w14:textId="7FF7E594" w:rsidR="00EE7011" w:rsidRDefault="00EE7011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642F547A" w14:textId="06C8B3F3" w:rsidR="00EE7011" w:rsidRDefault="00EE7011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CAC2CC5" w14:textId="543E63F2" w:rsidR="00EE7011" w:rsidRDefault="00EE7011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788D27B5" w14:textId="5A394110" w:rsidR="00EE7011" w:rsidRDefault="00EE7011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6181FBD2" w14:textId="52A68E8A" w:rsidR="00EE7011" w:rsidRDefault="00EE7011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AB72982" w14:textId="3FC05737" w:rsidR="00EE7011" w:rsidRDefault="00EE7011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0DE9D8A" w14:textId="77777777" w:rsidR="00EE7011" w:rsidRPr="00D40FDB" w:rsidRDefault="00EE7011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35E16817" w14:textId="12BAC719" w:rsidR="00BD2561" w:rsidRPr="005D0888" w:rsidRDefault="00CD3A6B" w:rsidP="00326F46">
      <w:pPr>
        <w:jc w:val="left"/>
        <w:rPr>
          <w:rFonts w:ascii="Times New Roman" w:hAnsi="Times New Roman" w:cs="Times New Roman"/>
          <w:color w:val="0070C0"/>
          <w:sz w:val="24"/>
          <w:szCs w:val="24"/>
        </w:rPr>
      </w:pPr>
      <w:r w:rsidRPr="005D0888">
        <w:rPr>
          <w:rFonts w:ascii="Times New Roman" w:hAnsi="Times New Roman" w:cs="Times New Roman"/>
          <w:color w:val="0070C0"/>
          <w:sz w:val="24"/>
          <w:szCs w:val="24"/>
        </w:rPr>
        <w:t>b)</w:t>
      </w:r>
    </w:p>
    <w:p w14:paraId="2274D41D" w14:textId="58926922" w:rsidR="00801991" w:rsidRDefault="00801991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L</w:t>
      </w:r>
      <w:r>
        <w:rPr>
          <w:rFonts w:ascii="Times New Roman" w:hAnsi="Times New Roman" w:cs="Times New Roman"/>
          <w:sz w:val="24"/>
          <w:szCs w:val="24"/>
        </w:rPr>
        <w:t xml:space="preserve">et’s focus on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B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sup>
        </m:sSup>
      </m:oMath>
      <w:r>
        <w:rPr>
          <w:rFonts w:ascii="Times New Roman" w:hAnsi="Times New Roman" w:cs="Times New Roman" w:hint="eastAsia"/>
          <w:sz w:val="24"/>
          <w:szCs w:val="24"/>
        </w:rPr>
        <w:t>.</w:t>
      </w:r>
    </w:p>
    <w:p w14:paraId="03D81266" w14:textId="68E6DCD5" w:rsidR="00801991" w:rsidRDefault="00801991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F</w:t>
      </w:r>
      <w:r>
        <w:rPr>
          <w:rFonts w:ascii="Times New Roman" w:hAnsi="Times New Roman" w:cs="Times New Roman"/>
          <w:sz w:val="24"/>
          <w:szCs w:val="24"/>
        </w:rPr>
        <w:t>or example,</w:t>
      </w:r>
    </w:p>
    <w:p w14:paraId="51B7C04F" w14:textId="2B198FE6" w:rsidR="00801991" w:rsidRDefault="00ED2BA6" w:rsidP="00326F46">
      <w:pPr>
        <w:jc w:val="left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eqArr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e>
              </m:eqArr>
            </m:e>
          </m:d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eqArr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e>
              </m:eqArr>
            </m:e>
          </m:d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eqArr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e>
              </m:eqArr>
            </m:e>
          </m:d>
          <m:r>
            <w:rPr>
              <w:rFonts w:ascii="Cambria Math" w:hAnsi="Cambria Math" w:cs="Times New Roman"/>
              <w:sz w:val="24"/>
              <w:szCs w:val="24"/>
            </w:rPr>
            <m:t>∈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B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R</m:t>
              </m:r>
            </m:sup>
          </m:sSup>
          <m:r>
            <w:rPr>
              <w:rFonts w:ascii="Cambria Math" w:hAnsi="Cambria Math" w:cs="Times New Roman"/>
              <w:sz w:val="24"/>
              <w:szCs w:val="24"/>
            </w:rPr>
            <m:t>,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eqArr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e>
              </m:eqArr>
            </m:e>
          </m:d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eqArr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e>
              </m:eqArr>
            </m:e>
          </m:d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eqArr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e>
              </m:eqArr>
            </m:e>
          </m:d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eqArr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e>
              </m:eqArr>
            </m:e>
          </m:d>
          <m:d>
            <m:dPr>
              <m:begChr m:val="["/>
              <m:endChr m:val="]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eqArr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e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e>
              </m:eqArr>
            </m:e>
          </m:d>
          <m:r>
            <w:rPr>
              <w:rFonts w:ascii="Cambria Math" w:hAnsi="Cambria Math" w:cs="Times New Roman"/>
              <w:sz w:val="24"/>
              <w:szCs w:val="24"/>
            </w:rPr>
            <m:t>∈</m:t>
          </m:r>
          <m:sSup>
            <m:sSup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B</m:t>
              </m:r>
            </m:e>
            <m:sup>
              <m:r>
                <w:rPr>
                  <w:rFonts w:ascii="Cambria Math" w:hAnsi="Cambria Math" w:cs="Times New Roman"/>
                  <w:sz w:val="24"/>
                  <w:szCs w:val="24"/>
                </w:rPr>
                <m:t>R</m:t>
              </m:r>
            </m:sup>
          </m:sSup>
        </m:oMath>
      </m:oMathPara>
    </w:p>
    <w:p w14:paraId="049482C2" w14:textId="77777777" w:rsidR="004C3214" w:rsidRDefault="004C3214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sume </w:t>
      </w:r>
      <m:oMath>
        <m:r>
          <w:rPr>
            <w:rFonts w:ascii="Cambria Math" w:hAnsi="Cambria Math" w:cs="Times New Roman"/>
            <w:sz w:val="24"/>
            <w:szCs w:val="24"/>
          </w:rPr>
          <m:t>w∈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B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sup>
        </m:sSup>
      </m:oMath>
      <w:r>
        <w:rPr>
          <w:rFonts w:ascii="Times New Roman" w:hAnsi="Times New Roman" w:cs="Times New Roman" w:hint="eastAsia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01991" w:rsidRPr="00801991">
        <w:rPr>
          <w:rFonts w:ascii="Times New Roman" w:hAnsi="Times New Roman" w:cs="Times New Roman" w:hint="eastAsia"/>
          <w:sz w:val="24"/>
          <w:szCs w:val="24"/>
        </w:rPr>
        <w:t>L</w:t>
      </w:r>
      <w:r w:rsidR="00801991" w:rsidRPr="00801991">
        <w:rPr>
          <w:rFonts w:ascii="Times New Roman" w:hAnsi="Times New Roman" w:cs="Times New Roman"/>
          <w:sz w:val="24"/>
          <w:szCs w:val="24"/>
        </w:rPr>
        <w:t>e</w:t>
      </w:r>
      <w:r w:rsidR="00801991">
        <w:rPr>
          <w:rFonts w:ascii="Times New Roman" w:hAnsi="Times New Roman" w:cs="Times New Roman"/>
          <w:sz w:val="24"/>
          <w:szCs w:val="24"/>
        </w:rPr>
        <w:t xml:space="preserve">t </w:t>
      </w:r>
      <m:oMath>
        <m:r>
          <w:rPr>
            <w:rFonts w:ascii="Cambria Math" w:hAnsi="Cambria Math" w:cs="Times New Roman"/>
            <w:sz w:val="24"/>
            <w:szCs w:val="24"/>
          </w:rPr>
          <m:t>w=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eqArr>
              <m:eqArr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eqArr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</m:t>
                    </m:r>
                  </m:sub>
                </m:sSub>
              </m:e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</m:t>
                    </m:r>
                  </m:sub>
                </m:sSub>
              </m:e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</m:t>
                    </m:r>
                  </m:sub>
                </m:sSub>
              </m:e>
            </m:eqArr>
          </m:e>
        </m:d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eqArr>
              <m:eqArr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eqArr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sub>
                </m:sSub>
              </m:e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sub>
                </m:sSub>
              </m:e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sub>
                </m:sSub>
              </m:e>
            </m:eqArr>
          </m:e>
        </m:d>
        <m:r>
          <w:rPr>
            <w:rFonts w:ascii="Cambria Math" w:hAnsi="Cambria Math" w:cs="Times New Roman"/>
            <w:sz w:val="24"/>
            <w:szCs w:val="24"/>
          </w:rPr>
          <m:t>⋯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eqArr>
              <m:eqArr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eqArr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n</m:t>
                    </m:r>
                  </m:sub>
                </m:sSub>
              </m:e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n</m:t>
                    </m:r>
                  </m:sub>
                </m:sSub>
              </m:e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n</m:t>
                    </m:r>
                  </m:sub>
                </m:sSub>
              </m:e>
            </m:eqArr>
          </m:e>
        </m:d>
      </m:oMath>
      <w:r w:rsidR="00801991">
        <w:rPr>
          <w:rFonts w:ascii="Times New Roman" w:hAnsi="Times New Roman" w:cs="Times New Roman" w:hint="eastAsia"/>
          <w:sz w:val="24"/>
          <w:szCs w:val="24"/>
        </w:rPr>
        <w:t>,</w:t>
      </w:r>
      <w:r w:rsidR="0080199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BB2C2BF" w14:textId="4716C371" w:rsidR="00801991" w:rsidRDefault="00801991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d</w:t>
      </w:r>
      <w:r w:rsidR="004C3214">
        <w:rPr>
          <w:rFonts w:ascii="Times New Roman" w:hAnsi="Times New Roman" w:cs="Times New Roman"/>
          <w:sz w:val="24"/>
          <w:szCs w:val="24"/>
        </w:rPr>
        <w:t xml:space="preserve"> creat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ⅆ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</m:t>
        </m:r>
        <m:d>
          <m:dPr>
            <m:begChr m:val="{"/>
            <m:endChr m:val="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eqArr>
              <m:eqArr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eqArr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,i=0</m:t>
                </m:r>
              </m:e>
              <m:e>
                <m:d>
                  <m:dPr>
                    <m:begChr m:val="⌊"/>
                    <m:endChr m:val="⌋"/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a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b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d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i-1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den>
                    </m:f>
                  </m:e>
                </m:d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,i≥1</m:t>
                </m:r>
              </m:e>
            </m:eqArr>
          </m:e>
        </m:d>
      </m:oMath>
    </w:p>
    <w:p w14:paraId="443B5F26" w14:textId="01AEA201" w:rsidR="00725386" w:rsidRDefault="00725386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w</w:t>
      </w:r>
      <w:r>
        <w:rPr>
          <w:rFonts w:ascii="Times New Roman" w:hAnsi="Times New Roman" w:cs="Times New Roman"/>
          <w:sz w:val="24"/>
          <w:szCs w:val="24"/>
        </w:rPr>
        <w:t xml:space="preserve">here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ⅆ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</m:oMath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725386">
        <w:rPr>
          <w:rFonts w:ascii="Times New Roman" w:hAnsi="Times New Roman" w:cs="Times New Roman"/>
          <w:sz w:val="24"/>
          <w:szCs w:val="24"/>
        </w:rPr>
        <w:t xml:space="preserve">represents </w:t>
      </w:r>
      <w:r>
        <w:rPr>
          <w:rFonts w:ascii="Times New Roman" w:hAnsi="Times New Roman" w:cs="Times New Roman"/>
          <w:sz w:val="24"/>
          <w:szCs w:val="24"/>
        </w:rPr>
        <w:t xml:space="preserve">that </w:t>
      </w:r>
      <w:r w:rsidRPr="00725386">
        <w:rPr>
          <w:rFonts w:ascii="Times New Roman" w:hAnsi="Times New Roman" w:cs="Times New Roman"/>
          <w:sz w:val="24"/>
          <w:szCs w:val="24"/>
        </w:rPr>
        <w:t>on the i-</w:t>
      </w:r>
      <w:proofErr w:type="spellStart"/>
      <w:r w:rsidRPr="00725386">
        <w:rPr>
          <w:rFonts w:ascii="Times New Roman" w:hAnsi="Times New Roman" w:cs="Times New Roman"/>
          <w:sz w:val="24"/>
          <w:szCs w:val="24"/>
        </w:rPr>
        <w:t>th</w:t>
      </w:r>
      <w:proofErr w:type="spellEnd"/>
      <w:r w:rsidRPr="00725386">
        <w:rPr>
          <w:rFonts w:ascii="Times New Roman" w:hAnsi="Times New Roman" w:cs="Times New Roman"/>
          <w:sz w:val="24"/>
          <w:szCs w:val="24"/>
        </w:rPr>
        <w:t xml:space="preserve"> bit</w:t>
      </w:r>
      <w:r>
        <w:rPr>
          <w:rFonts w:ascii="Times New Roman" w:hAnsi="Times New Roman" w:cs="Times New Roman"/>
          <w:sz w:val="24"/>
          <w:szCs w:val="24"/>
        </w:rPr>
        <w:t>,</w:t>
      </w:r>
      <w:r w:rsidRPr="0072538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what’s</w:t>
      </w:r>
      <w:r w:rsidRPr="00725386">
        <w:rPr>
          <w:rFonts w:ascii="Times New Roman" w:hAnsi="Times New Roman" w:cs="Times New Roman"/>
          <w:sz w:val="24"/>
          <w:szCs w:val="24"/>
        </w:rPr>
        <w:t xml:space="preserve"> the </w:t>
      </w:r>
      <w:r>
        <w:rPr>
          <w:rFonts w:ascii="Times New Roman" w:hAnsi="Times New Roman" w:cs="Times New Roman"/>
          <w:sz w:val="24"/>
          <w:szCs w:val="24"/>
        </w:rPr>
        <w:t>value the bottom row “</w:t>
      </w:r>
      <w:proofErr w:type="gramStart"/>
      <w:r>
        <w:rPr>
          <w:rFonts w:ascii="Times New Roman" w:hAnsi="Times New Roman" w:cs="Times New Roman"/>
          <w:sz w:val="24"/>
          <w:szCs w:val="24"/>
        </w:rPr>
        <w:t>owe</w:t>
      </w:r>
      <w:proofErr w:type="gramEnd"/>
      <w:r>
        <w:rPr>
          <w:rFonts w:ascii="Times New Roman" w:hAnsi="Times New Roman" w:cs="Times New Roman"/>
          <w:sz w:val="24"/>
          <w:szCs w:val="24"/>
        </w:rPr>
        <w:t>” the top</w:t>
      </w:r>
      <w:r w:rsidRPr="00725386">
        <w:rPr>
          <w:rFonts w:ascii="Times New Roman" w:hAnsi="Times New Roman" w:cs="Times New Roman"/>
          <w:sz w:val="24"/>
          <w:szCs w:val="24"/>
        </w:rPr>
        <w:t xml:space="preserve"> two rows</w:t>
      </w:r>
      <w:r w:rsidR="001B3ABC">
        <w:rPr>
          <w:rFonts w:ascii="Times New Roman" w:hAnsi="Times New Roman" w:cs="Times New Roman"/>
          <w:sz w:val="24"/>
          <w:szCs w:val="24"/>
        </w:rPr>
        <w:t xml:space="preserve"> that next higher bit needs to “repay”</w:t>
      </w:r>
      <w:r w:rsidRPr="00725386">
        <w:rPr>
          <w:rFonts w:ascii="Times New Roman" w:hAnsi="Times New Roman" w:cs="Times New Roman"/>
          <w:sz w:val="24"/>
          <w:szCs w:val="24"/>
        </w:rPr>
        <w:t xml:space="preserve">. Therefore, each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ⅆ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</m:oMath>
      <w:r w:rsidRPr="0072538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only needs to </w:t>
      </w:r>
      <w:r w:rsidRPr="00725386">
        <w:rPr>
          <w:rFonts w:ascii="Times New Roman" w:hAnsi="Times New Roman" w:cs="Times New Roman"/>
          <w:sz w:val="24"/>
          <w:szCs w:val="24"/>
        </w:rPr>
        <w:t xml:space="preserve">inherit half of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d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-1</m:t>
            </m:r>
          </m:sub>
        </m:sSub>
      </m:oMath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on </w:t>
      </w:r>
      <w:r w:rsidRPr="00725386">
        <w:rPr>
          <w:rFonts w:ascii="Times New Roman" w:hAnsi="Times New Roman" w:cs="Times New Roman"/>
          <w:sz w:val="24"/>
          <w:szCs w:val="24"/>
        </w:rPr>
        <w:t>the previous bit</w:t>
      </w:r>
      <w:r w:rsidR="004C3214">
        <w:rPr>
          <w:rFonts w:ascii="Times New Roman" w:hAnsi="Times New Roman" w:cs="Times New Roman"/>
          <w:sz w:val="24"/>
          <w:szCs w:val="24"/>
        </w:rPr>
        <w:t xml:space="preserve"> (the rem</w:t>
      </w:r>
      <w:r w:rsidR="005B40E6">
        <w:rPr>
          <w:rFonts w:ascii="Times New Roman" w:hAnsi="Times New Roman" w:cs="Times New Roman"/>
          <w:sz w:val="24"/>
          <w:szCs w:val="24"/>
        </w:rPr>
        <w:t>ai</w:t>
      </w:r>
      <w:r w:rsidR="004C3214">
        <w:rPr>
          <w:rFonts w:ascii="Times New Roman" w:hAnsi="Times New Roman" w:cs="Times New Roman"/>
          <w:sz w:val="24"/>
          <w:szCs w:val="24"/>
        </w:rPr>
        <w:t xml:space="preserve">nder has been “repaid” by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</m:oMath>
      <w:r w:rsidR="004C3214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4C3214" w:rsidRPr="004C3214">
        <w:rPr>
          <w:rFonts w:ascii="Times New Roman" w:hAnsi="Times New Roman" w:cs="Times New Roman"/>
          <w:sz w:val="24"/>
          <w:szCs w:val="24"/>
        </w:rPr>
        <w:t>immediately</w:t>
      </w:r>
      <w:r w:rsidR="004C3214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4B398A7" w14:textId="5537ADE8" w:rsidR="00725386" w:rsidRDefault="009F0532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2⋅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ⅆ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 xml:space="preserve">=  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b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ⅆ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-1</m:t>
            </m:r>
          </m:sub>
        </m:sSub>
      </m:oMath>
      <w:r>
        <w:rPr>
          <w:rFonts w:ascii="Times New Roman" w:hAnsi="Times New Roman" w:cs="Times New Roman" w:hint="eastAsia"/>
          <w:sz w:val="24"/>
          <w:szCs w:val="24"/>
        </w:rPr>
        <w:t>,</w:t>
      </w:r>
      <w:r w:rsidR="001B3ABC">
        <w:rPr>
          <w:rFonts w:ascii="Times New Roman" w:hAnsi="Times New Roman" w:cs="Times New Roman"/>
          <w:sz w:val="24"/>
          <w:szCs w:val="24"/>
        </w:rPr>
        <w:t xml:space="preserve"> </w:t>
      </w:r>
      <w:r w:rsidR="004C3214">
        <w:rPr>
          <w:rFonts w:ascii="Times New Roman" w:hAnsi="Times New Roman" w:cs="Times New Roman"/>
          <w:sz w:val="24"/>
          <w:szCs w:val="24"/>
        </w:rPr>
        <w:t>it is obvious that:</w:t>
      </w:r>
    </w:p>
    <w:p w14:paraId="26CFCFF0" w14:textId="5417891A" w:rsidR="005B40E6" w:rsidRPr="005B40E6" w:rsidRDefault="00ED2BA6" w:rsidP="00326F46">
      <w:pPr>
        <w:jc w:val="left"/>
        <w:rPr>
          <w:rFonts w:ascii="Times New Roman" w:hAnsi="Times New Roman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i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b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ⅆ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-1</m:t>
                  </m:r>
                </m:sub>
              </m:sSub>
            </m:e>
          </m:d>
          <m:func>
            <m:func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funcPr>
            <m:fName>
              <m:r>
                <w:rPr>
                  <w:rFonts w:ascii="Cambria Math" w:hAnsi="Cambria Math" w:cs="Times New Roman"/>
                  <w:sz w:val="24"/>
                  <w:szCs w:val="24"/>
                </w:rPr>
                <m:t>mod</m:t>
              </m:r>
            </m:fName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2</m:t>
              </m:r>
            </m:e>
          </m:func>
          <m:r>
            <w:rPr>
              <w:rFonts w:ascii="Cambria Math" w:hAnsi="Cambria Math" w:cs="Times New Roman"/>
              <w:sz w:val="24"/>
              <w:szCs w:val="24"/>
            </w:rPr>
            <m:t>,i≥1        (1)</m:t>
          </m:r>
        </m:oMath>
      </m:oMathPara>
    </w:p>
    <w:p w14:paraId="0CB40EA0" w14:textId="3578480D" w:rsidR="005B40E6" w:rsidRPr="004C3214" w:rsidRDefault="00ED2BA6" w:rsidP="00326F46">
      <w:pPr>
        <w:jc w:val="left"/>
        <w:rPr>
          <w:rFonts w:ascii="Times New Roman" w:hAnsi="Times New Roman" w:cs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d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n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0          (2)</m:t>
          </m:r>
        </m:oMath>
      </m:oMathPara>
    </w:p>
    <w:p w14:paraId="79CA2293" w14:textId="05EE69EC" w:rsidR="004C3214" w:rsidRDefault="004C3214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F</w:t>
      </w:r>
      <w:r>
        <w:rPr>
          <w:rFonts w:ascii="Times New Roman" w:hAnsi="Times New Roman" w:cs="Times New Roman"/>
          <w:sz w:val="24"/>
          <w:szCs w:val="24"/>
        </w:rPr>
        <w:t xml:space="preserve">or example, in </w:t>
      </w:r>
      <m:oMath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eqArr>
              <m:eqArr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eqArr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e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e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e>
            </m:eqArr>
          </m:e>
        </m:d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eqArr>
              <m:eqArr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eqArr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e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e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e>
            </m:eqArr>
          </m:e>
        </m:d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eqArr>
              <m:eqArr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eqArr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e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e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e>
            </m:eqArr>
          </m:e>
        </m:d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eqArr>
              <m:eqArr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eqArr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e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e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e>
            </m:eqArr>
          </m:e>
        </m:d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eqArr>
              <m:eqArr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eqArr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e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e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e>
            </m:eqArr>
          </m:e>
        </m:d>
        <m:r>
          <w:rPr>
            <w:rFonts w:ascii="Cambria Math" w:hAnsi="Cambria Math" w:cs="Times New Roman"/>
            <w:sz w:val="24"/>
            <w:szCs w:val="24"/>
          </w:rPr>
          <m:t>∈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B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sup>
        </m:sSup>
      </m:oMath>
      <w:r>
        <w:rPr>
          <w:rFonts w:ascii="Times New Roman" w:hAnsi="Times New Roman" w:cs="Times New Roman" w:hint="eastAsia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B40E6">
        <w:rPr>
          <w:rFonts w:ascii="Times New Roman" w:hAnsi="Times New Roman" w:cs="Times New Roman"/>
          <w:sz w:val="24"/>
          <w:szCs w:val="24"/>
        </w:rPr>
        <w:t xml:space="preserve">we </w:t>
      </w:r>
      <w:r w:rsidR="00326F46">
        <w:rPr>
          <w:rFonts w:ascii="Times New Roman" w:hAnsi="Times New Roman" w:cs="Times New Roman"/>
          <w:sz w:val="24"/>
          <w:szCs w:val="24"/>
        </w:rPr>
        <w:t>see</w:t>
      </w:r>
      <w:r w:rsidR="005B40E6">
        <w:rPr>
          <w:rFonts w:ascii="Times New Roman" w:hAnsi="Times New Roman" w:cs="Times New Roman"/>
          <w:sz w:val="24"/>
          <w:szCs w:val="24"/>
        </w:rPr>
        <w:t>:</w:t>
      </w:r>
    </w:p>
    <w:tbl>
      <w:tblPr>
        <w:tblStyle w:val="a7"/>
        <w:tblW w:w="0" w:type="auto"/>
        <w:jc w:val="center"/>
        <w:tblLook w:val="04A0" w:firstRow="1" w:lastRow="0" w:firstColumn="1" w:lastColumn="0" w:noHBand="0" w:noVBand="1"/>
      </w:tblPr>
      <w:tblGrid>
        <w:gridCol w:w="1037"/>
        <w:gridCol w:w="1037"/>
        <w:gridCol w:w="1037"/>
        <w:gridCol w:w="1037"/>
        <w:gridCol w:w="1037"/>
        <w:gridCol w:w="1037"/>
      </w:tblGrid>
      <w:tr w:rsidR="005B40E6" w14:paraId="5F282922" w14:textId="77777777" w:rsidTr="005B40E6">
        <w:trPr>
          <w:jc w:val="center"/>
        </w:trPr>
        <w:tc>
          <w:tcPr>
            <w:tcW w:w="1037" w:type="dxa"/>
          </w:tcPr>
          <w:p w14:paraId="264726B2" w14:textId="2ACF4B9C" w:rsidR="005B40E6" w:rsidRPr="005B40E6" w:rsidRDefault="005B40E6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37" w:type="dxa"/>
          </w:tcPr>
          <w:p w14:paraId="12A43FE7" w14:textId="177CD39F" w:rsidR="005B40E6" w:rsidRPr="005B40E6" w:rsidRDefault="005B40E6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i=1</m:t>
                </m:r>
              </m:oMath>
            </m:oMathPara>
          </w:p>
        </w:tc>
        <w:tc>
          <w:tcPr>
            <w:tcW w:w="1037" w:type="dxa"/>
          </w:tcPr>
          <w:p w14:paraId="42342E1A" w14:textId="0D7A9A5B" w:rsidR="005B40E6" w:rsidRPr="005B40E6" w:rsidRDefault="005B40E6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i=2</m:t>
                </m:r>
              </m:oMath>
            </m:oMathPara>
          </w:p>
        </w:tc>
        <w:tc>
          <w:tcPr>
            <w:tcW w:w="1037" w:type="dxa"/>
          </w:tcPr>
          <w:p w14:paraId="66D96339" w14:textId="33804217" w:rsidR="005B40E6" w:rsidRPr="005B40E6" w:rsidRDefault="005B40E6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i=3</m:t>
                </m:r>
              </m:oMath>
            </m:oMathPara>
          </w:p>
        </w:tc>
        <w:tc>
          <w:tcPr>
            <w:tcW w:w="1037" w:type="dxa"/>
          </w:tcPr>
          <w:p w14:paraId="3CC0825C" w14:textId="5A744C90" w:rsidR="005B40E6" w:rsidRPr="005B40E6" w:rsidRDefault="005B40E6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i=4</m:t>
                </m:r>
              </m:oMath>
            </m:oMathPara>
          </w:p>
        </w:tc>
        <w:tc>
          <w:tcPr>
            <w:tcW w:w="1037" w:type="dxa"/>
          </w:tcPr>
          <w:p w14:paraId="4055D88A" w14:textId="3AAA12D8" w:rsidR="005B40E6" w:rsidRPr="005B40E6" w:rsidRDefault="005B40E6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i=5</m:t>
                </m:r>
              </m:oMath>
            </m:oMathPara>
          </w:p>
        </w:tc>
      </w:tr>
      <w:tr w:rsidR="005B40E6" w14:paraId="6A528AF9" w14:textId="77777777" w:rsidTr="005B40E6">
        <w:trPr>
          <w:jc w:val="center"/>
        </w:trPr>
        <w:tc>
          <w:tcPr>
            <w:tcW w:w="1037" w:type="dxa"/>
          </w:tcPr>
          <w:p w14:paraId="22BEE73A" w14:textId="215E88E1" w:rsidR="005B40E6" w:rsidRPr="005B40E6" w:rsidRDefault="00ED2BA6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1037" w:type="dxa"/>
          </w:tcPr>
          <w:p w14:paraId="10B968CD" w14:textId="57EC7181" w:rsidR="005B40E6" w:rsidRPr="005B40E6" w:rsidRDefault="005B40E6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oMath>
            </m:oMathPara>
          </w:p>
        </w:tc>
        <w:tc>
          <w:tcPr>
            <w:tcW w:w="1037" w:type="dxa"/>
          </w:tcPr>
          <w:p w14:paraId="33F633F3" w14:textId="4B86EA63" w:rsidR="005B40E6" w:rsidRPr="005B40E6" w:rsidRDefault="005B40E6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oMath>
            </m:oMathPara>
          </w:p>
        </w:tc>
        <w:tc>
          <w:tcPr>
            <w:tcW w:w="1037" w:type="dxa"/>
          </w:tcPr>
          <w:p w14:paraId="0733C2F4" w14:textId="1F06EB1C" w:rsidR="005B40E6" w:rsidRPr="005B40E6" w:rsidRDefault="005B40E6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oMath>
            </m:oMathPara>
          </w:p>
        </w:tc>
        <w:tc>
          <w:tcPr>
            <w:tcW w:w="1037" w:type="dxa"/>
          </w:tcPr>
          <w:p w14:paraId="67CABDAA" w14:textId="54271E3C" w:rsidR="005B40E6" w:rsidRPr="005B40E6" w:rsidRDefault="005B40E6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oMath>
            </m:oMathPara>
          </w:p>
        </w:tc>
        <w:tc>
          <w:tcPr>
            <w:tcW w:w="1037" w:type="dxa"/>
          </w:tcPr>
          <w:p w14:paraId="67DB1758" w14:textId="6CA78A95" w:rsidR="005B40E6" w:rsidRPr="005B40E6" w:rsidRDefault="005B40E6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oMath>
            </m:oMathPara>
          </w:p>
        </w:tc>
      </w:tr>
      <w:tr w:rsidR="005B40E6" w14:paraId="1559CD6C" w14:textId="77777777" w:rsidTr="005B40E6">
        <w:trPr>
          <w:jc w:val="center"/>
        </w:trPr>
        <w:tc>
          <w:tcPr>
            <w:tcW w:w="1037" w:type="dxa"/>
          </w:tcPr>
          <w:p w14:paraId="7BAA6D56" w14:textId="6A06A41B" w:rsidR="005B40E6" w:rsidRPr="005B40E6" w:rsidRDefault="00ED2BA6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1037" w:type="dxa"/>
          </w:tcPr>
          <w:p w14:paraId="5431783F" w14:textId="24CB56E7" w:rsidR="005B40E6" w:rsidRPr="005B40E6" w:rsidRDefault="005B40E6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oMath>
            </m:oMathPara>
          </w:p>
        </w:tc>
        <w:tc>
          <w:tcPr>
            <w:tcW w:w="1037" w:type="dxa"/>
          </w:tcPr>
          <w:p w14:paraId="08DEFA68" w14:textId="11DABA33" w:rsidR="005B40E6" w:rsidRPr="005B40E6" w:rsidRDefault="005B40E6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oMath>
            </m:oMathPara>
          </w:p>
        </w:tc>
        <w:tc>
          <w:tcPr>
            <w:tcW w:w="1037" w:type="dxa"/>
          </w:tcPr>
          <w:p w14:paraId="6D39225F" w14:textId="3088BB56" w:rsidR="005B40E6" w:rsidRPr="005B40E6" w:rsidRDefault="005B40E6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oMath>
            </m:oMathPara>
          </w:p>
        </w:tc>
        <w:tc>
          <w:tcPr>
            <w:tcW w:w="1037" w:type="dxa"/>
          </w:tcPr>
          <w:p w14:paraId="43E8985D" w14:textId="68D4CE45" w:rsidR="005B40E6" w:rsidRPr="005B40E6" w:rsidRDefault="005B40E6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oMath>
            </m:oMathPara>
          </w:p>
        </w:tc>
        <w:tc>
          <w:tcPr>
            <w:tcW w:w="1037" w:type="dxa"/>
          </w:tcPr>
          <w:p w14:paraId="4D29F962" w14:textId="519A506B" w:rsidR="005B40E6" w:rsidRPr="005B40E6" w:rsidRDefault="005B40E6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oMath>
            </m:oMathPara>
          </w:p>
        </w:tc>
      </w:tr>
      <w:tr w:rsidR="005B40E6" w14:paraId="1B0DBA47" w14:textId="77777777" w:rsidTr="005B40E6">
        <w:trPr>
          <w:jc w:val="center"/>
        </w:trPr>
        <w:tc>
          <w:tcPr>
            <w:tcW w:w="1037" w:type="dxa"/>
          </w:tcPr>
          <w:p w14:paraId="312A77BC" w14:textId="39BE8169" w:rsidR="005B40E6" w:rsidRPr="005B40E6" w:rsidRDefault="00ED2BA6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1037" w:type="dxa"/>
          </w:tcPr>
          <w:p w14:paraId="4540366C" w14:textId="2B9B244A" w:rsidR="005B40E6" w:rsidRPr="005B40E6" w:rsidRDefault="005B40E6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oMath>
            </m:oMathPara>
          </w:p>
        </w:tc>
        <w:tc>
          <w:tcPr>
            <w:tcW w:w="1037" w:type="dxa"/>
          </w:tcPr>
          <w:p w14:paraId="4B749FE1" w14:textId="0F25EF07" w:rsidR="005B40E6" w:rsidRPr="005B40E6" w:rsidRDefault="005B40E6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oMath>
            </m:oMathPara>
          </w:p>
        </w:tc>
        <w:tc>
          <w:tcPr>
            <w:tcW w:w="1037" w:type="dxa"/>
          </w:tcPr>
          <w:p w14:paraId="542661FD" w14:textId="4361B5DE" w:rsidR="005B40E6" w:rsidRPr="005B40E6" w:rsidRDefault="005B40E6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oMath>
            </m:oMathPara>
          </w:p>
        </w:tc>
        <w:tc>
          <w:tcPr>
            <w:tcW w:w="1037" w:type="dxa"/>
          </w:tcPr>
          <w:p w14:paraId="5F8A0C49" w14:textId="03B0A3E2" w:rsidR="005B40E6" w:rsidRPr="005B40E6" w:rsidRDefault="005B40E6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oMath>
            </m:oMathPara>
          </w:p>
        </w:tc>
        <w:tc>
          <w:tcPr>
            <w:tcW w:w="1037" w:type="dxa"/>
          </w:tcPr>
          <w:p w14:paraId="4E064381" w14:textId="40E3B304" w:rsidR="005B40E6" w:rsidRPr="005B40E6" w:rsidRDefault="005B40E6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oMath>
            </m:oMathPara>
          </w:p>
        </w:tc>
      </w:tr>
      <w:tr w:rsidR="005B40E6" w14:paraId="7A696EDB" w14:textId="77777777" w:rsidTr="005B40E6">
        <w:trPr>
          <w:jc w:val="center"/>
        </w:trPr>
        <w:tc>
          <w:tcPr>
            <w:tcW w:w="1037" w:type="dxa"/>
          </w:tcPr>
          <w:p w14:paraId="78AFE658" w14:textId="6DFE99A8" w:rsidR="005B40E6" w:rsidRPr="005B40E6" w:rsidRDefault="00ED2BA6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i</m:t>
                    </m:r>
                  </m:sub>
                </m:sSub>
              </m:oMath>
            </m:oMathPara>
          </w:p>
        </w:tc>
        <w:tc>
          <w:tcPr>
            <w:tcW w:w="1037" w:type="dxa"/>
          </w:tcPr>
          <w:p w14:paraId="0F24B2C9" w14:textId="3FD56984" w:rsidR="005B40E6" w:rsidRPr="005B40E6" w:rsidRDefault="005B40E6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oMath>
            </m:oMathPara>
          </w:p>
        </w:tc>
        <w:tc>
          <w:tcPr>
            <w:tcW w:w="1037" w:type="dxa"/>
          </w:tcPr>
          <w:p w14:paraId="0DEB8364" w14:textId="510336CC" w:rsidR="005B40E6" w:rsidRPr="005B40E6" w:rsidRDefault="005B40E6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oMath>
            </m:oMathPara>
          </w:p>
        </w:tc>
        <w:tc>
          <w:tcPr>
            <w:tcW w:w="1037" w:type="dxa"/>
          </w:tcPr>
          <w:p w14:paraId="1F1C59EA" w14:textId="32CBE377" w:rsidR="005B40E6" w:rsidRPr="005B40E6" w:rsidRDefault="005B40E6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oMath>
            </m:oMathPara>
          </w:p>
        </w:tc>
        <w:tc>
          <w:tcPr>
            <w:tcW w:w="1037" w:type="dxa"/>
          </w:tcPr>
          <w:p w14:paraId="1DB21D88" w14:textId="45F5B394" w:rsidR="005B40E6" w:rsidRPr="005B40E6" w:rsidRDefault="005B40E6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oMath>
            </m:oMathPara>
          </w:p>
        </w:tc>
        <w:tc>
          <w:tcPr>
            <w:tcW w:w="1037" w:type="dxa"/>
          </w:tcPr>
          <w:p w14:paraId="5523B4BC" w14:textId="084335A4" w:rsidR="005B40E6" w:rsidRPr="005B40E6" w:rsidRDefault="005B40E6" w:rsidP="00326F4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0</m:t>
                </m:r>
              </m:oMath>
            </m:oMathPara>
          </w:p>
        </w:tc>
      </w:tr>
    </w:tbl>
    <w:p w14:paraId="0E9A4DEF" w14:textId="3680D2F8" w:rsidR="005B40E6" w:rsidRDefault="005B40E6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hen, as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∈</m:t>
        </m:r>
        <m:d>
          <m:dPr>
            <m:begChr m:val="{"/>
            <m:endChr m:val="}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0,1</m:t>
            </m:r>
          </m:e>
        </m:d>
      </m:oMath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nd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b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∈</m:t>
        </m:r>
        <m:d>
          <m:dPr>
            <m:begChr m:val="{"/>
            <m:endChr m:val="}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0,1</m:t>
            </m:r>
          </m:e>
        </m:d>
      </m:oMath>
      <w:r>
        <w:rPr>
          <w:rFonts w:ascii="Times New Roman" w:hAnsi="Times New Roman" w:cs="Times New Roman" w:hint="eastAsia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by </w:t>
      </w:r>
      <w:r w:rsidR="003D3702">
        <w:rPr>
          <w:rFonts w:ascii="Times New Roman" w:hAnsi="Times New Roman" w:cs="Times New Roman"/>
          <w:sz w:val="24"/>
          <w:szCs w:val="24"/>
        </w:rPr>
        <w:t xml:space="preserve">PMI it is easy to prove that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ⅆ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∈</m:t>
        </m:r>
        <m:d>
          <m:dPr>
            <m:begChr m:val="{"/>
            <m:endChr m:val="}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0,1</m:t>
            </m:r>
          </m:e>
        </m:d>
      </m:oMath>
    </w:p>
    <w:p w14:paraId="072A495E" w14:textId="6447AF4B" w:rsidR="003D3702" w:rsidRDefault="003D3702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o now we can define 2 states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q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,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q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sub>
        </m:sSub>
      </m:oMath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o represent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ⅆ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0,1</m:t>
        </m:r>
      </m:oMath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 xml:space="preserve">and a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q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dead</m:t>
            </m:r>
          </m:sub>
        </m:sSub>
      </m:oMath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to represent the situation </w:t>
      </w:r>
      <w:r w:rsidR="00326F46">
        <w:rPr>
          <w:rFonts w:ascii="Times New Roman" w:hAnsi="Times New Roman" w:cs="Times New Roman"/>
          <w:sz w:val="24"/>
          <w:szCs w:val="24"/>
        </w:rPr>
        <w:t xml:space="preserve">when </w:t>
      </w: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i</m:t>
            </m:r>
          </m:sub>
        </m:sSub>
      </m:oMath>
      <w:r w:rsidR="00326F46"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="00326F46">
        <w:rPr>
          <w:rFonts w:ascii="Times New Roman" w:hAnsi="Times New Roman" w:cs="Times New Roman"/>
          <w:sz w:val="24"/>
          <w:szCs w:val="24"/>
        </w:rPr>
        <w:t>mismatches formula (1) as introduced above)</w:t>
      </w:r>
      <w:r>
        <w:rPr>
          <w:rFonts w:ascii="Times New Roman" w:hAnsi="Times New Roman" w:cs="Times New Roman"/>
          <w:sz w:val="24"/>
          <w:szCs w:val="24"/>
        </w:rPr>
        <w:t>, and then</w:t>
      </w:r>
      <w:r w:rsidR="00326F46">
        <w:rPr>
          <w:rFonts w:ascii="Times New Roman" w:hAnsi="Times New Roman" w:cs="Times New Roman"/>
          <w:sz w:val="24"/>
          <w:szCs w:val="24"/>
        </w:rPr>
        <w:t xml:space="preserve"> </w:t>
      </w:r>
      <w:r w:rsidR="004C4D00">
        <w:rPr>
          <w:rFonts w:ascii="Times New Roman" w:hAnsi="Times New Roman" w:cs="Times New Roman"/>
          <w:sz w:val="24"/>
          <w:szCs w:val="24"/>
        </w:rPr>
        <w:t xml:space="preserve">we can </w:t>
      </w:r>
      <w:r>
        <w:rPr>
          <w:rFonts w:ascii="Times New Roman" w:hAnsi="Times New Roman" w:cs="Times New Roman"/>
          <w:sz w:val="24"/>
          <w:szCs w:val="24"/>
        </w:rPr>
        <w:t xml:space="preserve">give the formal definition of the DFA that recognizes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B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sup>
        </m:sSup>
      </m:oMath>
      <w:r>
        <w:rPr>
          <w:rFonts w:ascii="Times New Roman" w:hAnsi="Times New Roman" w:cs="Times New Roman" w:hint="eastAsia"/>
          <w:sz w:val="24"/>
          <w:szCs w:val="24"/>
        </w:rPr>
        <w:t>:</w:t>
      </w:r>
    </w:p>
    <w:p w14:paraId="0D5B255C" w14:textId="7CB4FB62" w:rsidR="003D3702" w:rsidRDefault="003D3702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1F111A03" w14:textId="556D2D8F" w:rsidR="003D3702" w:rsidRPr="003D3702" w:rsidRDefault="003D3702" w:rsidP="00326F46">
      <w:pPr>
        <w:jc w:val="left"/>
        <w:rPr>
          <w:rFonts w:ascii="Times New Roman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M=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Q,Σ,δ,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,F</m:t>
              </m:r>
            </m:e>
          </m:d>
        </m:oMath>
      </m:oMathPara>
    </w:p>
    <w:p w14:paraId="6E1FB410" w14:textId="4CAD627C" w:rsidR="003D3702" w:rsidRPr="003D3702" w:rsidRDefault="003D3702" w:rsidP="00326F46">
      <w:pPr>
        <w:jc w:val="left"/>
        <w:rPr>
          <w:rFonts w:ascii="Times New Roman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Q=</m:t>
          </m:r>
          <m:d>
            <m:dPr>
              <m:begChr m:val="{"/>
              <m:endChr m:val="}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dead</m:t>
                  </m:r>
                </m:sub>
              </m:sSub>
            </m:e>
          </m:d>
        </m:oMath>
      </m:oMathPara>
    </w:p>
    <w:p w14:paraId="514BB4E2" w14:textId="1238D5E8" w:rsidR="003D3702" w:rsidRPr="003D3702" w:rsidRDefault="003D3702" w:rsidP="00326F46">
      <w:pPr>
        <w:jc w:val="left"/>
        <w:rPr>
          <w:rFonts w:ascii="Times New Roman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Σ=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3</m:t>
              </m:r>
            </m:sub>
          </m:sSub>
        </m:oMath>
      </m:oMathPara>
    </w:p>
    <w:p w14:paraId="606731AB" w14:textId="29D8762E" w:rsidR="003D3702" w:rsidRPr="003D3702" w:rsidRDefault="00ED2BA6" w:rsidP="00326F46">
      <w:pPr>
        <w:jc w:val="left"/>
        <w:rPr>
          <w:rFonts w:ascii="Times New Roman" w:hAnsi="Times New Roman" w:cs="Times New Roman"/>
          <w:sz w:val="24"/>
          <w:szCs w:val="24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q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0</m:t>
              </m:r>
            </m:sub>
          </m:sSub>
          <m:r>
            <w:rPr>
              <w:rFonts w:ascii="Cambria Math" w:hAnsi="Cambria Math" w:cs="Times New Roman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sz w:val="24"/>
                  <w:szCs w:val="24"/>
                </w:rPr>
                <m:t>q</m:t>
              </m:r>
            </m:e>
            <m:sub>
              <m:r>
                <w:rPr>
                  <w:rFonts w:ascii="Cambria Math" w:hAnsi="Cambria Math" w:cs="Times New Roman"/>
                  <w:sz w:val="24"/>
                  <w:szCs w:val="24"/>
                </w:rPr>
                <m:t>0</m:t>
              </m:r>
            </m:sub>
          </m:sSub>
        </m:oMath>
      </m:oMathPara>
    </w:p>
    <w:p w14:paraId="71E958B7" w14:textId="61AB50E6" w:rsidR="003D3702" w:rsidRPr="003D3702" w:rsidRDefault="003D3702" w:rsidP="00326F46">
      <w:pPr>
        <w:jc w:val="left"/>
        <w:rPr>
          <w:rFonts w:ascii="Times New Roman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F=</m:t>
          </m:r>
          <m:d>
            <m:dPr>
              <m:begChr m:val="{"/>
              <m:endChr m:val="}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0</m:t>
                  </m:r>
                </m:sub>
              </m:sSub>
            </m:e>
          </m:d>
        </m:oMath>
      </m:oMathPara>
    </w:p>
    <w:p w14:paraId="461CCAF3" w14:textId="6B32EC7A" w:rsidR="003D3702" w:rsidRPr="004C4D00" w:rsidRDefault="003D3702" w:rsidP="00326F46">
      <w:pPr>
        <w:jc w:val="left"/>
        <w:rPr>
          <w:rFonts w:ascii="Times New Roman" w:hAnsi="Times New Roman" w:cs="Times New Roman"/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  <w:sz w:val="24"/>
              <w:szCs w:val="24"/>
            </w:rPr>
            <m:t>δ=δ</m:t>
          </m:r>
          <m:d>
            <m:dPr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  <w:sz w:val="24"/>
                  <w:szCs w:val="24"/>
                </w:rPr>
                <m:t>,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eqArr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a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b</m:t>
                      </m:r>
                    </m:e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c</m:t>
                      </m:r>
                    </m:e>
                  </m:eqArr>
                </m:e>
              </m:d>
            </m:e>
          </m:d>
          <m:r>
            <w:rPr>
              <w:rFonts w:ascii="Cambria Math" w:hAnsi="Cambria Math" w:cs="Times New Roman"/>
              <w:sz w:val="24"/>
              <w:szCs w:val="24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 w:cs="Times New Roman"/>
                  <w:i/>
                  <w:sz w:val="24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q</m:t>
                      </m:r>
                    </m:e>
                    <m:sub>
                      <m:d>
                        <m:dPr>
                          <m:begChr m:val="⌊"/>
                          <m:endChr m:val="⌋"/>
                          <m:ctrlPr>
                            <w:rPr>
                              <w:rFonts w:ascii="Cambria Math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a+b+i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sz w:val="24"/>
                                  <w:szCs w:val="24"/>
                                </w:rPr>
                                <m:t>2</m:t>
                              </m:r>
                            </m:den>
                          </m:f>
                        </m:e>
                      </m:d>
                    </m:sub>
                  </m:s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 xml:space="preserve">          if 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≠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dead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 xml:space="preserve"> and c=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a+b+ⅈ</m:t>
                      </m:r>
                    </m:e>
                  </m:d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 xml:space="preserve"> mod 2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dead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 xml:space="preserve">          if 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dead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 xml:space="preserve"> or c≠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4"/>
                          <w:szCs w:val="24"/>
                        </w:rPr>
                        <m:t>a+b+ⅈ</m:t>
                      </m:r>
                    </m:e>
                  </m:d>
                  <m:r>
                    <w:rPr>
                      <w:rFonts w:ascii="Cambria Math" w:hAnsi="Cambria Math" w:cs="Times New Roman"/>
                      <w:sz w:val="24"/>
                      <w:szCs w:val="24"/>
                    </w:rPr>
                    <m:t xml:space="preserve"> mod 2</m:t>
                  </m:r>
                </m:e>
              </m:eqArr>
            </m:e>
          </m:d>
        </m:oMath>
      </m:oMathPara>
    </w:p>
    <w:p w14:paraId="1BA6FDDB" w14:textId="70658602" w:rsidR="004C4D00" w:rsidRDefault="004C4D00" w:rsidP="00326F46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01D2F790" w14:textId="675E76D3" w:rsidR="004C4D00" w:rsidRPr="00326F46" w:rsidRDefault="004C4D00" w:rsidP="00326F46">
      <w:pPr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o that </w:t>
      </w:r>
      <m:oMath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B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sup>
        </m:sSup>
      </m:oMath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s regular, and by the result claimed in Problem 1.31, </w:t>
      </w:r>
      <m:oMath>
        <m:r>
          <w:rPr>
            <w:rFonts w:ascii="Cambria Math" w:hAnsi="Cambria Math" w:cs="Times New Roman"/>
            <w:sz w:val="24"/>
            <w:szCs w:val="24"/>
          </w:rPr>
          <m:t>B=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B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R</m:t>
                    </m:r>
                  </m:sup>
                </m:sSup>
              </m:e>
            </m:d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sup>
        </m:sSup>
      </m:oMath>
      <w:r>
        <w:rPr>
          <w:rFonts w:ascii="Times New Roman" w:hAnsi="Times New Roman" w:cs="Times New Roman" w:hint="eastAsia"/>
          <w:sz w:val="24"/>
          <w:szCs w:val="24"/>
        </w:rPr>
        <w:t xml:space="preserve"> i</w:t>
      </w:r>
      <w:r>
        <w:rPr>
          <w:rFonts w:ascii="Times New Roman" w:hAnsi="Times New Roman" w:cs="Times New Roman"/>
          <w:sz w:val="24"/>
          <w:szCs w:val="24"/>
        </w:rPr>
        <w:t>s regular.</w:t>
      </w:r>
      <w:r w:rsidR="00EE7011">
        <w:rPr>
          <w:rFonts w:ascii="Times New Roman" w:hAnsi="Times New Roman" w:cs="Times New Roman"/>
          <w:sz w:val="24"/>
          <w:szCs w:val="24"/>
        </w:rPr>
        <w:t xml:space="preserve"> Q.E.D.</w:t>
      </w:r>
    </w:p>
    <w:sectPr w:rsidR="004C4D00" w:rsidRPr="00326F46">
      <w:headerReference w:type="even" r:id="rId36"/>
      <w:headerReference w:type="default" r:id="rId37"/>
      <w:footerReference w:type="even" r:id="rId38"/>
      <w:footerReference w:type="default" r:id="rId39"/>
      <w:headerReference w:type="first" r:id="rId40"/>
      <w:footerReference w:type="first" r:id="rId41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D3934E" w14:textId="77777777" w:rsidR="00ED2BA6" w:rsidRDefault="00ED2BA6" w:rsidP="006B1493">
      <w:r>
        <w:separator/>
      </w:r>
    </w:p>
  </w:endnote>
  <w:endnote w:type="continuationSeparator" w:id="0">
    <w:p w14:paraId="11E2EB40" w14:textId="77777777" w:rsidR="00ED2BA6" w:rsidRDefault="00ED2BA6" w:rsidP="006B1493">
      <w:r>
        <w:continuationSeparator/>
      </w:r>
    </w:p>
  </w:endnote>
  <w:endnote w:type="continuationNotice" w:id="1">
    <w:p w14:paraId="27C7A32D" w14:textId="77777777" w:rsidR="00ED2BA6" w:rsidRDefault="00ED2BA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30F7C7" w14:textId="77777777" w:rsidR="001E12FB" w:rsidRDefault="001E12FB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7D50D5" w14:textId="77777777" w:rsidR="001E12FB" w:rsidRDefault="001E12FB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FB168B" w14:textId="77777777" w:rsidR="001E12FB" w:rsidRDefault="001E12FB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16C343" w14:textId="77777777" w:rsidR="00ED2BA6" w:rsidRDefault="00ED2BA6" w:rsidP="006B1493">
      <w:r>
        <w:separator/>
      </w:r>
    </w:p>
  </w:footnote>
  <w:footnote w:type="continuationSeparator" w:id="0">
    <w:p w14:paraId="2C882910" w14:textId="77777777" w:rsidR="00ED2BA6" w:rsidRDefault="00ED2BA6" w:rsidP="006B1493">
      <w:r>
        <w:continuationSeparator/>
      </w:r>
    </w:p>
  </w:footnote>
  <w:footnote w:type="continuationNotice" w:id="1">
    <w:p w14:paraId="44234FC6" w14:textId="77777777" w:rsidR="00ED2BA6" w:rsidRDefault="00ED2BA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326289" w14:textId="77777777" w:rsidR="001E12FB" w:rsidRDefault="001E12FB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3095FC" w14:textId="7235B6D7" w:rsidR="00E9289F" w:rsidRPr="00160640" w:rsidRDefault="00160640" w:rsidP="009118FD">
    <w:pPr>
      <w:pStyle w:val="a3"/>
      <w:jc w:val="both"/>
      <w:rPr>
        <w:rFonts w:ascii="Times New Roman" w:eastAsia="楷体" w:hAnsi="Times New Roman" w:cs="Times New Roman"/>
      </w:rPr>
    </w:pPr>
    <w:r w:rsidRPr="00160640">
      <w:rPr>
        <w:rFonts w:ascii="Times New Roman" w:eastAsia="楷体" w:hAnsi="Times New Roman" w:cs="Times New Roman"/>
      </w:rPr>
      <w:t>Project 2</w:t>
    </w:r>
    <w:r w:rsidR="00E9289F" w:rsidRPr="00160640">
      <w:rPr>
        <w:rFonts w:ascii="Times New Roman" w:eastAsia="楷体" w:hAnsi="Times New Roman" w:cs="Times New Roman"/>
      </w:rPr>
      <w:ptab w:relativeTo="margin" w:alignment="center" w:leader="none"/>
    </w:r>
    <w:r w:rsidR="000D0FA0" w:rsidRPr="00160640">
      <w:rPr>
        <w:rFonts w:ascii="Times New Roman" w:eastAsia="楷体" w:hAnsi="Times New Roman" w:cs="Times New Roman"/>
      </w:rPr>
      <w:t>Enze Xu</w:t>
    </w:r>
    <w:r w:rsidR="00E9289F" w:rsidRPr="00160640">
      <w:rPr>
        <w:rFonts w:ascii="Times New Roman" w:eastAsia="楷体" w:hAnsi="Times New Roman" w:cs="Times New Roman"/>
      </w:rPr>
      <w:ptab w:relativeTo="margin" w:alignment="right" w:leader="none"/>
    </w:r>
    <w:r>
      <w:rPr>
        <w:rFonts w:ascii="Times New Roman" w:eastAsia="楷体" w:hAnsi="Times New Roman" w:cs="Times New Roman"/>
      </w:rPr>
      <w:t>Computer Security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C673AB" w14:textId="77777777" w:rsidR="001E12FB" w:rsidRDefault="001E12FB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5D231C"/>
    <w:multiLevelType w:val="hybridMultilevel"/>
    <w:tmpl w:val="CC3E0C00"/>
    <w:lvl w:ilvl="0" w:tplc="609E170E">
      <w:start w:val="1"/>
      <w:numFmt w:val="upp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G2NDEwsDA3NzQ0NTBT0lEKTi0uzszPAykwNK4FABRUM+8tAAAA"/>
  </w:docVars>
  <w:rsids>
    <w:rsidRoot w:val="006B1493"/>
    <w:rsid w:val="00013A1D"/>
    <w:rsid w:val="00014E7F"/>
    <w:rsid w:val="00015ED9"/>
    <w:rsid w:val="00017799"/>
    <w:rsid w:val="00020560"/>
    <w:rsid w:val="000248E5"/>
    <w:rsid w:val="000348A9"/>
    <w:rsid w:val="0004423E"/>
    <w:rsid w:val="00047022"/>
    <w:rsid w:val="000517E3"/>
    <w:rsid w:val="00054071"/>
    <w:rsid w:val="00064493"/>
    <w:rsid w:val="00086AB2"/>
    <w:rsid w:val="000B3570"/>
    <w:rsid w:val="000C655F"/>
    <w:rsid w:val="000D0FA0"/>
    <w:rsid w:val="000D6D3D"/>
    <w:rsid w:val="000E4FE2"/>
    <w:rsid w:val="000E701C"/>
    <w:rsid w:val="000F5382"/>
    <w:rsid w:val="00100ACF"/>
    <w:rsid w:val="00107447"/>
    <w:rsid w:val="00112E82"/>
    <w:rsid w:val="00115171"/>
    <w:rsid w:val="001206A0"/>
    <w:rsid w:val="0014626C"/>
    <w:rsid w:val="00153747"/>
    <w:rsid w:val="00160640"/>
    <w:rsid w:val="001621B8"/>
    <w:rsid w:val="0016619B"/>
    <w:rsid w:val="00172210"/>
    <w:rsid w:val="001746EA"/>
    <w:rsid w:val="00176347"/>
    <w:rsid w:val="00183BBB"/>
    <w:rsid w:val="001875DA"/>
    <w:rsid w:val="0019157B"/>
    <w:rsid w:val="0019480B"/>
    <w:rsid w:val="001A6CE2"/>
    <w:rsid w:val="001B3ABC"/>
    <w:rsid w:val="001C6452"/>
    <w:rsid w:val="001D2BEB"/>
    <w:rsid w:val="001E12FB"/>
    <w:rsid w:val="001E3580"/>
    <w:rsid w:val="001E6537"/>
    <w:rsid w:val="001F4F12"/>
    <w:rsid w:val="00205F18"/>
    <w:rsid w:val="00214AEA"/>
    <w:rsid w:val="00223D91"/>
    <w:rsid w:val="0022463D"/>
    <w:rsid w:val="00227F5B"/>
    <w:rsid w:val="00230806"/>
    <w:rsid w:val="00231D63"/>
    <w:rsid w:val="00246E05"/>
    <w:rsid w:val="00251A6A"/>
    <w:rsid w:val="0025287C"/>
    <w:rsid w:val="002631D8"/>
    <w:rsid w:val="002720AC"/>
    <w:rsid w:val="00272524"/>
    <w:rsid w:val="00280A27"/>
    <w:rsid w:val="0028136C"/>
    <w:rsid w:val="00291936"/>
    <w:rsid w:val="002A1223"/>
    <w:rsid w:val="002B0A22"/>
    <w:rsid w:val="002B0E54"/>
    <w:rsid w:val="002B7575"/>
    <w:rsid w:val="002C427D"/>
    <w:rsid w:val="002C79D7"/>
    <w:rsid w:val="002D1DB6"/>
    <w:rsid w:val="002D39D6"/>
    <w:rsid w:val="002E133F"/>
    <w:rsid w:val="002E34F0"/>
    <w:rsid w:val="002E6379"/>
    <w:rsid w:val="002E6479"/>
    <w:rsid w:val="00303F28"/>
    <w:rsid w:val="0032360B"/>
    <w:rsid w:val="00324B46"/>
    <w:rsid w:val="00326F46"/>
    <w:rsid w:val="00327709"/>
    <w:rsid w:val="00330D00"/>
    <w:rsid w:val="003350DA"/>
    <w:rsid w:val="0033531C"/>
    <w:rsid w:val="0034011C"/>
    <w:rsid w:val="00341C48"/>
    <w:rsid w:val="003422D4"/>
    <w:rsid w:val="003446AF"/>
    <w:rsid w:val="0035321C"/>
    <w:rsid w:val="00354C4B"/>
    <w:rsid w:val="0035593C"/>
    <w:rsid w:val="0038015A"/>
    <w:rsid w:val="003841D2"/>
    <w:rsid w:val="003955C1"/>
    <w:rsid w:val="003A099D"/>
    <w:rsid w:val="003A2E69"/>
    <w:rsid w:val="003A4062"/>
    <w:rsid w:val="003B6BCD"/>
    <w:rsid w:val="003C2C5D"/>
    <w:rsid w:val="003C45D6"/>
    <w:rsid w:val="003C7F18"/>
    <w:rsid w:val="003D3702"/>
    <w:rsid w:val="003E218D"/>
    <w:rsid w:val="003F2A83"/>
    <w:rsid w:val="003F331C"/>
    <w:rsid w:val="003F3A12"/>
    <w:rsid w:val="004001D5"/>
    <w:rsid w:val="00400761"/>
    <w:rsid w:val="0040591E"/>
    <w:rsid w:val="00411F25"/>
    <w:rsid w:val="004120C1"/>
    <w:rsid w:val="00413151"/>
    <w:rsid w:val="00416441"/>
    <w:rsid w:val="004165A8"/>
    <w:rsid w:val="0041673D"/>
    <w:rsid w:val="00417952"/>
    <w:rsid w:val="004314F1"/>
    <w:rsid w:val="00470070"/>
    <w:rsid w:val="00470CA8"/>
    <w:rsid w:val="00482F39"/>
    <w:rsid w:val="00487531"/>
    <w:rsid w:val="004907DB"/>
    <w:rsid w:val="00490E13"/>
    <w:rsid w:val="00495414"/>
    <w:rsid w:val="00497D09"/>
    <w:rsid w:val="004A26A9"/>
    <w:rsid w:val="004B682B"/>
    <w:rsid w:val="004C0C8C"/>
    <w:rsid w:val="004C3214"/>
    <w:rsid w:val="004C4D00"/>
    <w:rsid w:val="004E00B7"/>
    <w:rsid w:val="004E29FA"/>
    <w:rsid w:val="005001B6"/>
    <w:rsid w:val="00500ABD"/>
    <w:rsid w:val="005114EB"/>
    <w:rsid w:val="00513230"/>
    <w:rsid w:val="005272D4"/>
    <w:rsid w:val="00530C4C"/>
    <w:rsid w:val="00530FAC"/>
    <w:rsid w:val="00537377"/>
    <w:rsid w:val="00540F05"/>
    <w:rsid w:val="00542B71"/>
    <w:rsid w:val="00542BBD"/>
    <w:rsid w:val="00543C88"/>
    <w:rsid w:val="005445B3"/>
    <w:rsid w:val="00556288"/>
    <w:rsid w:val="005650CD"/>
    <w:rsid w:val="0056785F"/>
    <w:rsid w:val="005738D7"/>
    <w:rsid w:val="00577A7F"/>
    <w:rsid w:val="0058348D"/>
    <w:rsid w:val="00592CDC"/>
    <w:rsid w:val="00594886"/>
    <w:rsid w:val="005B40E6"/>
    <w:rsid w:val="005C3D54"/>
    <w:rsid w:val="005D0888"/>
    <w:rsid w:val="005F22CC"/>
    <w:rsid w:val="00616837"/>
    <w:rsid w:val="00627A0F"/>
    <w:rsid w:val="00633A66"/>
    <w:rsid w:val="00634361"/>
    <w:rsid w:val="006373D7"/>
    <w:rsid w:val="006406D9"/>
    <w:rsid w:val="00647665"/>
    <w:rsid w:val="00651E85"/>
    <w:rsid w:val="00653D9C"/>
    <w:rsid w:val="00664DDB"/>
    <w:rsid w:val="00664F92"/>
    <w:rsid w:val="006729E7"/>
    <w:rsid w:val="00677461"/>
    <w:rsid w:val="0067783F"/>
    <w:rsid w:val="0068268F"/>
    <w:rsid w:val="00682E0B"/>
    <w:rsid w:val="00684C8A"/>
    <w:rsid w:val="00685450"/>
    <w:rsid w:val="006976AD"/>
    <w:rsid w:val="006B06F9"/>
    <w:rsid w:val="006B1493"/>
    <w:rsid w:val="006B3D59"/>
    <w:rsid w:val="006B5DC6"/>
    <w:rsid w:val="006C077C"/>
    <w:rsid w:val="006C4B91"/>
    <w:rsid w:val="006C56ED"/>
    <w:rsid w:val="006E50C3"/>
    <w:rsid w:val="007125C4"/>
    <w:rsid w:val="00722A88"/>
    <w:rsid w:val="00724862"/>
    <w:rsid w:val="00725386"/>
    <w:rsid w:val="00725D3B"/>
    <w:rsid w:val="007263F6"/>
    <w:rsid w:val="00762BD0"/>
    <w:rsid w:val="00764BF8"/>
    <w:rsid w:val="00773AF8"/>
    <w:rsid w:val="0078382B"/>
    <w:rsid w:val="0079032A"/>
    <w:rsid w:val="0079330A"/>
    <w:rsid w:val="00794156"/>
    <w:rsid w:val="007963CB"/>
    <w:rsid w:val="007A04B7"/>
    <w:rsid w:val="007A08B8"/>
    <w:rsid w:val="007A2DD1"/>
    <w:rsid w:val="007B3393"/>
    <w:rsid w:val="007B36C5"/>
    <w:rsid w:val="007B786C"/>
    <w:rsid w:val="007D7A80"/>
    <w:rsid w:val="007E0836"/>
    <w:rsid w:val="007E5D58"/>
    <w:rsid w:val="007F7D07"/>
    <w:rsid w:val="00801991"/>
    <w:rsid w:val="008026F1"/>
    <w:rsid w:val="00813E40"/>
    <w:rsid w:val="00820641"/>
    <w:rsid w:val="00821C60"/>
    <w:rsid w:val="008224DE"/>
    <w:rsid w:val="00825377"/>
    <w:rsid w:val="008262F0"/>
    <w:rsid w:val="00827ED4"/>
    <w:rsid w:val="00833D7A"/>
    <w:rsid w:val="0083679A"/>
    <w:rsid w:val="008369BD"/>
    <w:rsid w:val="00837DA7"/>
    <w:rsid w:val="00840C47"/>
    <w:rsid w:val="00841228"/>
    <w:rsid w:val="00846D36"/>
    <w:rsid w:val="0085288C"/>
    <w:rsid w:val="00853C4B"/>
    <w:rsid w:val="0086574B"/>
    <w:rsid w:val="008679CC"/>
    <w:rsid w:val="00871390"/>
    <w:rsid w:val="00872581"/>
    <w:rsid w:val="00872F7B"/>
    <w:rsid w:val="00882C26"/>
    <w:rsid w:val="008C0170"/>
    <w:rsid w:val="008D0FC4"/>
    <w:rsid w:val="008D330C"/>
    <w:rsid w:val="008F5CAB"/>
    <w:rsid w:val="00906F80"/>
    <w:rsid w:val="009118FD"/>
    <w:rsid w:val="00920397"/>
    <w:rsid w:val="009275AB"/>
    <w:rsid w:val="009363F2"/>
    <w:rsid w:val="00936A6E"/>
    <w:rsid w:val="0093748D"/>
    <w:rsid w:val="009512AE"/>
    <w:rsid w:val="00955A74"/>
    <w:rsid w:val="009625CE"/>
    <w:rsid w:val="00967161"/>
    <w:rsid w:val="009678DF"/>
    <w:rsid w:val="00967C40"/>
    <w:rsid w:val="0097157F"/>
    <w:rsid w:val="009735D3"/>
    <w:rsid w:val="00974D38"/>
    <w:rsid w:val="00982793"/>
    <w:rsid w:val="00983338"/>
    <w:rsid w:val="00983B18"/>
    <w:rsid w:val="009870A5"/>
    <w:rsid w:val="00994D49"/>
    <w:rsid w:val="009A2EEF"/>
    <w:rsid w:val="009A7FED"/>
    <w:rsid w:val="009B0551"/>
    <w:rsid w:val="009B1BF2"/>
    <w:rsid w:val="009B4C98"/>
    <w:rsid w:val="009C20F8"/>
    <w:rsid w:val="009C22E8"/>
    <w:rsid w:val="009C2DDF"/>
    <w:rsid w:val="009C434F"/>
    <w:rsid w:val="009D400C"/>
    <w:rsid w:val="009D4A3D"/>
    <w:rsid w:val="009D5448"/>
    <w:rsid w:val="009F0532"/>
    <w:rsid w:val="009F644F"/>
    <w:rsid w:val="00A01168"/>
    <w:rsid w:val="00A052B0"/>
    <w:rsid w:val="00A07CF9"/>
    <w:rsid w:val="00A10ECF"/>
    <w:rsid w:val="00A148B6"/>
    <w:rsid w:val="00A300D3"/>
    <w:rsid w:val="00A33BCF"/>
    <w:rsid w:val="00A37215"/>
    <w:rsid w:val="00A51048"/>
    <w:rsid w:val="00A513A9"/>
    <w:rsid w:val="00A523CA"/>
    <w:rsid w:val="00A52B8F"/>
    <w:rsid w:val="00A5670C"/>
    <w:rsid w:val="00A576B8"/>
    <w:rsid w:val="00A6299C"/>
    <w:rsid w:val="00A634C2"/>
    <w:rsid w:val="00A8548B"/>
    <w:rsid w:val="00A876D4"/>
    <w:rsid w:val="00AA1E9F"/>
    <w:rsid w:val="00AB2F82"/>
    <w:rsid w:val="00AB4474"/>
    <w:rsid w:val="00AB55FB"/>
    <w:rsid w:val="00AB677C"/>
    <w:rsid w:val="00AC1CE4"/>
    <w:rsid w:val="00AC76EA"/>
    <w:rsid w:val="00AD055C"/>
    <w:rsid w:val="00AE4519"/>
    <w:rsid w:val="00AE776C"/>
    <w:rsid w:val="00AF0053"/>
    <w:rsid w:val="00AF4BFA"/>
    <w:rsid w:val="00AF661C"/>
    <w:rsid w:val="00B030F7"/>
    <w:rsid w:val="00B04845"/>
    <w:rsid w:val="00B05364"/>
    <w:rsid w:val="00B14B23"/>
    <w:rsid w:val="00B16F7C"/>
    <w:rsid w:val="00B2024A"/>
    <w:rsid w:val="00B24703"/>
    <w:rsid w:val="00B305BA"/>
    <w:rsid w:val="00B34638"/>
    <w:rsid w:val="00B42BC5"/>
    <w:rsid w:val="00B46520"/>
    <w:rsid w:val="00B530F7"/>
    <w:rsid w:val="00B53BD3"/>
    <w:rsid w:val="00B553AD"/>
    <w:rsid w:val="00B619BD"/>
    <w:rsid w:val="00B61A05"/>
    <w:rsid w:val="00B73845"/>
    <w:rsid w:val="00B74BC4"/>
    <w:rsid w:val="00B7745C"/>
    <w:rsid w:val="00B907F7"/>
    <w:rsid w:val="00B922EE"/>
    <w:rsid w:val="00BA1547"/>
    <w:rsid w:val="00BA5102"/>
    <w:rsid w:val="00BA5F05"/>
    <w:rsid w:val="00BA6653"/>
    <w:rsid w:val="00BB0FB5"/>
    <w:rsid w:val="00BC5E70"/>
    <w:rsid w:val="00BD2561"/>
    <w:rsid w:val="00BD2690"/>
    <w:rsid w:val="00BE2E60"/>
    <w:rsid w:val="00BE35E1"/>
    <w:rsid w:val="00BF48FC"/>
    <w:rsid w:val="00BF490B"/>
    <w:rsid w:val="00BF59AC"/>
    <w:rsid w:val="00BF6823"/>
    <w:rsid w:val="00C03804"/>
    <w:rsid w:val="00C05BEC"/>
    <w:rsid w:val="00C17EC2"/>
    <w:rsid w:val="00C22ABA"/>
    <w:rsid w:val="00C230AD"/>
    <w:rsid w:val="00C54D24"/>
    <w:rsid w:val="00C569F2"/>
    <w:rsid w:val="00C573E1"/>
    <w:rsid w:val="00C631AB"/>
    <w:rsid w:val="00C81EC9"/>
    <w:rsid w:val="00C92BBE"/>
    <w:rsid w:val="00C92F74"/>
    <w:rsid w:val="00C95CD8"/>
    <w:rsid w:val="00CA69CC"/>
    <w:rsid w:val="00CD0099"/>
    <w:rsid w:val="00CD3A6B"/>
    <w:rsid w:val="00CE279D"/>
    <w:rsid w:val="00CE4508"/>
    <w:rsid w:val="00CF34D9"/>
    <w:rsid w:val="00D0034B"/>
    <w:rsid w:val="00D02A7F"/>
    <w:rsid w:val="00D12A77"/>
    <w:rsid w:val="00D12B86"/>
    <w:rsid w:val="00D16436"/>
    <w:rsid w:val="00D22AD1"/>
    <w:rsid w:val="00D269CA"/>
    <w:rsid w:val="00D40288"/>
    <w:rsid w:val="00D40FAC"/>
    <w:rsid w:val="00D40FDB"/>
    <w:rsid w:val="00D41641"/>
    <w:rsid w:val="00D4174F"/>
    <w:rsid w:val="00D445C9"/>
    <w:rsid w:val="00D4789E"/>
    <w:rsid w:val="00D64771"/>
    <w:rsid w:val="00D75191"/>
    <w:rsid w:val="00D7536B"/>
    <w:rsid w:val="00D809E2"/>
    <w:rsid w:val="00D82214"/>
    <w:rsid w:val="00D84C7E"/>
    <w:rsid w:val="00DA07E4"/>
    <w:rsid w:val="00DA6577"/>
    <w:rsid w:val="00DD4081"/>
    <w:rsid w:val="00DD6C7D"/>
    <w:rsid w:val="00DD752A"/>
    <w:rsid w:val="00DE3867"/>
    <w:rsid w:val="00DF5D05"/>
    <w:rsid w:val="00DF5FC6"/>
    <w:rsid w:val="00E00819"/>
    <w:rsid w:val="00E02538"/>
    <w:rsid w:val="00E0708B"/>
    <w:rsid w:val="00E0745B"/>
    <w:rsid w:val="00E126AA"/>
    <w:rsid w:val="00E16BD1"/>
    <w:rsid w:val="00E23519"/>
    <w:rsid w:val="00E26F2A"/>
    <w:rsid w:val="00E507FF"/>
    <w:rsid w:val="00E5106C"/>
    <w:rsid w:val="00E77D5E"/>
    <w:rsid w:val="00E833AD"/>
    <w:rsid w:val="00E854AC"/>
    <w:rsid w:val="00E9289F"/>
    <w:rsid w:val="00EA489E"/>
    <w:rsid w:val="00EA6B42"/>
    <w:rsid w:val="00EB2897"/>
    <w:rsid w:val="00EB417C"/>
    <w:rsid w:val="00EC024E"/>
    <w:rsid w:val="00ED2BA6"/>
    <w:rsid w:val="00ED5644"/>
    <w:rsid w:val="00EE5056"/>
    <w:rsid w:val="00EE7011"/>
    <w:rsid w:val="00EF50A9"/>
    <w:rsid w:val="00EF678B"/>
    <w:rsid w:val="00F03E62"/>
    <w:rsid w:val="00F23683"/>
    <w:rsid w:val="00F24B18"/>
    <w:rsid w:val="00F31C2A"/>
    <w:rsid w:val="00F369EE"/>
    <w:rsid w:val="00F36D90"/>
    <w:rsid w:val="00F425CA"/>
    <w:rsid w:val="00F44BB4"/>
    <w:rsid w:val="00F5122F"/>
    <w:rsid w:val="00F51FD1"/>
    <w:rsid w:val="00F545A3"/>
    <w:rsid w:val="00F549C9"/>
    <w:rsid w:val="00F550F2"/>
    <w:rsid w:val="00F56A77"/>
    <w:rsid w:val="00F62E89"/>
    <w:rsid w:val="00F66CC0"/>
    <w:rsid w:val="00F70E03"/>
    <w:rsid w:val="00F710DD"/>
    <w:rsid w:val="00F72B37"/>
    <w:rsid w:val="00F72EE6"/>
    <w:rsid w:val="00F924E5"/>
    <w:rsid w:val="00FA1273"/>
    <w:rsid w:val="00FA3EC8"/>
    <w:rsid w:val="00FC65DC"/>
    <w:rsid w:val="00FD57D9"/>
    <w:rsid w:val="00FD61B7"/>
    <w:rsid w:val="00FE00DD"/>
    <w:rsid w:val="00FE4404"/>
    <w:rsid w:val="00FF18F8"/>
    <w:rsid w:val="00FF21DE"/>
    <w:rsid w:val="00FF5D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E4C305"/>
  <w15:chartTrackingRefBased/>
  <w15:docId w15:val="{DA9C109A-68B9-45DE-ADBF-1CB943F93D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B149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6B1493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6B149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6B1493"/>
    <w:rPr>
      <w:sz w:val="18"/>
      <w:szCs w:val="18"/>
    </w:rPr>
  </w:style>
  <w:style w:type="table" w:styleId="a7">
    <w:name w:val="Table Grid"/>
    <w:basedOn w:val="a1"/>
    <w:uiPriority w:val="39"/>
    <w:rsid w:val="00BA15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982793"/>
    <w:pPr>
      <w:ind w:firstLineChars="200" w:firstLine="420"/>
    </w:pPr>
  </w:style>
  <w:style w:type="character" w:styleId="a9">
    <w:name w:val="Placeholder Text"/>
    <w:basedOn w:val="a0"/>
    <w:uiPriority w:val="99"/>
    <w:semiHidden/>
    <w:rsid w:val="00EB417C"/>
    <w:rPr>
      <w:color w:val="808080"/>
    </w:rPr>
  </w:style>
  <w:style w:type="paragraph" w:styleId="aa">
    <w:name w:val="Revision"/>
    <w:hidden/>
    <w:uiPriority w:val="99"/>
    <w:semiHidden/>
    <w:rsid w:val="00BF48FC"/>
  </w:style>
  <w:style w:type="paragraph" w:styleId="ab">
    <w:name w:val="Balloon Text"/>
    <w:basedOn w:val="a"/>
    <w:link w:val="ac"/>
    <w:uiPriority w:val="99"/>
    <w:semiHidden/>
    <w:unhideWhenUsed/>
    <w:rsid w:val="00BF48FC"/>
    <w:rPr>
      <w:sz w:val="18"/>
      <w:szCs w:val="18"/>
    </w:rPr>
  </w:style>
  <w:style w:type="character" w:customStyle="1" w:styleId="ac">
    <w:name w:val="批注框文本 字符"/>
    <w:basedOn w:val="a0"/>
    <w:link w:val="ab"/>
    <w:uiPriority w:val="99"/>
    <w:semiHidden/>
    <w:rsid w:val="00BF48FC"/>
    <w:rPr>
      <w:sz w:val="18"/>
      <w:szCs w:val="18"/>
    </w:rPr>
  </w:style>
  <w:style w:type="paragraph" w:styleId="ad">
    <w:name w:val="Normal (Web)"/>
    <w:basedOn w:val="a"/>
    <w:uiPriority w:val="99"/>
    <w:semiHidden/>
    <w:unhideWhenUsed/>
    <w:rsid w:val="0086574B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textlayer--absolute">
    <w:name w:val="textlayer--absolute"/>
    <w:basedOn w:val="a0"/>
    <w:rsid w:val="0068268F"/>
  </w:style>
  <w:style w:type="character" w:customStyle="1" w:styleId="sc11">
    <w:name w:val="sc11"/>
    <w:basedOn w:val="a0"/>
    <w:rsid w:val="007A2DD1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0">
    <w:name w:val="sc0"/>
    <w:basedOn w:val="a0"/>
    <w:rsid w:val="007A2DD1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51">
    <w:name w:val="sc51"/>
    <w:basedOn w:val="a0"/>
    <w:rsid w:val="007A2DD1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91">
    <w:name w:val="sc91"/>
    <w:basedOn w:val="a0"/>
    <w:rsid w:val="007A2DD1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a0"/>
    <w:rsid w:val="007A2DD1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21">
    <w:name w:val="sc21"/>
    <w:basedOn w:val="a0"/>
    <w:rsid w:val="007A2DD1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31">
    <w:name w:val="sc31"/>
    <w:basedOn w:val="a0"/>
    <w:rsid w:val="007A2DD1"/>
    <w:rPr>
      <w:rFonts w:ascii="Courier New" w:hAnsi="Courier New" w:cs="Courier New" w:hint="default"/>
      <w:color w:val="80808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961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04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36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277819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1579513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611201">
                      <w:marLeft w:val="0"/>
                      <w:marRight w:val="5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2129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38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1267708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1397557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4621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5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23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609264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84496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89091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219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8924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2677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05255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97021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63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078119">
          <w:marLeft w:val="547"/>
          <w:marRight w:val="0"/>
          <w:marTop w:val="1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64960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7862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image" Target="media/image11.png"/><Relationship Id="rId26" Type="http://schemas.openxmlformats.org/officeDocument/2006/relationships/image" Target="media/image19.jpeg"/><Relationship Id="rId39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jpe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image" Target="media/image17.jpeg"/><Relationship Id="rId32" Type="http://schemas.openxmlformats.org/officeDocument/2006/relationships/image" Target="media/image25.png"/><Relationship Id="rId37" Type="http://schemas.openxmlformats.org/officeDocument/2006/relationships/header" Target="header2.xml"/><Relationship Id="rId40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jpeg"/><Relationship Id="rId36" Type="http://schemas.openxmlformats.org/officeDocument/2006/relationships/header" Target="header1.xml"/><Relationship Id="rId10" Type="http://schemas.openxmlformats.org/officeDocument/2006/relationships/image" Target="media/image3.jpeg"/><Relationship Id="rId19" Type="http://schemas.openxmlformats.org/officeDocument/2006/relationships/image" Target="media/image12.jpe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eg"/><Relationship Id="rId22" Type="http://schemas.openxmlformats.org/officeDocument/2006/relationships/image" Target="media/image15.jpeg"/><Relationship Id="rId27" Type="http://schemas.openxmlformats.org/officeDocument/2006/relationships/image" Target="media/image20.png"/><Relationship Id="rId30" Type="http://schemas.openxmlformats.org/officeDocument/2006/relationships/image" Target="media/image23.jpeg"/><Relationship Id="rId35" Type="http://schemas.openxmlformats.org/officeDocument/2006/relationships/image" Target="media/image28.png"/><Relationship Id="rId43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35A193-3FD9-4681-B8FF-54139EA2F0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32</TotalTime>
  <Pages>14</Pages>
  <Words>1054</Words>
  <Characters>6009</Characters>
  <Application>Microsoft Office Word</Application>
  <DocSecurity>0</DocSecurity>
  <Lines>50</Lines>
  <Paragraphs>14</Paragraphs>
  <ScaleCrop>false</ScaleCrop>
  <Company/>
  <LinksUpToDate>false</LinksUpToDate>
  <CharactersWithSpaces>7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ze Xu</dc:creator>
  <cp:keywords/>
  <dc:description/>
  <cp:lastModifiedBy>Enze Xu</cp:lastModifiedBy>
  <cp:revision>44</cp:revision>
  <cp:lastPrinted>2021-10-06T21:44:00Z</cp:lastPrinted>
  <dcterms:created xsi:type="dcterms:W3CDTF">2021-10-06T01:00:00Z</dcterms:created>
  <dcterms:modified xsi:type="dcterms:W3CDTF">2021-10-25T04:49:00Z</dcterms:modified>
</cp:coreProperties>
</file>